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96EE7A" w14:textId="104FD386" w:rsidR="0012036B" w:rsidRPr="00F64838" w:rsidRDefault="0012036B" w:rsidP="00681C25">
      <w:pPr>
        <w:rPr>
          <w:b/>
          <w:sz w:val="28"/>
          <w:szCs w:val="28"/>
        </w:rPr>
      </w:pPr>
      <w:bookmarkStart w:id="0" w:name="_GoBack"/>
      <w:bookmarkEnd w:id="0"/>
      <w:r w:rsidRPr="00F64838">
        <w:rPr>
          <w:b/>
          <w:sz w:val="28"/>
          <w:szCs w:val="28"/>
        </w:rPr>
        <w:t xml:space="preserve">Seeing Eye Dogs </w:t>
      </w:r>
    </w:p>
    <w:p w14:paraId="4281DA4B" w14:textId="77777777" w:rsidR="0012036B" w:rsidRPr="00844D8B" w:rsidRDefault="0012036B" w:rsidP="0012036B">
      <w:r w:rsidRPr="00844D8B">
        <w:t>Vision Australia</w:t>
      </w:r>
    </w:p>
    <w:p w14:paraId="47E09402" w14:textId="44B0052E" w:rsidR="00681C25" w:rsidRPr="00844D8B" w:rsidRDefault="00681C25" w:rsidP="007007D8">
      <w:pPr>
        <w:pStyle w:val="Heading1"/>
      </w:pPr>
      <w:r w:rsidRPr="00844D8B">
        <w:t>Paws</w:t>
      </w:r>
      <w:r w:rsidR="0012036B" w:rsidRPr="00844D8B">
        <w:t xml:space="preserve"> </w:t>
      </w:r>
      <w:r w:rsidRPr="00844D8B">
        <w:t>For a moment</w:t>
      </w:r>
    </w:p>
    <w:p w14:paraId="0D9AFDFA" w14:textId="77777777" w:rsidR="00681C25" w:rsidRPr="00801253" w:rsidRDefault="00681C25" w:rsidP="00681C25">
      <w:pPr>
        <w:rPr>
          <w:b/>
        </w:rPr>
      </w:pPr>
      <w:r w:rsidRPr="00801253">
        <w:rPr>
          <w:b/>
        </w:rPr>
        <w:t>Issue 2 – 2017</w:t>
      </w:r>
    </w:p>
    <w:p w14:paraId="2B15903B" w14:textId="0C62F746" w:rsidR="0012036B" w:rsidRPr="00844D8B" w:rsidRDefault="0012036B" w:rsidP="0012036B">
      <w:pPr>
        <w:autoSpaceDE w:val="0"/>
        <w:autoSpaceDN w:val="0"/>
        <w:adjustRightInd w:val="0"/>
        <w:spacing w:before="0" w:after="0"/>
      </w:pPr>
      <w:r w:rsidRPr="00844D8B">
        <w:rPr>
          <w:rFonts w:ascii="Brown-Regular" w:hAnsi="Brown-Regular" w:cs="Brown-Regular"/>
          <w:szCs w:val="24"/>
        </w:rPr>
        <w:t>Official publication of Seeing Eye Dogs—a division of Vision Australia</w:t>
      </w:r>
    </w:p>
    <w:p w14:paraId="4C0FE767" w14:textId="79814742" w:rsidR="00681C25" w:rsidRPr="00844D8B" w:rsidRDefault="00681C25" w:rsidP="00681C25">
      <w:pPr>
        <w:rPr>
          <w:b/>
        </w:rPr>
      </w:pPr>
      <w:r w:rsidRPr="00844D8B">
        <w:rPr>
          <w:b/>
        </w:rPr>
        <w:t>Update:</w:t>
      </w:r>
      <w:r w:rsidR="0012036B" w:rsidRPr="00844D8B">
        <w:rPr>
          <w:b/>
        </w:rPr>
        <w:t xml:space="preserve"> </w:t>
      </w:r>
      <w:r w:rsidRPr="00844D8B">
        <w:rPr>
          <w:b/>
        </w:rPr>
        <w:t>Kate &amp; Clayton together at last</w:t>
      </w:r>
    </w:p>
    <w:p w14:paraId="192D3CF4" w14:textId="77777777" w:rsidR="00681C25" w:rsidRPr="00801253" w:rsidRDefault="00681C25" w:rsidP="00681C25">
      <w:pPr>
        <w:rPr>
          <w:b/>
        </w:rPr>
      </w:pPr>
      <w:r w:rsidRPr="00801253">
        <w:rPr>
          <w:b/>
        </w:rPr>
        <w:t>Inside:</w:t>
      </w:r>
    </w:p>
    <w:p w14:paraId="77880AA5" w14:textId="77777777" w:rsidR="00681C25" w:rsidRPr="00801253" w:rsidRDefault="00681C25" w:rsidP="0012036B">
      <w:pPr>
        <w:pStyle w:val="ListParagraph"/>
        <w:numPr>
          <w:ilvl w:val="0"/>
          <w:numId w:val="20"/>
        </w:numPr>
        <w:rPr>
          <w:b/>
        </w:rPr>
      </w:pPr>
      <w:r w:rsidRPr="00801253">
        <w:rPr>
          <w:b/>
        </w:rPr>
        <w:t>Taking Giant steps</w:t>
      </w:r>
    </w:p>
    <w:p w14:paraId="390D4A03" w14:textId="77777777" w:rsidR="00681C25" w:rsidRPr="00801253" w:rsidRDefault="00681C25" w:rsidP="0012036B">
      <w:pPr>
        <w:pStyle w:val="ListParagraph"/>
        <w:numPr>
          <w:ilvl w:val="0"/>
          <w:numId w:val="20"/>
        </w:numPr>
        <w:rPr>
          <w:b/>
        </w:rPr>
      </w:pPr>
      <w:r w:rsidRPr="00801253">
        <w:rPr>
          <w:b/>
        </w:rPr>
        <w:t>Peggy and her blue coat</w:t>
      </w:r>
    </w:p>
    <w:p w14:paraId="4DDD287C" w14:textId="77777777" w:rsidR="00681C25" w:rsidRPr="003B100C" w:rsidRDefault="00681C25" w:rsidP="0012036B">
      <w:pPr>
        <w:pStyle w:val="ListParagraph"/>
        <w:numPr>
          <w:ilvl w:val="0"/>
          <w:numId w:val="20"/>
        </w:numPr>
      </w:pPr>
      <w:r w:rsidRPr="00801253">
        <w:rPr>
          <w:b/>
        </w:rPr>
        <w:t>Top dogs meet their perfect matches</w:t>
      </w:r>
    </w:p>
    <w:p w14:paraId="0DC64843" w14:textId="7F5126B2" w:rsidR="003B100C" w:rsidRPr="00844D8B" w:rsidRDefault="003B100C" w:rsidP="003B100C">
      <w:pPr>
        <w:autoSpaceDE w:val="0"/>
        <w:autoSpaceDN w:val="0"/>
        <w:adjustRightInd w:val="0"/>
        <w:spacing w:before="0" w:after="0"/>
      </w:pPr>
      <w:r w:rsidRPr="003B100C">
        <w:rPr>
          <w:rFonts w:ascii="Brown-Regular" w:hAnsi="Brown-Regular" w:cs="Brown-Regular"/>
          <w:color w:val="251B12"/>
          <w:szCs w:val="24"/>
        </w:rPr>
        <w:t>Official publication of Seeing Eye Dogs</w:t>
      </w:r>
      <w:r>
        <w:rPr>
          <w:rFonts w:ascii="Brown-Regular" w:hAnsi="Brown-Regular" w:cs="Brown-Regular"/>
          <w:color w:val="251B12"/>
          <w:szCs w:val="24"/>
        </w:rPr>
        <w:br/>
      </w:r>
      <w:r w:rsidRPr="003B100C">
        <w:rPr>
          <w:rFonts w:ascii="Brown-Regular" w:hAnsi="Brown-Regular" w:cs="Brown-Regular"/>
          <w:color w:val="251B12"/>
          <w:szCs w:val="24"/>
        </w:rPr>
        <w:t>a division of Vision Australia</w:t>
      </w:r>
    </w:p>
    <w:p w14:paraId="227F3285" w14:textId="60381F7F" w:rsidR="006458F5" w:rsidRPr="00844D8B" w:rsidRDefault="00681C25" w:rsidP="007007D8">
      <w:pPr>
        <w:pStyle w:val="Heading1"/>
      </w:pPr>
      <w:r w:rsidRPr="00844D8B">
        <w:t xml:space="preserve">Ron’s </w:t>
      </w:r>
      <w:r w:rsidR="0012036B" w:rsidRPr="00844D8B">
        <w:t>Update</w:t>
      </w:r>
    </w:p>
    <w:p w14:paraId="62B024CF" w14:textId="2DF170C0" w:rsidR="00681C25" w:rsidRPr="00844D8B" w:rsidRDefault="00681C25" w:rsidP="00681C25">
      <w:pPr>
        <w:rPr>
          <w:b/>
        </w:rPr>
      </w:pPr>
      <w:r w:rsidRPr="00844D8B">
        <w:rPr>
          <w:b/>
        </w:rPr>
        <w:t>Hello and welcome to the second edition of Paws for 2017.</w:t>
      </w:r>
    </w:p>
    <w:p w14:paraId="1B7D07DC" w14:textId="77777777" w:rsidR="006458F5" w:rsidRPr="00844D8B" w:rsidRDefault="00681C25" w:rsidP="00681C25">
      <w:r w:rsidRPr="00844D8B">
        <w:t>Thank you so much for your support this year. Through your generosity, we have been able to breed and train so many more puppies to become Seeing Eye Dogs.</w:t>
      </w:r>
    </w:p>
    <w:p w14:paraId="5DE39ECE" w14:textId="77777777" w:rsidR="006458F5" w:rsidRPr="00844D8B" w:rsidRDefault="00681C25" w:rsidP="00681C25">
      <w:r w:rsidRPr="00844D8B">
        <w:t>Since our last newsletter over 60 puppies have been born. One day they may go on to transform the lives of those living with blindness or low vision, and we would not be able to raise these pups without your support.</w:t>
      </w:r>
    </w:p>
    <w:p w14:paraId="2D3B7035" w14:textId="26A332E1" w:rsidR="00681C25" w:rsidRPr="00844D8B" w:rsidRDefault="00681C25" w:rsidP="00681C25">
      <w:r w:rsidRPr="00844D8B">
        <w:t>I want to congratulate our 16 pups who graduated and have been matched with their perfect partners, fulfilling our clients’ dreams of independence and opportunity.</w:t>
      </w:r>
    </w:p>
    <w:p w14:paraId="1CEC4211" w14:textId="77777777" w:rsidR="006458F5" w:rsidRPr="00844D8B" w:rsidRDefault="00681C25" w:rsidP="00681C25">
      <w:r w:rsidRPr="00844D8B">
        <w:t>Like Seeing Eye Dogs Yarra and Aura, they went from being eager pups to successful graduates and are now much-loved companions making a life-changing difference every day because of you.</w:t>
      </w:r>
    </w:p>
    <w:p w14:paraId="7946E57D" w14:textId="0050201A" w:rsidR="00681C25" w:rsidRPr="00844D8B" w:rsidRDefault="00681C25" w:rsidP="00681C25">
      <w:r w:rsidRPr="00844D8B">
        <w:t>I hope you enjoy reading your newsletter – the stories inside are only possible thanks to you and your amazing support!</w:t>
      </w:r>
    </w:p>
    <w:p w14:paraId="2FDEDE01" w14:textId="77777777" w:rsidR="00681C25" w:rsidRPr="00844D8B" w:rsidRDefault="00681C25" w:rsidP="00681C25">
      <w:r w:rsidRPr="00844D8B">
        <w:t>Thank you</w:t>
      </w:r>
    </w:p>
    <w:p w14:paraId="13F78DEE" w14:textId="77777777" w:rsidR="00681C25" w:rsidRPr="00844D8B" w:rsidRDefault="00681C25" w:rsidP="00681C25">
      <w:r w:rsidRPr="00844D8B">
        <w:t>Ron Hooton</w:t>
      </w:r>
    </w:p>
    <w:p w14:paraId="016B20EB" w14:textId="77777777" w:rsidR="006458F5" w:rsidRPr="00844D8B" w:rsidRDefault="00681C25" w:rsidP="00681C25">
      <w:r w:rsidRPr="00844D8B">
        <w:t>CEO, Vision Australia</w:t>
      </w:r>
    </w:p>
    <w:p w14:paraId="742298EB" w14:textId="0211D6D3" w:rsidR="00681C25" w:rsidRPr="00844D8B" w:rsidRDefault="00681C25" w:rsidP="00F64838">
      <w:pPr>
        <w:pStyle w:val="Heading1"/>
        <w:keepNext/>
        <w:keepLines/>
      </w:pPr>
      <w:r w:rsidRPr="00844D8B">
        <w:lastRenderedPageBreak/>
        <w:t>Taking giant steps</w:t>
      </w:r>
    </w:p>
    <w:p w14:paraId="12F5FF39" w14:textId="77777777" w:rsidR="006458F5" w:rsidRPr="00844D8B" w:rsidRDefault="00681C25" w:rsidP="00F64838">
      <w:pPr>
        <w:keepNext/>
        <w:keepLines/>
        <w:rPr>
          <w:b/>
        </w:rPr>
      </w:pPr>
      <w:r w:rsidRPr="00844D8B">
        <w:rPr>
          <w:b/>
        </w:rPr>
        <w:t>You may remember Sophie and her Seeing Eye Dog Yarra from our Christmas appeal. Through her story and thanks to the generosity of supporters like you, we were able to raise enough money to help care for and train another eight puppies on their journey to become Seeing Eye Dogs. That means that eight Australians just like Sophie will have their lives changed because of you.</w:t>
      </w:r>
    </w:p>
    <w:p w14:paraId="58D03139" w14:textId="2EAF37A2" w:rsidR="00681C25" w:rsidRPr="00844D8B" w:rsidRDefault="00681C25" w:rsidP="00681C25">
      <w:r w:rsidRPr="00844D8B">
        <w:t>Sophie recently took on the challenging task of running her very first half-marathon, supported by her friend and as a result raised nearly $7,000 for Seeing Eye Dogs. What an amazing achievement! We’re so proud of her.</w:t>
      </w:r>
    </w:p>
    <w:p w14:paraId="590BC965" w14:textId="77777777" w:rsidR="006458F5" w:rsidRPr="00844D8B" w:rsidRDefault="00681C25" w:rsidP="00681C25">
      <w:r w:rsidRPr="00844D8B">
        <w:t>Sophie said the run was hard, but well worth it. Not only was she able to reach a personal goal, she also raised much-needed funds for Seeing Eye Dogs.</w:t>
      </w:r>
    </w:p>
    <w:p w14:paraId="211A0EBA" w14:textId="024CD81F" w:rsidR="00681C25" w:rsidRPr="00844D8B" w:rsidRDefault="00681C25" w:rsidP="00681C25">
      <w:r w:rsidRPr="00844D8B">
        <w:t>“Yarra has given me back my independence,” she said. “I really wanted to contribute so that other people who are blind or who have low vision can get their lives back just as I did.”</w:t>
      </w:r>
    </w:p>
    <w:p w14:paraId="7FB3B99A" w14:textId="77777777" w:rsidR="00681C25" w:rsidRPr="00844D8B" w:rsidRDefault="00681C25" w:rsidP="00681C25">
      <w:pPr>
        <w:rPr>
          <w:b/>
        </w:rPr>
      </w:pPr>
      <w:r w:rsidRPr="00844D8B">
        <w:t>Sophie is just one of the many people your kind donations have helped. We would not have been able to match Sophie with her best friend Yarra without your wonderful support.</w:t>
      </w:r>
    </w:p>
    <w:p w14:paraId="2CE44674" w14:textId="77777777" w:rsidR="00681C25" w:rsidRPr="00844D8B" w:rsidRDefault="00681C25" w:rsidP="00681C25">
      <w:pPr>
        <w:rPr>
          <w:b/>
        </w:rPr>
      </w:pPr>
      <w:r w:rsidRPr="00844D8B">
        <w:rPr>
          <w:b/>
        </w:rPr>
        <w:t>Thank you for helping people who are blind or have low vision enjoy a confident, independent life!</w:t>
      </w:r>
    </w:p>
    <w:p w14:paraId="6E890584" w14:textId="199DF0AE" w:rsidR="00681C25" w:rsidRPr="00844D8B" w:rsidRDefault="0012036B" w:rsidP="0012036B">
      <w:pPr>
        <w:ind w:firstLine="720"/>
      </w:pPr>
      <w:r w:rsidRPr="00844D8B">
        <w:t xml:space="preserve">Caption: </w:t>
      </w:r>
      <w:r w:rsidR="00681C25" w:rsidRPr="00844D8B">
        <w:t>Sophie and Yarra out for some training</w:t>
      </w:r>
    </w:p>
    <w:p w14:paraId="7C9057B6" w14:textId="343A0102" w:rsidR="00681C25" w:rsidRPr="00844D8B" w:rsidRDefault="00681C25" w:rsidP="007007D8">
      <w:pPr>
        <w:pStyle w:val="Heading1"/>
      </w:pPr>
      <w:r w:rsidRPr="00844D8B">
        <w:t>Help sponsor Peggy today!</w:t>
      </w:r>
    </w:p>
    <w:p w14:paraId="4881E3CB" w14:textId="77777777" w:rsidR="00681C25" w:rsidRPr="00844D8B" w:rsidRDefault="00681C25" w:rsidP="007007D8">
      <w:pPr>
        <w:pStyle w:val="Heading2"/>
      </w:pPr>
      <w:r w:rsidRPr="00844D8B">
        <w:t>Meet Peggy, our latest puppy recruit</w:t>
      </w:r>
    </w:p>
    <w:p w14:paraId="3A0CB432" w14:textId="77777777" w:rsidR="00681C25" w:rsidRPr="00844D8B" w:rsidRDefault="00681C25" w:rsidP="00681C25">
      <w:r w:rsidRPr="00844D8B">
        <w:t xml:space="preserve">“Hello! My name is Peggy and I’m a beautiful yellow female Labrador cross Retriever. I come from a litter of 11 puppies – six boys and five girls. </w:t>
      </w:r>
      <w:r w:rsidRPr="002962F1">
        <w:rPr>
          <w:b/>
        </w:rPr>
        <w:t>Will you help me?</w:t>
      </w:r>
    </w:p>
    <w:p w14:paraId="1469A6A7" w14:textId="77777777" w:rsidR="00681C25" w:rsidRPr="00844D8B" w:rsidRDefault="00681C25" w:rsidP="00681C25">
      <w:r w:rsidRPr="00844D8B">
        <w:t>“Mum said that we are all extra special and that I have to try my very best now that I have started my training to become a Seeing Eye Dog. I am so excited and I can’t wait to wear my very own special blue puppy coat that tells everyone I have a very important job to do.”</w:t>
      </w:r>
    </w:p>
    <w:p w14:paraId="342B08E5" w14:textId="77777777" w:rsidR="00681C25" w:rsidRPr="00844D8B" w:rsidRDefault="00681C25" w:rsidP="007007D8">
      <w:pPr>
        <w:pStyle w:val="Heading2"/>
      </w:pPr>
      <w:r w:rsidRPr="00844D8B">
        <w:t>It takes a lot to train one puppy</w:t>
      </w:r>
    </w:p>
    <w:p w14:paraId="720103D1" w14:textId="77777777" w:rsidR="00681C25" w:rsidRPr="00844D8B" w:rsidRDefault="00681C25" w:rsidP="00681C25">
      <w:r w:rsidRPr="00844D8B">
        <w:t>When puppies like Peggy are born they need to be vaccinated, micro-chipped and given the right care. It can then take up to 500 specialised training sessions and over two years to unleash Peggy’s potential to become a Seeing Eye Dog. The cost really adds up, totalling around $50,000 for Peggy’s care and training over her lifetime.</w:t>
      </w:r>
    </w:p>
    <w:p w14:paraId="76F44E45" w14:textId="77777777" w:rsidR="006458F5" w:rsidRPr="00844D8B" w:rsidRDefault="00681C25" w:rsidP="00681C25">
      <w:r w:rsidRPr="00844D8B">
        <w:t>By becoming Peggy’s sponsor and making a regular gift you can help with her training and care as she starts her journey to become a Seeing Eye Dog.</w:t>
      </w:r>
    </w:p>
    <w:p w14:paraId="0CDB6E6E" w14:textId="767EBBB7" w:rsidR="00681C25" w:rsidRPr="00844D8B" w:rsidRDefault="00681C25" w:rsidP="00681C25">
      <w:r w:rsidRPr="00844D8B">
        <w:lastRenderedPageBreak/>
        <w:t>As Peggy’s sponsor, you’ll receive regular letters and photos from Peggy, a cute puppy photo frame for Peggy’s photos and the PAWS newsletter. We will also send you an annual tax receipt.</w:t>
      </w:r>
    </w:p>
    <w:p w14:paraId="59282177" w14:textId="77777777" w:rsidR="00681C25" w:rsidRPr="002962F1" w:rsidRDefault="00681C25" w:rsidP="002962F1">
      <w:pPr>
        <w:pStyle w:val="Heading3"/>
      </w:pPr>
      <w:r w:rsidRPr="002962F1">
        <w:t>We need your help to turn Peggy into a fully trained and professional Seeing Eye Dog!</w:t>
      </w:r>
    </w:p>
    <w:p w14:paraId="2908524B" w14:textId="395F67A0" w:rsidR="006458F5" w:rsidRPr="00844D8B" w:rsidRDefault="00681C25" w:rsidP="00681C25">
      <w:r w:rsidRPr="00844D8B">
        <w:rPr>
          <w:b/>
        </w:rPr>
        <w:t>Will you help a puppy like Peggy today? Please call 1800</w:t>
      </w:r>
      <w:r w:rsidR="007007D8" w:rsidRPr="00844D8B">
        <w:rPr>
          <w:b/>
        </w:rPr>
        <w:t> </w:t>
      </w:r>
      <w:r w:rsidRPr="00844D8B">
        <w:rPr>
          <w:b/>
        </w:rPr>
        <w:t>42</w:t>
      </w:r>
      <w:r w:rsidR="007007D8" w:rsidRPr="00844D8B">
        <w:rPr>
          <w:b/>
        </w:rPr>
        <w:t> </w:t>
      </w:r>
      <w:r w:rsidRPr="00844D8B">
        <w:rPr>
          <w:b/>
        </w:rPr>
        <w:t>20</w:t>
      </w:r>
      <w:r w:rsidR="007007D8" w:rsidRPr="00844D8B">
        <w:rPr>
          <w:b/>
        </w:rPr>
        <w:t> </w:t>
      </w:r>
      <w:r w:rsidRPr="00844D8B">
        <w:rPr>
          <w:b/>
        </w:rPr>
        <w:t xml:space="preserve">07, complete the coupon attached or visit our website </w:t>
      </w:r>
      <w:hyperlink r:id="rId11" w:history="1">
        <w:r w:rsidRPr="00844D8B">
          <w:t>www.seda.visionaustralia.org/sponsor</w:t>
        </w:r>
      </w:hyperlink>
      <w:r w:rsidRPr="00844D8B">
        <w:t>.</w:t>
      </w:r>
      <w:r w:rsidRPr="00844D8B">
        <w:rPr>
          <w:b/>
        </w:rPr>
        <w:t xml:space="preserve"> Thank you!</w:t>
      </w:r>
    </w:p>
    <w:p w14:paraId="47F903A7" w14:textId="200047AF" w:rsidR="00681C25" w:rsidRPr="00844D8B" w:rsidRDefault="00681C25" w:rsidP="002962F1">
      <w:pPr>
        <w:pStyle w:val="Heading3"/>
      </w:pPr>
      <w:r w:rsidRPr="00844D8B">
        <w:t>We recently welcomed over 60 puppies into the world!</w:t>
      </w:r>
      <w:r w:rsidR="006458F5" w:rsidRPr="00844D8B">
        <w:t xml:space="preserve"> </w:t>
      </w:r>
      <w:r w:rsidRPr="00844D8B">
        <w:t>Meet some of the adorable pups who have been named below:</w:t>
      </w:r>
    </w:p>
    <w:p w14:paraId="0FE6646A" w14:textId="11422B83" w:rsidR="006458F5" w:rsidRPr="00844D8B" w:rsidRDefault="00681C25" w:rsidP="00681C25">
      <w:r w:rsidRPr="002962F1">
        <w:rPr>
          <w:b/>
        </w:rPr>
        <w:t>Hazel, Herbie, Hector, Hugo, Harlow, Doris, Hamish, Harpo, Hattie, Hansel (QLD), Hillary</w:t>
      </w:r>
      <w:r w:rsidRPr="00844D8B">
        <w:t xml:space="preserve"> – Labrador</w:t>
      </w:r>
      <w:r w:rsidR="006458F5" w:rsidRPr="00844D8B">
        <w:t xml:space="preserve"> </w:t>
      </w:r>
    </w:p>
    <w:p w14:paraId="2B8A02AC" w14:textId="07778999" w:rsidR="00681C25" w:rsidRPr="00844D8B" w:rsidRDefault="00681C25" w:rsidP="00681C25">
      <w:r w:rsidRPr="00844D8B">
        <w:t>Dam: Dana, Sire: Jack Flash, DOB: 09/11/2016</w:t>
      </w:r>
    </w:p>
    <w:p w14:paraId="6137A80E" w14:textId="777ABD7F" w:rsidR="006458F5" w:rsidRPr="00844D8B" w:rsidRDefault="00681C25" w:rsidP="00681C25">
      <w:r w:rsidRPr="002962F1">
        <w:rPr>
          <w:b/>
        </w:rPr>
        <w:t xml:space="preserve">Igor, Imogen, </w:t>
      </w:r>
      <w:proofErr w:type="spellStart"/>
      <w:r w:rsidRPr="002962F1">
        <w:rPr>
          <w:b/>
        </w:rPr>
        <w:t>Mocca</w:t>
      </w:r>
      <w:proofErr w:type="spellEnd"/>
      <w:r w:rsidRPr="002962F1">
        <w:rPr>
          <w:b/>
        </w:rPr>
        <w:t>, Irving, India, Isabel, Ingrid, Irma, Ivory</w:t>
      </w:r>
      <w:r w:rsidRPr="00844D8B">
        <w:t xml:space="preserve"> – Labrador</w:t>
      </w:r>
      <w:r w:rsidR="006458F5" w:rsidRPr="00844D8B">
        <w:t xml:space="preserve"> </w:t>
      </w:r>
    </w:p>
    <w:p w14:paraId="4041C72B" w14:textId="14A6E1F8" w:rsidR="00681C25" w:rsidRPr="00844D8B" w:rsidRDefault="00681C25" w:rsidP="00681C25">
      <w:r w:rsidRPr="00844D8B">
        <w:t>Dam: Skyla, Sire: Ajay, DOB: 21/11/2016</w:t>
      </w:r>
    </w:p>
    <w:p w14:paraId="6E0B27D3" w14:textId="25DFDED0" w:rsidR="006458F5" w:rsidRPr="00844D8B" w:rsidRDefault="00681C25" w:rsidP="00681C25">
      <w:r w:rsidRPr="002962F1">
        <w:rPr>
          <w:b/>
        </w:rPr>
        <w:t xml:space="preserve">Jessie, Jilly, Johnny, Jetson, </w:t>
      </w:r>
      <w:proofErr w:type="spellStart"/>
      <w:r w:rsidRPr="002962F1">
        <w:rPr>
          <w:b/>
        </w:rPr>
        <w:t>Jedda</w:t>
      </w:r>
      <w:proofErr w:type="spellEnd"/>
      <w:r w:rsidRPr="002962F1">
        <w:rPr>
          <w:b/>
        </w:rPr>
        <w:t>, Joni</w:t>
      </w:r>
      <w:r w:rsidRPr="00844D8B">
        <w:t xml:space="preserve"> – Labrador</w:t>
      </w:r>
      <w:r w:rsidR="006458F5" w:rsidRPr="00844D8B">
        <w:t xml:space="preserve"> </w:t>
      </w:r>
    </w:p>
    <w:p w14:paraId="48B976B9" w14:textId="2F370D6F" w:rsidR="00681C25" w:rsidRPr="00844D8B" w:rsidRDefault="00681C25" w:rsidP="00681C25">
      <w:r w:rsidRPr="00844D8B">
        <w:t>Dam: April, Sire: Maverick, DOB: 09/12/2016</w:t>
      </w:r>
    </w:p>
    <w:p w14:paraId="5241AC50" w14:textId="234ABC3A" w:rsidR="006458F5" w:rsidRPr="00844D8B" w:rsidRDefault="00681C25" w:rsidP="00681C25">
      <w:r w:rsidRPr="002962F1">
        <w:rPr>
          <w:b/>
        </w:rPr>
        <w:t>Murray, Marin, Magda, Monty, Major, Miller, Mimi</w:t>
      </w:r>
      <w:r w:rsidRPr="00844D8B">
        <w:t xml:space="preserve"> – Labrador</w:t>
      </w:r>
      <w:r w:rsidR="006458F5" w:rsidRPr="00844D8B">
        <w:t xml:space="preserve"> </w:t>
      </w:r>
    </w:p>
    <w:p w14:paraId="0EC9C5FE" w14:textId="3D03B4F3" w:rsidR="00681C25" w:rsidRPr="00844D8B" w:rsidRDefault="00681C25" w:rsidP="00681C25">
      <w:r w:rsidRPr="00844D8B">
        <w:t>Dam: Gypsy, Sire: Dempsey, DOB: 21/01/2017</w:t>
      </w:r>
    </w:p>
    <w:p w14:paraId="0848DC4F" w14:textId="40526880" w:rsidR="006458F5" w:rsidRPr="00844D8B" w:rsidRDefault="00681C25" w:rsidP="00681C25">
      <w:r w:rsidRPr="002962F1">
        <w:rPr>
          <w:b/>
        </w:rPr>
        <w:t xml:space="preserve">Paris, Peggy, Penny, Pippa, Patty, </w:t>
      </w:r>
      <w:proofErr w:type="spellStart"/>
      <w:r w:rsidRPr="002962F1">
        <w:rPr>
          <w:b/>
        </w:rPr>
        <w:t>Pauly</w:t>
      </w:r>
      <w:proofErr w:type="spellEnd"/>
      <w:r w:rsidRPr="002962F1">
        <w:rPr>
          <w:b/>
        </w:rPr>
        <w:t xml:space="preserve">, </w:t>
      </w:r>
      <w:proofErr w:type="spellStart"/>
      <w:r w:rsidRPr="002962F1">
        <w:rPr>
          <w:b/>
        </w:rPr>
        <w:t>Pancho</w:t>
      </w:r>
      <w:proofErr w:type="spellEnd"/>
      <w:r w:rsidRPr="002962F1">
        <w:rPr>
          <w:b/>
        </w:rPr>
        <w:t>, Perry, Pepper, Pluto and Panda</w:t>
      </w:r>
      <w:r w:rsidRPr="00844D8B">
        <w:t xml:space="preserve"> – Labrador cross Golden Retriever</w:t>
      </w:r>
      <w:r w:rsidR="006458F5" w:rsidRPr="00844D8B">
        <w:t xml:space="preserve"> </w:t>
      </w:r>
    </w:p>
    <w:p w14:paraId="124108BF" w14:textId="3C7C5154" w:rsidR="00681C25" w:rsidRPr="00844D8B" w:rsidRDefault="00681C25" w:rsidP="00681C25">
      <w:r w:rsidRPr="00844D8B">
        <w:t xml:space="preserve">Dam: </w:t>
      </w:r>
      <w:proofErr w:type="spellStart"/>
      <w:r w:rsidRPr="00844D8B">
        <w:t>Pinky</w:t>
      </w:r>
      <w:proofErr w:type="spellEnd"/>
      <w:r w:rsidRPr="00844D8B">
        <w:t>, Sire: Enzo, DOB: 23/02/2017</w:t>
      </w:r>
    </w:p>
    <w:p w14:paraId="0881BDDC" w14:textId="2606AFAD" w:rsidR="006458F5" w:rsidRPr="00844D8B" w:rsidRDefault="00681C25" w:rsidP="00681C25">
      <w:proofErr w:type="spellStart"/>
      <w:r w:rsidRPr="002962F1">
        <w:rPr>
          <w:b/>
        </w:rPr>
        <w:t>Quisha</w:t>
      </w:r>
      <w:proofErr w:type="spellEnd"/>
      <w:r w:rsidRPr="002962F1">
        <w:rPr>
          <w:b/>
        </w:rPr>
        <w:t xml:space="preserve">, Quigley, Quaid, </w:t>
      </w:r>
      <w:proofErr w:type="spellStart"/>
      <w:r w:rsidRPr="002962F1">
        <w:rPr>
          <w:b/>
        </w:rPr>
        <w:t>Quercy</w:t>
      </w:r>
      <w:proofErr w:type="spellEnd"/>
      <w:r w:rsidRPr="002962F1">
        <w:rPr>
          <w:b/>
        </w:rPr>
        <w:t xml:space="preserve"> and Quillon</w:t>
      </w:r>
      <w:r w:rsidRPr="00844D8B">
        <w:t xml:space="preserve"> – Golden Retriever cross Labrador</w:t>
      </w:r>
      <w:r w:rsidR="006458F5" w:rsidRPr="00844D8B">
        <w:t xml:space="preserve"> </w:t>
      </w:r>
    </w:p>
    <w:p w14:paraId="6BA47E55" w14:textId="6E387F8A" w:rsidR="00681C25" w:rsidRPr="00844D8B" w:rsidRDefault="00681C25" w:rsidP="00681C25">
      <w:r w:rsidRPr="00844D8B">
        <w:t xml:space="preserve">Dam: </w:t>
      </w:r>
      <w:proofErr w:type="spellStart"/>
      <w:r w:rsidRPr="00844D8B">
        <w:t>Sofie</w:t>
      </w:r>
      <w:proofErr w:type="spellEnd"/>
      <w:r w:rsidRPr="00844D8B">
        <w:t>, Sire: Dempsey, DOB: 27/02/2017</w:t>
      </w:r>
    </w:p>
    <w:p w14:paraId="208F8256" w14:textId="77777777" w:rsidR="00681C25" w:rsidRPr="00844D8B" w:rsidRDefault="00681C25" w:rsidP="00681C25">
      <w:r w:rsidRPr="002962F1">
        <w:rPr>
          <w:b/>
        </w:rPr>
        <w:t xml:space="preserve">Tiger, Tonka, </w:t>
      </w:r>
      <w:proofErr w:type="spellStart"/>
      <w:r w:rsidRPr="002962F1">
        <w:rPr>
          <w:b/>
        </w:rPr>
        <w:t>Tex</w:t>
      </w:r>
      <w:proofErr w:type="spellEnd"/>
      <w:r w:rsidRPr="002962F1">
        <w:rPr>
          <w:b/>
        </w:rPr>
        <w:t>, Tommy, Truman, Taylor, Tina, Trixie and Tisha</w:t>
      </w:r>
      <w:r w:rsidRPr="00844D8B">
        <w:t xml:space="preserve"> – Labrador</w:t>
      </w:r>
    </w:p>
    <w:p w14:paraId="38F7BBB2" w14:textId="77777777" w:rsidR="006458F5" w:rsidRPr="00844D8B" w:rsidRDefault="00681C25" w:rsidP="00681C25">
      <w:r w:rsidRPr="00844D8B">
        <w:t>Dam: Lily, Sire: Isaac, DOB 20/03/2017.</w:t>
      </w:r>
    </w:p>
    <w:p w14:paraId="78B65E32" w14:textId="77777777" w:rsidR="00A90FBE" w:rsidRPr="00844D8B" w:rsidRDefault="00681C25" w:rsidP="00681C25">
      <w:r w:rsidRPr="00844D8B">
        <w:t>Dam = Mum</w:t>
      </w:r>
    </w:p>
    <w:p w14:paraId="4136B654" w14:textId="07489A08" w:rsidR="00681C25" w:rsidRPr="00844D8B" w:rsidRDefault="00681C25" w:rsidP="00681C25">
      <w:r w:rsidRPr="00844D8B">
        <w:t>Sire = Dad</w:t>
      </w:r>
    </w:p>
    <w:p w14:paraId="195FAC5C" w14:textId="1F4033E3" w:rsidR="00681C25" w:rsidRPr="00844D8B" w:rsidRDefault="00A90FBE" w:rsidP="00A90FBE">
      <w:pPr>
        <w:ind w:firstLine="720"/>
      </w:pPr>
      <w:r w:rsidRPr="00844D8B">
        <w:t xml:space="preserve">Caption: </w:t>
      </w:r>
      <w:r w:rsidR="00681C25" w:rsidRPr="00844D8B">
        <w:t>Skyla and her adorable pups!</w:t>
      </w:r>
    </w:p>
    <w:p w14:paraId="123014E0" w14:textId="669912C3" w:rsidR="006458F5" w:rsidRPr="00844D8B" w:rsidRDefault="00681C25" w:rsidP="002962F1">
      <w:pPr>
        <w:pStyle w:val="Heading1"/>
        <w:keepNext/>
        <w:keepLines/>
      </w:pPr>
      <w:r w:rsidRPr="00844D8B">
        <w:lastRenderedPageBreak/>
        <w:t>Lucia and her guiding light</w:t>
      </w:r>
    </w:p>
    <w:p w14:paraId="7A3A3FFA" w14:textId="0D0BA11A" w:rsidR="00681C25" w:rsidRPr="00844D8B" w:rsidRDefault="00681C25" w:rsidP="00681C25">
      <w:r w:rsidRPr="00844D8B">
        <w:t>Since being matched with Aura in April 2016, Lucia says having a Seeing Eye Dog has made such a big difference to her life, helping her regain her confidence and independence once again.</w:t>
      </w:r>
    </w:p>
    <w:p w14:paraId="27B565B7" w14:textId="77777777" w:rsidR="00681C25" w:rsidRPr="00844D8B" w:rsidRDefault="00681C25" w:rsidP="00681C25">
      <w:r w:rsidRPr="00844D8B">
        <w:t>“With Aura, I can get out and do everything I want to,” Lucia says. “I can go places by myself again, like shopping or the hairdressers, and I can easily get to work by myself too. I could never do that before. Plus there’s that feeling of security especially when I’m crossing roads in traffic and catching trains.”</w:t>
      </w:r>
    </w:p>
    <w:p w14:paraId="750BD5C0" w14:textId="77777777" w:rsidR="00681C25" w:rsidRPr="00844D8B" w:rsidRDefault="00681C25" w:rsidP="00681C25">
      <w:r w:rsidRPr="00844D8B">
        <w:t>Lucia is a remedial massage therapist who lives in Sydney with her husband and daughter. She was born with low vision caused by retina dystrophy, cataracts, and a condition called nystagmus which causes her eyes to move rapidly.</w:t>
      </w:r>
    </w:p>
    <w:p w14:paraId="62141066" w14:textId="77777777" w:rsidR="00681C25" w:rsidRPr="00844D8B" w:rsidRDefault="00681C25" w:rsidP="00681C25">
      <w:r w:rsidRPr="00844D8B">
        <w:t>Lucia loved walking but slowly started to feel less confident and was going out less and less. This was having a big impact on her life and her ability to get around so she decided to apply for a Seeing Eye Dog. She was matched with her beautiful companion Aura.</w:t>
      </w:r>
    </w:p>
    <w:p w14:paraId="36C5F764" w14:textId="77777777" w:rsidR="00681C25" w:rsidRPr="00844D8B" w:rsidRDefault="00681C25" w:rsidP="00681C25">
      <w:r w:rsidRPr="00844D8B">
        <w:t>“There have been times when I’ve been walking one way and Aura pulled me the other way and I’ve thought, ‘Thank God she’s here.’”</w:t>
      </w:r>
    </w:p>
    <w:p w14:paraId="63B0851A" w14:textId="77777777" w:rsidR="00681C25" w:rsidRPr="00844D8B" w:rsidRDefault="00681C25" w:rsidP="00681C25">
      <w:pPr>
        <w:rPr>
          <w:b/>
        </w:rPr>
      </w:pPr>
      <w:r w:rsidRPr="00844D8B">
        <w:rPr>
          <w:b/>
        </w:rPr>
        <w:t>Because of your support, we are able to train and match people like Lucia with a life-changing Seeing Eye Dog like Aura. Thank you!</w:t>
      </w:r>
    </w:p>
    <w:p w14:paraId="426FAE3D" w14:textId="2F03804E" w:rsidR="00681C25" w:rsidRPr="00844D8B" w:rsidRDefault="00A90FBE" w:rsidP="00A90FBE">
      <w:pPr>
        <w:ind w:firstLine="720"/>
      </w:pPr>
      <w:r w:rsidRPr="00844D8B">
        <w:t xml:space="preserve">Caption: </w:t>
      </w:r>
      <w:r w:rsidR="00681C25" w:rsidRPr="00844D8B">
        <w:t>Lucia and Aura hard at work</w:t>
      </w:r>
    </w:p>
    <w:p w14:paraId="259BAD66" w14:textId="599D9237" w:rsidR="00681C25" w:rsidRPr="00844D8B" w:rsidRDefault="00681C25" w:rsidP="007007D8">
      <w:pPr>
        <w:pStyle w:val="Heading1"/>
      </w:pPr>
      <w:r w:rsidRPr="00844D8B">
        <w:t>Rosie Batty meets Luke, a heartfelt legacy</w:t>
      </w:r>
    </w:p>
    <w:p w14:paraId="6057D9E0" w14:textId="77777777" w:rsidR="00681C25" w:rsidRPr="00844D8B" w:rsidRDefault="00681C25" w:rsidP="00681C25">
      <w:pPr>
        <w:rPr>
          <w:bCs/>
        </w:rPr>
      </w:pPr>
      <w:r w:rsidRPr="00844D8B">
        <w:rPr>
          <w:bCs/>
        </w:rPr>
        <w:t>Luke the pup may one day change someone’s world and recently he had a visit from someone very special who is already changing lives – 2015 Australian of the Year, Rosie Batty.</w:t>
      </w:r>
    </w:p>
    <w:p w14:paraId="254E4C94" w14:textId="77777777" w:rsidR="00681C25" w:rsidRPr="00844D8B" w:rsidRDefault="00681C25" w:rsidP="00681C25">
      <w:pPr>
        <w:rPr>
          <w:bCs/>
        </w:rPr>
      </w:pPr>
      <w:r w:rsidRPr="00844D8B">
        <w:rPr>
          <w:bCs/>
        </w:rPr>
        <w:t>Luke the pup was named in honour of Rosie’s late son. Now 12 months old he is about to begin his intensive, full-time training to become a Seeing Eye Dog.</w:t>
      </w:r>
    </w:p>
    <w:p w14:paraId="47DC9A50" w14:textId="77777777" w:rsidR="00681C25" w:rsidRPr="00844D8B" w:rsidRDefault="00681C25" w:rsidP="00681C25">
      <w:pPr>
        <w:rPr>
          <w:bCs/>
        </w:rPr>
      </w:pPr>
      <w:r w:rsidRPr="00844D8B">
        <w:rPr>
          <w:bCs/>
        </w:rPr>
        <w:t>Luke has spent most of his time as a puppy with his foster family in the Seeing Eye Dogs Puppy Caring program. If he succeeds in his training, he will be carefully matched to a person who is blind or has low vision, giving them the gift of companionship and independence.</w:t>
      </w:r>
    </w:p>
    <w:p w14:paraId="7518D304" w14:textId="77777777" w:rsidR="00681C25" w:rsidRPr="00844D8B" w:rsidRDefault="00681C25" w:rsidP="00681C25">
      <w:pPr>
        <w:rPr>
          <w:bCs/>
        </w:rPr>
      </w:pPr>
      <w:r w:rsidRPr="00844D8B">
        <w:rPr>
          <w:bCs/>
        </w:rPr>
        <w:t>Rosie first saw a picture of Luke as a tiny puppy. Recently she was able to meet a much bigger, more mature Luke at the Seeing Eye Dogs headquarters in Melbourne where he begins his specialised training.</w:t>
      </w:r>
    </w:p>
    <w:p w14:paraId="54642621" w14:textId="77777777" w:rsidR="00681C25" w:rsidRPr="00844D8B" w:rsidRDefault="00681C25" w:rsidP="00681C25">
      <w:pPr>
        <w:rPr>
          <w:b/>
          <w:bCs/>
        </w:rPr>
      </w:pPr>
      <w:r w:rsidRPr="00844D8B">
        <w:rPr>
          <w:b/>
          <w:bCs/>
        </w:rPr>
        <w:t>For more information on how to become a puppy carer or how you can help dogs like Luke make a life-changing difference to a person who is blind or has low vision, please visit seda.visionaustralia.org</w:t>
      </w:r>
    </w:p>
    <w:p w14:paraId="491C6134" w14:textId="14B74260" w:rsidR="006458F5" w:rsidRPr="00844D8B" w:rsidRDefault="009A4F14" w:rsidP="009A4F14">
      <w:pPr>
        <w:ind w:firstLine="720"/>
      </w:pPr>
      <w:r w:rsidRPr="00844D8B">
        <w:lastRenderedPageBreak/>
        <w:t>C</w:t>
      </w:r>
      <w:r w:rsidR="00681C25" w:rsidRPr="00844D8B">
        <w:t>aption</w:t>
      </w:r>
      <w:r w:rsidRPr="00844D8B">
        <w:t xml:space="preserve">: </w:t>
      </w:r>
      <w:r w:rsidR="00681C25" w:rsidRPr="00844D8B">
        <w:t>Rosie was excited to finally meet Luke</w:t>
      </w:r>
    </w:p>
    <w:p w14:paraId="210F8307" w14:textId="77777777" w:rsidR="00681C25" w:rsidRPr="00844D8B" w:rsidRDefault="00681C25" w:rsidP="007007D8">
      <w:pPr>
        <w:pStyle w:val="Heading1"/>
      </w:pPr>
      <w:r w:rsidRPr="00844D8B">
        <w:t>Meet the new graduates</w:t>
      </w:r>
    </w:p>
    <w:p w14:paraId="6B2264E1" w14:textId="77777777" w:rsidR="00681C25" w:rsidRPr="00844D8B" w:rsidRDefault="00681C25" w:rsidP="00681C25">
      <w:pPr>
        <w:rPr>
          <w:b/>
        </w:rPr>
      </w:pPr>
      <w:r w:rsidRPr="00844D8B">
        <w:rPr>
          <w:b/>
        </w:rPr>
        <w:t>Congratulations to all our 2017 Seeing Eye Dog graduates, clients, supporters and carers.</w:t>
      </w:r>
      <w:r w:rsidRPr="00844D8B">
        <w:t xml:space="preserve"> </w:t>
      </w:r>
      <w:r w:rsidRPr="00844D8B">
        <w:rPr>
          <w:b/>
        </w:rPr>
        <w:t>We’re so proud of you!</w:t>
      </w:r>
    </w:p>
    <w:tbl>
      <w:tblPr>
        <w:tblStyle w:val="TableGrid"/>
        <w:tblW w:w="5000" w:type="pct"/>
        <w:tblLook w:val="04A0" w:firstRow="1" w:lastRow="0" w:firstColumn="1" w:lastColumn="0" w:noHBand="0" w:noVBand="1"/>
      </w:tblPr>
      <w:tblGrid>
        <w:gridCol w:w="1310"/>
        <w:gridCol w:w="1023"/>
        <w:gridCol w:w="2045"/>
        <w:gridCol w:w="1345"/>
        <w:gridCol w:w="1077"/>
        <w:gridCol w:w="2216"/>
      </w:tblGrid>
      <w:tr w:rsidR="002962F1" w:rsidRPr="002962F1" w14:paraId="24ECD09D" w14:textId="77777777" w:rsidTr="004C1925">
        <w:trPr>
          <w:tblHeader/>
        </w:trPr>
        <w:tc>
          <w:tcPr>
            <w:tcW w:w="726" w:type="pct"/>
          </w:tcPr>
          <w:p w14:paraId="16BF6993" w14:textId="77777777" w:rsidR="002962F1" w:rsidRPr="002962F1" w:rsidRDefault="002962F1" w:rsidP="00A7026F">
            <w:pPr>
              <w:rPr>
                <w:b/>
              </w:rPr>
            </w:pPr>
            <w:r w:rsidRPr="002962F1">
              <w:rPr>
                <w:b/>
              </w:rPr>
              <w:t>Client</w:t>
            </w:r>
          </w:p>
        </w:tc>
        <w:tc>
          <w:tcPr>
            <w:tcW w:w="567" w:type="pct"/>
          </w:tcPr>
          <w:p w14:paraId="4841F60F" w14:textId="7F991AB3" w:rsidR="002962F1" w:rsidRPr="002962F1" w:rsidRDefault="002962F1" w:rsidP="00A7026F">
            <w:pPr>
              <w:rPr>
                <w:b/>
              </w:rPr>
            </w:pPr>
            <w:r w:rsidRPr="002962F1">
              <w:rPr>
                <w:b/>
              </w:rPr>
              <w:t>State</w:t>
            </w:r>
          </w:p>
        </w:tc>
        <w:tc>
          <w:tcPr>
            <w:tcW w:w="1134" w:type="pct"/>
          </w:tcPr>
          <w:p w14:paraId="25896622" w14:textId="5385158D" w:rsidR="002962F1" w:rsidRPr="002962F1" w:rsidRDefault="002962F1" w:rsidP="00A7026F">
            <w:pPr>
              <w:rPr>
                <w:b/>
              </w:rPr>
            </w:pPr>
            <w:r w:rsidRPr="002962F1">
              <w:rPr>
                <w:b/>
              </w:rPr>
              <w:t>Dog Name</w:t>
            </w:r>
          </w:p>
        </w:tc>
        <w:tc>
          <w:tcPr>
            <w:tcW w:w="746" w:type="pct"/>
          </w:tcPr>
          <w:p w14:paraId="231FE12C" w14:textId="3398B47D" w:rsidR="002962F1" w:rsidRPr="002962F1" w:rsidRDefault="002962F1" w:rsidP="00A7026F">
            <w:pPr>
              <w:rPr>
                <w:b/>
              </w:rPr>
            </w:pPr>
            <w:r w:rsidRPr="002962F1">
              <w:rPr>
                <w:b/>
              </w:rPr>
              <w:t>Breed</w:t>
            </w:r>
          </w:p>
        </w:tc>
        <w:tc>
          <w:tcPr>
            <w:tcW w:w="597" w:type="pct"/>
          </w:tcPr>
          <w:p w14:paraId="190E1F04" w14:textId="0450F954" w:rsidR="002962F1" w:rsidRPr="002962F1" w:rsidRDefault="002962F1" w:rsidP="00A7026F">
            <w:pPr>
              <w:rPr>
                <w:b/>
              </w:rPr>
            </w:pPr>
            <w:r w:rsidRPr="002962F1">
              <w:rPr>
                <w:b/>
              </w:rPr>
              <w:t>Sex</w:t>
            </w:r>
          </w:p>
        </w:tc>
        <w:tc>
          <w:tcPr>
            <w:tcW w:w="1229" w:type="pct"/>
          </w:tcPr>
          <w:p w14:paraId="4DC8A19D" w14:textId="07CB6136" w:rsidR="002962F1" w:rsidRPr="002962F1" w:rsidRDefault="002962F1" w:rsidP="00A7026F">
            <w:pPr>
              <w:rPr>
                <w:b/>
              </w:rPr>
            </w:pPr>
            <w:r w:rsidRPr="002962F1">
              <w:rPr>
                <w:b/>
              </w:rPr>
              <w:t>Puppy carer</w:t>
            </w:r>
          </w:p>
        </w:tc>
      </w:tr>
      <w:tr w:rsidR="002962F1" w:rsidRPr="002962F1" w14:paraId="63FFF164" w14:textId="77777777" w:rsidTr="004C1925">
        <w:tc>
          <w:tcPr>
            <w:tcW w:w="726" w:type="pct"/>
          </w:tcPr>
          <w:p w14:paraId="2C0BE2F0" w14:textId="77777777" w:rsidR="002962F1" w:rsidRPr="002962F1" w:rsidRDefault="002962F1" w:rsidP="00A7026F">
            <w:r w:rsidRPr="002962F1">
              <w:t>Kerry</w:t>
            </w:r>
          </w:p>
        </w:tc>
        <w:tc>
          <w:tcPr>
            <w:tcW w:w="567" w:type="pct"/>
          </w:tcPr>
          <w:p w14:paraId="5F0DEB1A" w14:textId="2FA24827" w:rsidR="002962F1" w:rsidRPr="002962F1" w:rsidRDefault="002962F1" w:rsidP="00A7026F">
            <w:r w:rsidRPr="002962F1">
              <w:t>QLD</w:t>
            </w:r>
          </w:p>
        </w:tc>
        <w:tc>
          <w:tcPr>
            <w:tcW w:w="1134" w:type="pct"/>
          </w:tcPr>
          <w:p w14:paraId="34011D16" w14:textId="46E35D97" w:rsidR="002962F1" w:rsidRPr="002962F1" w:rsidRDefault="002962F1" w:rsidP="00A7026F">
            <w:proofErr w:type="spellStart"/>
            <w:r w:rsidRPr="002962F1">
              <w:t>Rinka</w:t>
            </w:r>
            <w:proofErr w:type="spellEnd"/>
          </w:p>
        </w:tc>
        <w:tc>
          <w:tcPr>
            <w:tcW w:w="746" w:type="pct"/>
          </w:tcPr>
          <w:p w14:paraId="29C5AA43" w14:textId="557A10CD" w:rsidR="002962F1" w:rsidRPr="002962F1" w:rsidRDefault="002962F1" w:rsidP="00A7026F">
            <w:r w:rsidRPr="002962F1">
              <w:t>GR</w:t>
            </w:r>
          </w:p>
        </w:tc>
        <w:tc>
          <w:tcPr>
            <w:tcW w:w="597" w:type="pct"/>
          </w:tcPr>
          <w:p w14:paraId="1F219AF1" w14:textId="3179BDCB" w:rsidR="002962F1" w:rsidRPr="002962F1" w:rsidRDefault="002962F1" w:rsidP="00A7026F">
            <w:r w:rsidRPr="002962F1">
              <w:t>F</w:t>
            </w:r>
          </w:p>
        </w:tc>
        <w:tc>
          <w:tcPr>
            <w:tcW w:w="1229" w:type="pct"/>
          </w:tcPr>
          <w:p w14:paraId="6741D7C8" w14:textId="205D01BA" w:rsidR="002962F1" w:rsidRPr="002962F1" w:rsidRDefault="002962F1" w:rsidP="00A7026F">
            <w:r w:rsidRPr="002962F1">
              <w:t>Kate</w:t>
            </w:r>
          </w:p>
        </w:tc>
      </w:tr>
      <w:tr w:rsidR="002962F1" w:rsidRPr="002962F1" w14:paraId="648BB110" w14:textId="77777777" w:rsidTr="004C1925">
        <w:tc>
          <w:tcPr>
            <w:tcW w:w="726" w:type="pct"/>
          </w:tcPr>
          <w:p w14:paraId="6CDC6C15" w14:textId="77777777" w:rsidR="002962F1" w:rsidRPr="002962F1" w:rsidRDefault="002962F1" w:rsidP="00A7026F">
            <w:r w:rsidRPr="002962F1">
              <w:t>Graeme</w:t>
            </w:r>
          </w:p>
        </w:tc>
        <w:tc>
          <w:tcPr>
            <w:tcW w:w="567" w:type="pct"/>
          </w:tcPr>
          <w:p w14:paraId="5F2B4AE7" w14:textId="7FB6D535" w:rsidR="002962F1" w:rsidRPr="002962F1" w:rsidRDefault="002962F1" w:rsidP="00A7026F">
            <w:r w:rsidRPr="002962F1">
              <w:t>VIC</w:t>
            </w:r>
          </w:p>
        </w:tc>
        <w:tc>
          <w:tcPr>
            <w:tcW w:w="1134" w:type="pct"/>
          </w:tcPr>
          <w:p w14:paraId="1AE561B4" w14:textId="1B8A50E2" w:rsidR="002962F1" w:rsidRPr="002962F1" w:rsidRDefault="002962F1" w:rsidP="00A7026F">
            <w:r w:rsidRPr="002962F1">
              <w:t>Barrett</w:t>
            </w:r>
          </w:p>
        </w:tc>
        <w:tc>
          <w:tcPr>
            <w:tcW w:w="746" w:type="pct"/>
          </w:tcPr>
          <w:p w14:paraId="6CE1EB70" w14:textId="2672EA04" w:rsidR="002962F1" w:rsidRPr="002962F1" w:rsidRDefault="002962F1" w:rsidP="00A7026F">
            <w:r w:rsidRPr="002962F1">
              <w:t>LR</w:t>
            </w:r>
          </w:p>
        </w:tc>
        <w:tc>
          <w:tcPr>
            <w:tcW w:w="597" w:type="pct"/>
          </w:tcPr>
          <w:p w14:paraId="3212189B" w14:textId="21886A0E" w:rsidR="002962F1" w:rsidRPr="002962F1" w:rsidRDefault="002962F1" w:rsidP="00A7026F">
            <w:r w:rsidRPr="002962F1">
              <w:t>M</w:t>
            </w:r>
          </w:p>
        </w:tc>
        <w:tc>
          <w:tcPr>
            <w:tcW w:w="1229" w:type="pct"/>
          </w:tcPr>
          <w:p w14:paraId="7B46C1F4" w14:textId="2B17FD63" w:rsidR="002962F1" w:rsidRPr="002962F1" w:rsidRDefault="002962F1" w:rsidP="00A7026F">
            <w:r w:rsidRPr="002962F1">
              <w:t>Barry</w:t>
            </w:r>
          </w:p>
        </w:tc>
      </w:tr>
      <w:tr w:rsidR="002962F1" w:rsidRPr="002962F1" w14:paraId="49D983FF" w14:textId="77777777" w:rsidTr="004C1925">
        <w:tc>
          <w:tcPr>
            <w:tcW w:w="726" w:type="pct"/>
          </w:tcPr>
          <w:p w14:paraId="5E14A3BA" w14:textId="77777777" w:rsidR="002962F1" w:rsidRPr="002962F1" w:rsidRDefault="002962F1" w:rsidP="00A7026F">
            <w:r w:rsidRPr="002962F1">
              <w:t>Edie</w:t>
            </w:r>
          </w:p>
        </w:tc>
        <w:tc>
          <w:tcPr>
            <w:tcW w:w="567" w:type="pct"/>
          </w:tcPr>
          <w:p w14:paraId="58DA0C82" w14:textId="241E58AD" w:rsidR="002962F1" w:rsidRPr="002962F1" w:rsidRDefault="002962F1" w:rsidP="00A7026F">
            <w:r w:rsidRPr="002962F1">
              <w:t>VIC</w:t>
            </w:r>
          </w:p>
        </w:tc>
        <w:tc>
          <w:tcPr>
            <w:tcW w:w="1134" w:type="pct"/>
          </w:tcPr>
          <w:p w14:paraId="401EAD52" w14:textId="244DBE94" w:rsidR="002962F1" w:rsidRPr="002962F1" w:rsidRDefault="002962F1" w:rsidP="00A7026F">
            <w:r w:rsidRPr="002962F1">
              <w:t>Melvin</w:t>
            </w:r>
          </w:p>
        </w:tc>
        <w:tc>
          <w:tcPr>
            <w:tcW w:w="746" w:type="pct"/>
          </w:tcPr>
          <w:p w14:paraId="73EBF150" w14:textId="09596352" w:rsidR="002962F1" w:rsidRPr="002962F1" w:rsidRDefault="002962F1" w:rsidP="00A7026F">
            <w:r w:rsidRPr="002962F1">
              <w:t>LR</w:t>
            </w:r>
          </w:p>
        </w:tc>
        <w:tc>
          <w:tcPr>
            <w:tcW w:w="597" w:type="pct"/>
          </w:tcPr>
          <w:p w14:paraId="3D9571B0" w14:textId="4543F829" w:rsidR="002962F1" w:rsidRPr="002962F1" w:rsidRDefault="002962F1" w:rsidP="00A7026F">
            <w:r w:rsidRPr="002962F1">
              <w:t>M</w:t>
            </w:r>
          </w:p>
        </w:tc>
        <w:tc>
          <w:tcPr>
            <w:tcW w:w="1229" w:type="pct"/>
          </w:tcPr>
          <w:p w14:paraId="29374EDF" w14:textId="52607703" w:rsidR="002962F1" w:rsidRPr="002962F1" w:rsidRDefault="002962F1" w:rsidP="00A7026F">
            <w:r w:rsidRPr="002962F1">
              <w:t>Janette</w:t>
            </w:r>
          </w:p>
        </w:tc>
      </w:tr>
      <w:tr w:rsidR="002962F1" w:rsidRPr="002962F1" w14:paraId="78E621BD" w14:textId="77777777" w:rsidTr="004C1925">
        <w:tc>
          <w:tcPr>
            <w:tcW w:w="726" w:type="pct"/>
          </w:tcPr>
          <w:p w14:paraId="38A9B650" w14:textId="17270813" w:rsidR="002962F1" w:rsidRPr="002962F1" w:rsidRDefault="004C1925" w:rsidP="00A7026F">
            <w:r>
              <w:t>Margaret</w:t>
            </w:r>
          </w:p>
        </w:tc>
        <w:tc>
          <w:tcPr>
            <w:tcW w:w="567" w:type="pct"/>
          </w:tcPr>
          <w:p w14:paraId="61C3EB62" w14:textId="3B3CB998" w:rsidR="002962F1" w:rsidRPr="002962F1" w:rsidRDefault="002962F1" w:rsidP="00A7026F">
            <w:r w:rsidRPr="002962F1">
              <w:t>NSW</w:t>
            </w:r>
          </w:p>
        </w:tc>
        <w:tc>
          <w:tcPr>
            <w:tcW w:w="1134" w:type="pct"/>
          </w:tcPr>
          <w:p w14:paraId="342A0404" w14:textId="56F74EE9" w:rsidR="002962F1" w:rsidRPr="002962F1" w:rsidRDefault="002962F1" w:rsidP="004C1925">
            <w:r w:rsidRPr="002962F1">
              <w:t>Aengus</w:t>
            </w:r>
            <w:r w:rsidR="004C1925">
              <w:br/>
            </w:r>
            <w:r w:rsidRPr="002962F1">
              <w:t>(formerly</w:t>
            </w:r>
            <w:r w:rsidR="003B100C">
              <w:t xml:space="preserve"> </w:t>
            </w:r>
            <w:r w:rsidRPr="002962F1">
              <w:t>Arthur)</w:t>
            </w:r>
          </w:p>
        </w:tc>
        <w:tc>
          <w:tcPr>
            <w:tcW w:w="746" w:type="pct"/>
          </w:tcPr>
          <w:p w14:paraId="4AE8D921" w14:textId="5B941FA6" w:rsidR="002962F1" w:rsidRPr="002962F1" w:rsidRDefault="002962F1" w:rsidP="00A7026F">
            <w:r w:rsidRPr="002962F1">
              <w:t>LR</w:t>
            </w:r>
          </w:p>
        </w:tc>
        <w:tc>
          <w:tcPr>
            <w:tcW w:w="597" w:type="pct"/>
          </w:tcPr>
          <w:p w14:paraId="61DEB25C" w14:textId="5C8F0C94" w:rsidR="002962F1" w:rsidRPr="002962F1" w:rsidRDefault="002962F1" w:rsidP="00A7026F">
            <w:r w:rsidRPr="002962F1">
              <w:t>M</w:t>
            </w:r>
          </w:p>
        </w:tc>
        <w:tc>
          <w:tcPr>
            <w:tcW w:w="1229" w:type="pct"/>
          </w:tcPr>
          <w:p w14:paraId="376D586D" w14:textId="16220FEE" w:rsidR="002962F1" w:rsidRPr="002962F1" w:rsidRDefault="002962F1" w:rsidP="00A7026F">
            <w:r w:rsidRPr="002962F1">
              <w:t>Anne</w:t>
            </w:r>
            <w:r w:rsidR="003B100C">
              <w:t xml:space="preserve"> </w:t>
            </w:r>
            <w:r w:rsidRPr="002962F1">
              <w:t>&amp;</w:t>
            </w:r>
            <w:r w:rsidR="003B100C">
              <w:t xml:space="preserve"> </w:t>
            </w:r>
            <w:r w:rsidRPr="002962F1">
              <w:t>Felicity</w:t>
            </w:r>
          </w:p>
        </w:tc>
      </w:tr>
      <w:tr w:rsidR="002962F1" w:rsidRPr="002962F1" w14:paraId="3B222940" w14:textId="77777777" w:rsidTr="004C1925">
        <w:tc>
          <w:tcPr>
            <w:tcW w:w="726" w:type="pct"/>
          </w:tcPr>
          <w:p w14:paraId="2FA94F30" w14:textId="77777777" w:rsidR="002962F1" w:rsidRPr="002962F1" w:rsidRDefault="002962F1" w:rsidP="00A7026F">
            <w:r w:rsidRPr="002962F1">
              <w:t>Kim</w:t>
            </w:r>
          </w:p>
        </w:tc>
        <w:tc>
          <w:tcPr>
            <w:tcW w:w="567" w:type="pct"/>
          </w:tcPr>
          <w:p w14:paraId="0D4FC446" w14:textId="23A8C068" w:rsidR="002962F1" w:rsidRPr="002962F1" w:rsidRDefault="002962F1" w:rsidP="00A7026F">
            <w:r w:rsidRPr="002962F1">
              <w:t>QLD</w:t>
            </w:r>
          </w:p>
        </w:tc>
        <w:tc>
          <w:tcPr>
            <w:tcW w:w="1134" w:type="pct"/>
          </w:tcPr>
          <w:p w14:paraId="4829711E" w14:textId="615D5853" w:rsidR="002962F1" w:rsidRPr="002962F1" w:rsidRDefault="002962F1" w:rsidP="00A7026F">
            <w:r w:rsidRPr="002962F1">
              <w:t>Georgie</w:t>
            </w:r>
          </w:p>
        </w:tc>
        <w:tc>
          <w:tcPr>
            <w:tcW w:w="746" w:type="pct"/>
          </w:tcPr>
          <w:p w14:paraId="78E574DF" w14:textId="76E26B78" w:rsidR="002962F1" w:rsidRPr="002962F1" w:rsidRDefault="002962F1" w:rsidP="00A7026F">
            <w:r w:rsidRPr="002962F1">
              <w:t>LR</w:t>
            </w:r>
          </w:p>
        </w:tc>
        <w:tc>
          <w:tcPr>
            <w:tcW w:w="597" w:type="pct"/>
          </w:tcPr>
          <w:p w14:paraId="15C17B36" w14:textId="6741D566" w:rsidR="002962F1" w:rsidRPr="002962F1" w:rsidRDefault="002962F1" w:rsidP="00A7026F">
            <w:r w:rsidRPr="002962F1">
              <w:t>F</w:t>
            </w:r>
          </w:p>
        </w:tc>
        <w:tc>
          <w:tcPr>
            <w:tcW w:w="1229" w:type="pct"/>
          </w:tcPr>
          <w:p w14:paraId="3AA0852F" w14:textId="36F376EE" w:rsidR="002962F1" w:rsidRPr="002962F1" w:rsidRDefault="002962F1" w:rsidP="00A7026F">
            <w:r w:rsidRPr="002962F1">
              <w:t>Michelle</w:t>
            </w:r>
          </w:p>
        </w:tc>
      </w:tr>
      <w:tr w:rsidR="002962F1" w:rsidRPr="002962F1" w14:paraId="00985B54" w14:textId="77777777" w:rsidTr="004C1925">
        <w:tc>
          <w:tcPr>
            <w:tcW w:w="726" w:type="pct"/>
          </w:tcPr>
          <w:p w14:paraId="2895598A" w14:textId="77777777" w:rsidR="002962F1" w:rsidRPr="002962F1" w:rsidRDefault="002962F1" w:rsidP="00A7026F">
            <w:r w:rsidRPr="002962F1">
              <w:t>David</w:t>
            </w:r>
          </w:p>
        </w:tc>
        <w:tc>
          <w:tcPr>
            <w:tcW w:w="567" w:type="pct"/>
          </w:tcPr>
          <w:p w14:paraId="0498BC15" w14:textId="1BEA1480" w:rsidR="002962F1" w:rsidRPr="002962F1" w:rsidRDefault="002962F1" w:rsidP="00A7026F">
            <w:r w:rsidRPr="002962F1">
              <w:t>WA</w:t>
            </w:r>
          </w:p>
        </w:tc>
        <w:tc>
          <w:tcPr>
            <w:tcW w:w="1134" w:type="pct"/>
          </w:tcPr>
          <w:p w14:paraId="727426E6" w14:textId="55125FD0" w:rsidR="002962F1" w:rsidRPr="002962F1" w:rsidRDefault="002962F1" w:rsidP="00A7026F">
            <w:r w:rsidRPr="002962F1">
              <w:t>Coral</w:t>
            </w:r>
          </w:p>
        </w:tc>
        <w:tc>
          <w:tcPr>
            <w:tcW w:w="746" w:type="pct"/>
          </w:tcPr>
          <w:p w14:paraId="6D054B60" w14:textId="63A49F2A" w:rsidR="002962F1" w:rsidRPr="002962F1" w:rsidRDefault="002962F1" w:rsidP="00A7026F">
            <w:r w:rsidRPr="002962F1">
              <w:t>LR</w:t>
            </w:r>
          </w:p>
        </w:tc>
        <w:tc>
          <w:tcPr>
            <w:tcW w:w="597" w:type="pct"/>
          </w:tcPr>
          <w:p w14:paraId="7F298B98" w14:textId="3D7B0ACA" w:rsidR="002962F1" w:rsidRPr="002962F1" w:rsidRDefault="002962F1" w:rsidP="00A7026F">
            <w:r w:rsidRPr="002962F1">
              <w:t>F</w:t>
            </w:r>
          </w:p>
        </w:tc>
        <w:tc>
          <w:tcPr>
            <w:tcW w:w="1229" w:type="pct"/>
          </w:tcPr>
          <w:p w14:paraId="77DD51CF" w14:textId="62108575" w:rsidR="002962F1" w:rsidRPr="002962F1" w:rsidRDefault="002962F1" w:rsidP="00A7026F">
            <w:r w:rsidRPr="002962F1">
              <w:t>Christine</w:t>
            </w:r>
            <w:r w:rsidR="003B100C">
              <w:t xml:space="preserve"> </w:t>
            </w:r>
            <w:r w:rsidRPr="002962F1">
              <w:t>&amp;</w:t>
            </w:r>
            <w:r w:rsidR="003B100C">
              <w:t xml:space="preserve"> </w:t>
            </w:r>
            <w:r w:rsidRPr="002962F1">
              <w:t>Ian</w:t>
            </w:r>
          </w:p>
        </w:tc>
      </w:tr>
      <w:tr w:rsidR="002962F1" w:rsidRPr="002962F1" w14:paraId="4D399B85" w14:textId="77777777" w:rsidTr="004C1925">
        <w:tc>
          <w:tcPr>
            <w:tcW w:w="726" w:type="pct"/>
          </w:tcPr>
          <w:p w14:paraId="6FF452FF" w14:textId="77777777" w:rsidR="002962F1" w:rsidRPr="002962F1" w:rsidRDefault="002962F1" w:rsidP="00A7026F">
            <w:r w:rsidRPr="002962F1">
              <w:t>Kate</w:t>
            </w:r>
          </w:p>
        </w:tc>
        <w:tc>
          <w:tcPr>
            <w:tcW w:w="567" w:type="pct"/>
          </w:tcPr>
          <w:p w14:paraId="0B20E44C" w14:textId="7E21273F" w:rsidR="002962F1" w:rsidRPr="002962F1" w:rsidRDefault="002962F1" w:rsidP="00A7026F">
            <w:r w:rsidRPr="002962F1">
              <w:t>VIC</w:t>
            </w:r>
          </w:p>
        </w:tc>
        <w:tc>
          <w:tcPr>
            <w:tcW w:w="1134" w:type="pct"/>
          </w:tcPr>
          <w:p w14:paraId="07E2E698" w14:textId="3CF28B79" w:rsidR="002962F1" w:rsidRPr="002962F1" w:rsidRDefault="002962F1" w:rsidP="00A7026F">
            <w:r w:rsidRPr="002962F1">
              <w:t>Clayton</w:t>
            </w:r>
          </w:p>
        </w:tc>
        <w:tc>
          <w:tcPr>
            <w:tcW w:w="746" w:type="pct"/>
          </w:tcPr>
          <w:p w14:paraId="26B5046D" w14:textId="3459BCE1" w:rsidR="002962F1" w:rsidRPr="002962F1" w:rsidRDefault="002962F1" w:rsidP="00A7026F">
            <w:r w:rsidRPr="002962F1">
              <w:t>LR</w:t>
            </w:r>
          </w:p>
        </w:tc>
        <w:tc>
          <w:tcPr>
            <w:tcW w:w="597" w:type="pct"/>
          </w:tcPr>
          <w:p w14:paraId="09778DB6" w14:textId="71AFC0E1" w:rsidR="002962F1" w:rsidRPr="002962F1" w:rsidRDefault="002962F1" w:rsidP="00A7026F">
            <w:r w:rsidRPr="002962F1">
              <w:t>M</w:t>
            </w:r>
          </w:p>
        </w:tc>
        <w:tc>
          <w:tcPr>
            <w:tcW w:w="1229" w:type="pct"/>
          </w:tcPr>
          <w:p w14:paraId="4A8436DD" w14:textId="68E0CEB3" w:rsidR="002962F1" w:rsidRPr="002962F1" w:rsidRDefault="002962F1" w:rsidP="00A7026F">
            <w:proofErr w:type="spellStart"/>
            <w:r w:rsidRPr="002962F1">
              <w:t>Carlia</w:t>
            </w:r>
            <w:proofErr w:type="spellEnd"/>
            <w:r w:rsidR="003B100C">
              <w:t xml:space="preserve"> </w:t>
            </w:r>
            <w:r w:rsidRPr="002962F1">
              <w:t>&amp;</w:t>
            </w:r>
            <w:r w:rsidR="003B100C">
              <w:t xml:space="preserve"> </w:t>
            </w:r>
            <w:r w:rsidRPr="002962F1">
              <w:t>Anthony</w:t>
            </w:r>
          </w:p>
        </w:tc>
      </w:tr>
      <w:tr w:rsidR="002962F1" w:rsidRPr="002962F1" w14:paraId="2FAC6A63" w14:textId="77777777" w:rsidTr="004C1925">
        <w:tc>
          <w:tcPr>
            <w:tcW w:w="726" w:type="pct"/>
          </w:tcPr>
          <w:p w14:paraId="361011FC" w14:textId="77777777" w:rsidR="002962F1" w:rsidRPr="002962F1" w:rsidRDefault="002962F1" w:rsidP="00A7026F">
            <w:r w:rsidRPr="002962F1">
              <w:t>Katrina</w:t>
            </w:r>
          </w:p>
        </w:tc>
        <w:tc>
          <w:tcPr>
            <w:tcW w:w="567" w:type="pct"/>
          </w:tcPr>
          <w:p w14:paraId="218ED421" w14:textId="58EB974B" w:rsidR="002962F1" w:rsidRPr="002962F1" w:rsidRDefault="002962F1" w:rsidP="00A7026F">
            <w:r w:rsidRPr="002962F1">
              <w:t>VIC</w:t>
            </w:r>
          </w:p>
        </w:tc>
        <w:tc>
          <w:tcPr>
            <w:tcW w:w="1134" w:type="pct"/>
          </w:tcPr>
          <w:p w14:paraId="7F6CB8D2" w14:textId="3FDD83CA" w:rsidR="002962F1" w:rsidRPr="002962F1" w:rsidRDefault="002962F1" w:rsidP="00A7026F">
            <w:r w:rsidRPr="002962F1">
              <w:t>Allie</w:t>
            </w:r>
          </w:p>
        </w:tc>
        <w:tc>
          <w:tcPr>
            <w:tcW w:w="746" w:type="pct"/>
          </w:tcPr>
          <w:p w14:paraId="08FB5165" w14:textId="7E8759F7" w:rsidR="002962F1" w:rsidRPr="002962F1" w:rsidRDefault="002962F1" w:rsidP="00A7026F">
            <w:r w:rsidRPr="002962F1">
              <w:t>LR</w:t>
            </w:r>
          </w:p>
        </w:tc>
        <w:tc>
          <w:tcPr>
            <w:tcW w:w="597" w:type="pct"/>
          </w:tcPr>
          <w:p w14:paraId="2C6E41F8" w14:textId="29935E08" w:rsidR="002962F1" w:rsidRPr="002962F1" w:rsidRDefault="002962F1" w:rsidP="00A7026F">
            <w:r w:rsidRPr="002962F1">
              <w:t>F</w:t>
            </w:r>
          </w:p>
        </w:tc>
        <w:tc>
          <w:tcPr>
            <w:tcW w:w="1229" w:type="pct"/>
          </w:tcPr>
          <w:p w14:paraId="1CE59C5D" w14:textId="6B94EE36" w:rsidR="002962F1" w:rsidRPr="002962F1" w:rsidRDefault="002962F1" w:rsidP="00A7026F">
            <w:r w:rsidRPr="002962F1">
              <w:t>Linda</w:t>
            </w:r>
          </w:p>
        </w:tc>
      </w:tr>
      <w:tr w:rsidR="002962F1" w:rsidRPr="002962F1" w14:paraId="7032E110" w14:textId="77777777" w:rsidTr="004C1925">
        <w:tc>
          <w:tcPr>
            <w:tcW w:w="726" w:type="pct"/>
          </w:tcPr>
          <w:p w14:paraId="047A2033" w14:textId="77777777" w:rsidR="002962F1" w:rsidRPr="002962F1" w:rsidRDefault="002962F1" w:rsidP="00A7026F">
            <w:proofErr w:type="spellStart"/>
            <w:r w:rsidRPr="002962F1">
              <w:t>Jermin</w:t>
            </w:r>
            <w:proofErr w:type="spellEnd"/>
          </w:p>
        </w:tc>
        <w:tc>
          <w:tcPr>
            <w:tcW w:w="567" w:type="pct"/>
          </w:tcPr>
          <w:p w14:paraId="5C31FBE6" w14:textId="6117F861" w:rsidR="002962F1" w:rsidRPr="002962F1" w:rsidRDefault="002962F1" w:rsidP="00A7026F">
            <w:r w:rsidRPr="002962F1">
              <w:t>VIC</w:t>
            </w:r>
          </w:p>
        </w:tc>
        <w:tc>
          <w:tcPr>
            <w:tcW w:w="1134" w:type="pct"/>
          </w:tcPr>
          <w:p w14:paraId="04998950" w14:textId="3015A643" w:rsidR="002962F1" w:rsidRPr="002962F1" w:rsidRDefault="002962F1" w:rsidP="00A7026F">
            <w:r w:rsidRPr="002962F1">
              <w:t>Dalton</w:t>
            </w:r>
          </w:p>
        </w:tc>
        <w:tc>
          <w:tcPr>
            <w:tcW w:w="746" w:type="pct"/>
          </w:tcPr>
          <w:p w14:paraId="113584FA" w14:textId="158B11C8" w:rsidR="002962F1" w:rsidRPr="002962F1" w:rsidRDefault="002962F1" w:rsidP="00A7026F">
            <w:r w:rsidRPr="002962F1">
              <w:t>LR</w:t>
            </w:r>
          </w:p>
        </w:tc>
        <w:tc>
          <w:tcPr>
            <w:tcW w:w="597" w:type="pct"/>
          </w:tcPr>
          <w:p w14:paraId="4D3B262A" w14:textId="1335D3F7" w:rsidR="002962F1" w:rsidRPr="002962F1" w:rsidRDefault="002962F1" w:rsidP="00A7026F">
            <w:r w:rsidRPr="002962F1">
              <w:t>M</w:t>
            </w:r>
          </w:p>
        </w:tc>
        <w:tc>
          <w:tcPr>
            <w:tcW w:w="1229" w:type="pct"/>
          </w:tcPr>
          <w:p w14:paraId="7133EDB3" w14:textId="4B83777E" w:rsidR="002962F1" w:rsidRPr="002962F1" w:rsidRDefault="002962F1" w:rsidP="00A7026F">
            <w:r w:rsidRPr="002962F1">
              <w:t>Catherine</w:t>
            </w:r>
          </w:p>
        </w:tc>
      </w:tr>
      <w:tr w:rsidR="002962F1" w:rsidRPr="002962F1" w14:paraId="6A979828" w14:textId="77777777" w:rsidTr="004C1925">
        <w:tc>
          <w:tcPr>
            <w:tcW w:w="726" w:type="pct"/>
          </w:tcPr>
          <w:p w14:paraId="6AF11886" w14:textId="3661100A" w:rsidR="002962F1" w:rsidRPr="002962F1" w:rsidRDefault="004C1925" w:rsidP="00A7026F">
            <w:r>
              <w:t>Robert</w:t>
            </w:r>
          </w:p>
        </w:tc>
        <w:tc>
          <w:tcPr>
            <w:tcW w:w="567" w:type="pct"/>
          </w:tcPr>
          <w:p w14:paraId="3E46B44E" w14:textId="6FA07CCC" w:rsidR="002962F1" w:rsidRPr="002962F1" w:rsidRDefault="002962F1" w:rsidP="00A7026F">
            <w:r w:rsidRPr="002962F1">
              <w:t>WA</w:t>
            </w:r>
          </w:p>
        </w:tc>
        <w:tc>
          <w:tcPr>
            <w:tcW w:w="1134" w:type="pct"/>
          </w:tcPr>
          <w:p w14:paraId="397FF645" w14:textId="499835ED" w:rsidR="002962F1" w:rsidRPr="002962F1" w:rsidRDefault="002962F1" w:rsidP="00A7026F">
            <w:r w:rsidRPr="002962F1">
              <w:t>Waldo</w:t>
            </w:r>
          </w:p>
        </w:tc>
        <w:tc>
          <w:tcPr>
            <w:tcW w:w="746" w:type="pct"/>
          </w:tcPr>
          <w:p w14:paraId="7D17780D" w14:textId="131167F3" w:rsidR="002962F1" w:rsidRPr="002962F1" w:rsidRDefault="002962F1" w:rsidP="00A7026F">
            <w:r w:rsidRPr="002962F1">
              <w:t>LR</w:t>
            </w:r>
          </w:p>
        </w:tc>
        <w:tc>
          <w:tcPr>
            <w:tcW w:w="597" w:type="pct"/>
          </w:tcPr>
          <w:p w14:paraId="08657367" w14:textId="1DCD981E" w:rsidR="002962F1" w:rsidRPr="002962F1" w:rsidRDefault="002962F1" w:rsidP="00A7026F">
            <w:r w:rsidRPr="002962F1">
              <w:t>M</w:t>
            </w:r>
          </w:p>
        </w:tc>
        <w:tc>
          <w:tcPr>
            <w:tcW w:w="1229" w:type="pct"/>
          </w:tcPr>
          <w:p w14:paraId="3708E074" w14:textId="0D8BE994" w:rsidR="002962F1" w:rsidRPr="002962F1" w:rsidRDefault="002962F1" w:rsidP="00A7026F">
            <w:r w:rsidRPr="002962F1">
              <w:t>Rose</w:t>
            </w:r>
          </w:p>
        </w:tc>
      </w:tr>
      <w:tr w:rsidR="002962F1" w:rsidRPr="002962F1" w14:paraId="1DE2FAEB" w14:textId="77777777" w:rsidTr="004C1925">
        <w:tc>
          <w:tcPr>
            <w:tcW w:w="726" w:type="pct"/>
          </w:tcPr>
          <w:p w14:paraId="54B52473" w14:textId="77777777" w:rsidR="002962F1" w:rsidRPr="002962F1" w:rsidRDefault="002962F1" w:rsidP="00A7026F">
            <w:r w:rsidRPr="002962F1">
              <w:t>Errol</w:t>
            </w:r>
          </w:p>
        </w:tc>
        <w:tc>
          <w:tcPr>
            <w:tcW w:w="567" w:type="pct"/>
          </w:tcPr>
          <w:p w14:paraId="44443B86" w14:textId="7AE09CF6" w:rsidR="002962F1" w:rsidRPr="002962F1" w:rsidRDefault="002962F1" w:rsidP="00A7026F">
            <w:r w:rsidRPr="002962F1">
              <w:t>QLD</w:t>
            </w:r>
          </w:p>
        </w:tc>
        <w:tc>
          <w:tcPr>
            <w:tcW w:w="1134" w:type="pct"/>
          </w:tcPr>
          <w:p w14:paraId="08AC652A" w14:textId="6F5999EA" w:rsidR="002962F1" w:rsidRPr="002962F1" w:rsidRDefault="002962F1" w:rsidP="00A7026F">
            <w:r w:rsidRPr="002962F1">
              <w:t>Darby</w:t>
            </w:r>
          </w:p>
        </w:tc>
        <w:tc>
          <w:tcPr>
            <w:tcW w:w="746" w:type="pct"/>
          </w:tcPr>
          <w:p w14:paraId="58B1BBCC" w14:textId="73516B45" w:rsidR="002962F1" w:rsidRPr="002962F1" w:rsidRDefault="002962F1" w:rsidP="00A7026F">
            <w:r w:rsidRPr="002962F1">
              <w:t>LR</w:t>
            </w:r>
          </w:p>
        </w:tc>
        <w:tc>
          <w:tcPr>
            <w:tcW w:w="597" w:type="pct"/>
          </w:tcPr>
          <w:p w14:paraId="357E5C26" w14:textId="158D34FF" w:rsidR="002962F1" w:rsidRPr="002962F1" w:rsidRDefault="002962F1" w:rsidP="00A7026F">
            <w:r w:rsidRPr="002962F1">
              <w:t>M</w:t>
            </w:r>
          </w:p>
        </w:tc>
        <w:tc>
          <w:tcPr>
            <w:tcW w:w="1229" w:type="pct"/>
          </w:tcPr>
          <w:p w14:paraId="4BA1EBE1" w14:textId="4B8C8D36" w:rsidR="002962F1" w:rsidRPr="002962F1" w:rsidRDefault="002962F1" w:rsidP="00A7026F">
            <w:r w:rsidRPr="002962F1">
              <w:t>Michelle</w:t>
            </w:r>
          </w:p>
        </w:tc>
      </w:tr>
      <w:tr w:rsidR="002962F1" w:rsidRPr="002962F1" w14:paraId="4A3ECCEF" w14:textId="77777777" w:rsidTr="004C1925">
        <w:tc>
          <w:tcPr>
            <w:tcW w:w="726" w:type="pct"/>
          </w:tcPr>
          <w:p w14:paraId="27C0DD98" w14:textId="77777777" w:rsidR="002962F1" w:rsidRPr="002962F1" w:rsidRDefault="002962F1" w:rsidP="00A7026F">
            <w:r w:rsidRPr="002962F1">
              <w:t>Stephen</w:t>
            </w:r>
          </w:p>
        </w:tc>
        <w:tc>
          <w:tcPr>
            <w:tcW w:w="567" w:type="pct"/>
          </w:tcPr>
          <w:p w14:paraId="2D01C9FD" w14:textId="15F27724" w:rsidR="002962F1" w:rsidRPr="002962F1" w:rsidRDefault="002962F1" w:rsidP="00A7026F">
            <w:r w:rsidRPr="002962F1">
              <w:t>QLD</w:t>
            </w:r>
          </w:p>
        </w:tc>
        <w:tc>
          <w:tcPr>
            <w:tcW w:w="1134" w:type="pct"/>
          </w:tcPr>
          <w:p w14:paraId="38AECA79" w14:textId="5B729786" w:rsidR="002962F1" w:rsidRPr="002962F1" w:rsidRDefault="002962F1" w:rsidP="00A7026F">
            <w:r w:rsidRPr="002962F1">
              <w:t>Colby</w:t>
            </w:r>
          </w:p>
        </w:tc>
        <w:tc>
          <w:tcPr>
            <w:tcW w:w="746" w:type="pct"/>
          </w:tcPr>
          <w:p w14:paraId="249A5C73" w14:textId="6536E916" w:rsidR="002962F1" w:rsidRPr="002962F1" w:rsidRDefault="002962F1" w:rsidP="00A7026F">
            <w:r w:rsidRPr="002962F1">
              <w:t>LR</w:t>
            </w:r>
          </w:p>
        </w:tc>
        <w:tc>
          <w:tcPr>
            <w:tcW w:w="597" w:type="pct"/>
          </w:tcPr>
          <w:p w14:paraId="50D96F1C" w14:textId="0698D1A7" w:rsidR="002962F1" w:rsidRPr="002962F1" w:rsidRDefault="002962F1" w:rsidP="00A7026F">
            <w:r w:rsidRPr="002962F1">
              <w:t>M</w:t>
            </w:r>
          </w:p>
        </w:tc>
        <w:tc>
          <w:tcPr>
            <w:tcW w:w="1229" w:type="pct"/>
          </w:tcPr>
          <w:p w14:paraId="40885C04" w14:textId="6A121E2A" w:rsidR="002962F1" w:rsidRPr="002962F1" w:rsidRDefault="002962F1" w:rsidP="00A7026F">
            <w:r w:rsidRPr="002962F1">
              <w:t>Geoff</w:t>
            </w:r>
          </w:p>
        </w:tc>
      </w:tr>
      <w:tr w:rsidR="002962F1" w:rsidRPr="002962F1" w14:paraId="2A802566" w14:textId="77777777" w:rsidTr="004C1925">
        <w:tc>
          <w:tcPr>
            <w:tcW w:w="726" w:type="pct"/>
          </w:tcPr>
          <w:p w14:paraId="6648D19A" w14:textId="77777777" w:rsidR="002962F1" w:rsidRPr="002962F1" w:rsidRDefault="002962F1" w:rsidP="00A7026F">
            <w:r w:rsidRPr="002962F1">
              <w:t>Joyce</w:t>
            </w:r>
          </w:p>
        </w:tc>
        <w:tc>
          <w:tcPr>
            <w:tcW w:w="567" w:type="pct"/>
          </w:tcPr>
          <w:p w14:paraId="129DE68D" w14:textId="11D1579A" w:rsidR="002962F1" w:rsidRPr="002962F1" w:rsidRDefault="002962F1" w:rsidP="00A7026F">
            <w:r w:rsidRPr="002962F1">
              <w:t>VIC</w:t>
            </w:r>
          </w:p>
        </w:tc>
        <w:tc>
          <w:tcPr>
            <w:tcW w:w="1134" w:type="pct"/>
          </w:tcPr>
          <w:p w14:paraId="4EA26E63" w14:textId="562BD0B6" w:rsidR="002962F1" w:rsidRPr="002962F1" w:rsidRDefault="002962F1" w:rsidP="00A7026F">
            <w:r w:rsidRPr="002962F1">
              <w:t>Venus</w:t>
            </w:r>
          </w:p>
        </w:tc>
        <w:tc>
          <w:tcPr>
            <w:tcW w:w="746" w:type="pct"/>
          </w:tcPr>
          <w:p w14:paraId="4871AA86" w14:textId="2FAFB349" w:rsidR="002962F1" w:rsidRPr="002962F1" w:rsidRDefault="002962F1" w:rsidP="00A7026F">
            <w:r w:rsidRPr="002962F1">
              <w:t>LR</w:t>
            </w:r>
          </w:p>
        </w:tc>
        <w:tc>
          <w:tcPr>
            <w:tcW w:w="597" w:type="pct"/>
          </w:tcPr>
          <w:p w14:paraId="4BA7B95C" w14:textId="027DB32B" w:rsidR="002962F1" w:rsidRPr="002962F1" w:rsidRDefault="002962F1" w:rsidP="00A7026F">
            <w:r w:rsidRPr="002962F1">
              <w:t>F</w:t>
            </w:r>
          </w:p>
        </w:tc>
        <w:tc>
          <w:tcPr>
            <w:tcW w:w="1229" w:type="pct"/>
          </w:tcPr>
          <w:p w14:paraId="7C7EE0B9" w14:textId="63ADD728" w:rsidR="002962F1" w:rsidRPr="002962F1" w:rsidRDefault="002962F1" w:rsidP="00A7026F">
            <w:r w:rsidRPr="002962F1">
              <w:t>Lisa</w:t>
            </w:r>
            <w:r w:rsidR="003B100C">
              <w:t xml:space="preserve"> </w:t>
            </w:r>
            <w:r w:rsidRPr="002962F1">
              <w:t>&amp;</w:t>
            </w:r>
            <w:r w:rsidR="003B100C">
              <w:t xml:space="preserve"> </w:t>
            </w:r>
            <w:r w:rsidRPr="002962F1">
              <w:t>Kris</w:t>
            </w:r>
          </w:p>
        </w:tc>
      </w:tr>
      <w:tr w:rsidR="002962F1" w:rsidRPr="002962F1" w14:paraId="48AA7E05" w14:textId="77777777" w:rsidTr="004C1925">
        <w:tc>
          <w:tcPr>
            <w:tcW w:w="726" w:type="pct"/>
          </w:tcPr>
          <w:p w14:paraId="11278E34" w14:textId="77777777" w:rsidR="002962F1" w:rsidRPr="002962F1" w:rsidRDefault="002962F1" w:rsidP="00A7026F">
            <w:r w:rsidRPr="002962F1">
              <w:t>Michael</w:t>
            </w:r>
          </w:p>
        </w:tc>
        <w:tc>
          <w:tcPr>
            <w:tcW w:w="567" w:type="pct"/>
          </w:tcPr>
          <w:p w14:paraId="358713B1" w14:textId="271A7947" w:rsidR="002962F1" w:rsidRPr="002962F1" w:rsidRDefault="002962F1" w:rsidP="00A7026F">
            <w:r w:rsidRPr="002962F1">
              <w:t>VIC</w:t>
            </w:r>
          </w:p>
        </w:tc>
        <w:tc>
          <w:tcPr>
            <w:tcW w:w="1134" w:type="pct"/>
          </w:tcPr>
          <w:p w14:paraId="1A0B4CFD" w14:textId="69F2B892" w:rsidR="002962F1" w:rsidRPr="002962F1" w:rsidRDefault="002962F1" w:rsidP="00A7026F">
            <w:r w:rsidRPr="002962F1">
              <w:t>Basil</w:t>
            </w:r>
          </w:p>
        </w:tc>
        <w:tc>
          <w:tcPr>
            <w:tcW w:w="746" w:type="pct"/>
          </w:tcPr>
          <w:p w14:paraId="3E9537AA" w14:textId="2B4F1C37" w:rsidR="002962F1" w:rsidRPr="002962F1" w:rsidRDefault="002962F1" w:rsidP="00A7026F">
            <w:r w:rsidRPr="002962F1">
              <w:t>LR</w:t>
            </w:r>
          </w:p>
        </w:tc>
        <w:tc>
          <w:tcPr>
            <w:tcW w:w="597" w:type="pct"/>
          </w:tcPr>
          <w:p w14:paraId="7D853F9C" w14:textId="14FA282D" w:rsidR="002962F1" w:rsidRPr="002962F1" w:rsidRDefault="002962F1" w:rsidP="00A7026F">
            <w:r w:rsidRPr="002962F1">
              <w:t>M</w:t>
            </w:r>
          </w:p>
        </w:tc>
        <w:tc>
          <w:tcPr>
            <w:tcW w:w="1229" w:type="pct"/>
          </w:tcPr>
          <w:p w14:paraId="7BE62F1E" w14:textId="4427B38F" w:rsidR="002962F1" w:rsidRPr="002962F1" w:rsidRDefault="002962F1" w:rsidP="00A7026F">
            <w:r w:rsidRPr="002962F1">
              <w:t>Kim</w:t>
            </w:r>
            <w:r w:rsidR="003B100C">
              <w:t xml:space="preserve"> </w:t>
            </w:r>
            <w:r w:rsidRPr="002962F1">
              <w:t>&amp;</w:t>
            </w:r>
            <w:r w:rsidR="003B100C">
              <w:t xml:space="preserve"> </w:t>
            </w:r>
            <w:r w:rsidRPr="002962F1">
              <w:t>Sue</w:t>
            </w:r>
          </w:p>
        </w:tc>
      </w:tr>
      <w:tr w:rsidR="002962F1" w:rsidRPr="002962F1" w14:paraId="10AFE84E" w14:textId="77777777" w:rsidTr="004C1925">
        <w:tc>
          <w:tcPr>
            <w:tcW w:w="726" w:type="pct"/>
          </w:tcPr>
          <w:p w14:paraId="4FB163DA" w14:textId="77777777" w:rsidR="002962F1" w:rsidRPr="002962F1" w:rsidRDefault="002962F1" w:rsidP="00A7026F">
            <w:proofErr w:type="spellStart"/>
            <w:r w:rsidRPr="002962F1">
              <w:t>Kerin</w:t>
            </w:r>
            <w:proofErr w:type="spellEnd"/>
          </w:p>
        </w:tc>
        <w:tc>
          <w:tcPr>
            <w:tcW w:w="567" w:type="pct"/>
          </w:tcPr>
          <w:p w14:paraId="63507A76" w14:textId="3DAB5376" w:rsidR="002962F1" w:rsidRPr="002962F1" w:rsidRDefault="002962F1" w:rsidP="00A7026F">
            <w:r w:rsidRPr="002962F1">
              <w:t>VIC</w:t>
            </w:r>
          </w:p>
        </w:tc>
        <w:tc>
          <w:tcPr>
            <w:tcW w:w="1134" w:type="pct"/>
          </w:tcPr>
          <w:p w14:paraId="2176D9A9" w14:textId="1F9FACCE" w:rsidR="002962F1" w:rsidRPr="002962F1" w:rsidRDefault="002962F1" w:rsidP="00A7026F">
            <w:r w:rsidRPr="002962F1">
              <w:t>Piper</w:t>
            </w:r>
          </w:p>
        </w:tc>
        <w:tc>
          <w:tcPr>
            <w:tcW w:w="746" w:type="pct"/>
          </w:tcPr>
          <w:p w14:paraId="6788E53C" w14:textId="5BE407AF" w:rsidR="002962F1" w:rsidRPr="002962F1" w:rsidRDefault="002962F1" w:rsidP="00A7026F">
            <w:r w:rsidRPr="002962F1">
              <w:t>LR</w:t>
            </w:r>
          </w:p>
        </w:tc>
        <w:tc>
          <w:tcPr>
            <w:tcW w:w="597" w:type="pct"/>
          </w:tcPr>
          <w:p w14:paraId="09CF1B85" w14:textId="5607AD66" w:rsidR="002962F1" w:rsidRPr="002962F1" w:rsidRDefault="002962F1" w:rsidP="00A7026F">
            <w:r w:rsidRPr="002962F1">
              <w:t>M</w:t>
            </w:r>
          </w:p>
        </w:tc>
        <w:tc>
          <w:tcPr>
            <w:tcW w:w="1229" w:type="pct"/>
          </w:tcPr>
          <w:p w14:paraId="695F864B" w14:textId="78436681" w:rsidR="002962F1" w:rsidRPr="002962F1" w:rsidRDefault="002962F1" w:rsidP="00A7026F">
            <w:r w:rsidRPr="002962F1">
              <w:t>Maree</w:t>
            </w:r>
          </w:p>
        </w:tc>
      </w:tr>
      <w:tr w:rsidR="002962F1" w:rsidRPr="00844D8B" w14:paraId="5967145D" w14:textId="77777777" w:rsidTr="004C1925">
        <w:tc>
          <w:tcPr>
            <w:tcW w:w="726" w:type="pct"/>
          </w:tcPr>
          <w:p w14:paraId="476FB1E1" w14:textId="77777777" w:rsidR="002962F1" w:rsidRPr="002962F1" w:rsidRDefault="002962F1" w:rsidP="00A7026F">
            <w:r w:rsidRPr="002962F1">
              <w:t>Jenny</w:t>
            </w:r>
          </w:p>
        </w:tc>
        <w:tc>
          <w:tcPr>
            <w:tcW w:w="567" w:type="pct"/>
          </w:tcPr>
          <w:p w14:paraId="2307F1C3" w14:textId="70ADB852" w:rsidR="002962F1" w:rsidRPr="002962F1" w:rsidRDefault="002962F1" w:rsidP="00A7026F">
            <w:r w:rsidRPr="002962F1">
              <w:t>VIC</w:t>
            </w:r>
          </w:p>
        </w:tc>
        <w:tc>
          <w:tcPr>
            <w:tcW w:w="1134" w:type="pct"/>
          </w:tcPr>
          <w:p w14:paraId="02D28456" w14:textId="4BB526AA" w:rsidR="002962F1" w:rsidRPr="002962F1" w:rsidRDefault="002962F1" w:rsidP="00A7026F">
            <w:r w:rsidRPr="002962F1">
              <w:t>Parry</w:t>
            </w:r>
          </w:p>
        </w:tc>
        <w:tc>
          <w:tcPr>
            <w:tcW w:w="746" w:type="pct"/>
          </w:tcPr>
          <w:p w14:paraId="612B7716" w14:textId="7F940050" w:rsidR="002962F1" w:rsidRPr="002962F1" w:rsidRDefault="002962F1" w:rsidP="00A7026F">
            <w:r w:rsidRPr="002962F1">
              <w:t>LR</w:t>
            </w:r>
          </w:p>
        </w:tc>
        <w:tc>
          <w:tcPr>
            <w:tcW w:w="597" w:type="pct"/>
          </w:tcPr>
          <w:p w14:paraId="5B846866" w14:textId="6BDCEA3B" w:rsidR="002962F1" w:rsidRPr="002962F1" w:rsidRDefault="002962F1" w:rsidP="00A7026F">
            <w:r w:rsidRPr="002962F1">
              <w:t>M</w:t>
            </w:r>
          </w:p>
        </w:tc>
        <w:tc>
          <w:tcPr>
            <w:tcW w:w="1229" w:type="pct"/>
          </w:tcPr>
          <w:p w14:paraId="01A606FF" w14:textId="4CC0495D" w:rsidR="002962F1" w:rsidRPr="00844D8B" w:rsidRDefault="002962F1" w:rsidP="00A7026F">
            <w:r w:rsidRPr="002962F1">
              <w:t>Mark</w:t>
            </w:r>
          </w:p>
        </w:tc>
      </w:tr>
    </w:tbl>
    <w:p w14:paraId="4E8DB1CA" w14:textId="77777777" w:rsidR="009A4F14" w:rsidRPr="00844D8B" w:rsidRDefault="009A4F14" w:rsidP="00681C25">
      <w:r w:rsidRPr="00844D8B">
        <w:t xml:space="preserve">GR (Golden Retriever) </w:t>
      </w:r>
    </w:p>
    <w:p w14:paraId="00211A97" w14:textId="2CEA7883" w:rsidR="00681C25" w:rsidRPr="00844D8B" w:rsidRDefault="00681C25" w:rsidP="00681C25">
      <w:r w:rsidRPr="00844D8B">
        <w:t>LR (Labrador)</w:t>
      </w:r>
    </w:p>
    <w:p w14:paraId="2773A716" w14:textId="341B6C79" w:rsidR="00681C25" w:rsidRPr="00844D8B" w:rsidRDefault="009A4F14" w:rsidP="007007D8">
      <w:pPr>
        <w:ind w:firstLine="720"/>
      </w:pPr>
      <w:r w:rsidRPr="00844D8B">
        <w:t xml:space="preserve">Caption: </w:t>
      </w:r>
      <w:r w:rsidR="00681C25" w:rsidRPr="00844D8B">
        <w:t>Kate and Clayton are a perfect match</w:t>
      </w:r>
    </w:p>
    <w:p w14:paraId="2B819CD9" w14:textId="60C9E7CC" w:rsidR="00681C25" w:rsidRDefault="00681C25" w:rsidP="007007D8">
      <w:pPr>
        <w:pStyle w:val="Heading1"/>
      </w:pPr>
      <w:r w:rsidRPr="00844D8B">
        <w:lastRenderedPageBreak/>
        <w:t>For the love of Dogs</w:t>
      </w:r>
    </w:p>
    <w:p w14:paraId="496DEA97" w14:textId="647B0FC3" w:rsidR="00E0379C" w:rsidRPr="00E0379C" w:rsidRDefault="00E0379C" w:rsidP="00E0379C">
      <w:pPr>
        <w:ind w:firstLine="720"/>
      </w:pPr>
      <w:r>
        <w:t xml:space="preserve">Caption: </w:t>
      </w:r>
      <w:r>
        <w:t>Mark with one of our playful pups in training!</w:t>
      </w:r>
    </w:p>
    <w:p w14:paraId="266B0D85" w14:textId="77777777" w:rsidR="00681C25" w:rsidRPr="00844D8B" w:rsidRDefault="00681C25" w:rsidP="007007D8">
      <w:pPr>
        <w:pStyle w:val="Heading2"/>
      </w:pPr>
      <w:r w:rsidRPr="00844D8B">
        <w:t>Our staff love their jobs – and our pups!</w:t>
      </w:r>
    </w:p>
    <w:p w14:paraId="73F2753D" w14:textId="77777777" w:rsidR="00681C25" w:rsidRPr="002962F1" w:rsidRDefault="00681C25" w:rsidP="00681C25">
      <w:pPr>
        <w:rPr>
          <w:b/>
        </w:rPr>
      </w:pPr>
      <w:r w:rsidRPr="002962F1">
        <w:rPr>
          <w:b/>
        </w:rPr>
        <w:t>Mark Jackman, Senior Puppy Development Trainer – Client Services</w:t>
      </w:r>
    </w:p>
    <w:p w14:paraId="3788A1C4" w14:textId="77777777" w:rsidR="00681C25" w:rsidRPr="002962F1" w:rsidRDefault="00681C25" w:rsidP="00681C25">
      <w:pPr>
        <w:rPr>
          <w:b/>
          <w:lang w:val="en-US"/>
        </w:rPr>
      </w:pPr>
      <w:r w:rsidRPr="002962F1">
        <w:rPr>
          <w:b/>
          <w:lang w:val="en-US"/>
        </w:rPr>
        <w:t>Q: Why did you want to become a puppy trainer?</w:t>
      </w:r>
    </w:p>
    <w:p w14:paraId="0FB2B8BE" w14:textId="77777777" w:rsidR="00681C25" w:rsidRPr="00844D8B" w:rsidRDefault="00681C25" w:rsidP="00681C25">
      <w:pPr>
        <w:rPr>
          <w:lang w:val="en-US"/>
        </w:rPr>
      </w:pPr>
      <w:r w:rsidRPr="00844D8B">
        <w:rPr>
          <w:lang w:val="en-US"/>
        </w:rPr>
        <w:t>Mark: I was always interested in animals and had a zoology background so it seemed like a good fit. I started out working with the training dogs in the kennels before I moved into Puppy Development.</w:t>
      </w:r>
    </w:p>
    <w:p w14:paraId="56661103" w14:textId="77777777" w:rsidR="00681C25" w:rsidRPr="002962F1" w:rsidRDefault="00681C25" w:rsidP="00681C25">
      <w:pPr>
        <w:rPr>
          <w:b/>
          <w:lang w:val="en-US"/>
        </w:rPr>
      </w:pPr>
      <w:r w:rsidRPr="002962F1">
        <w:rPr>
          <w:b/>
          <w:lang w:val="en-US"/>
        </w:rPr>
        <w:t>Q: What do you look for when training puppies to become Seeing Eye Dogs?</w:t>
      </w:r>
    </w:p>
    <w:p w14:paraId="24A77E94" w14:textId="77777777" w:rsidR="00681C25" w:rsidRPr="00844D8B" w:rsidRDefault="00681C25" w:rsidP="00681C25">
      <w:pPr>
        <w:rPr>
          <w:lang w:val="en-US"/>
        </w:rPr>
      </w:pPr>
      <w:r w:rsidRPr="00844D8B">
        <w:rPr>
          <w:lang w:val="en-US"/>
        </w:rPr>
        <w:t>Mark: We want the pups to be relaxed and well-behaved at home. They should be confident in a variety of environments and situations, but not too distracted or excited by things around them.</w:t>
      </w:r>
    </w:p>
    <w:p w14:paraId="4EBF1CAD" w14:textId="77777777" w:rsidR="006458F5" w:rsidRPr="002962F1" w:rsidRDefault="00681C25" w:rsidP="00681C25">
      <w:pPr>
        <w:rPr>
          <w:b/>
        </w:rPr>
      </w:pPr>
      <w:r w:rsidRPr="002962F1">
        <w:rPr>
          <w:b/>
          <w:lang w:val="en-US"/>
        </w:rPr>
        <w:t>Q: What is a typical day like?</w:t>
      </w:r>
    </w:p>
    <w:p w14:paraId="15F7A3F7" w14:textId="55CA58D7" w:rsidR="00681C25" w:rsidRPr="00844D8B" w:rsidRDefault="00681C25" w:rsidP="00681C25">
      <w:pPr>
        <w:rPr>
          <w:lang w:val="en-US"/>
        </w:rPr>
      </w:pPr>
      <w:r w:rsidRPr="00844D8B">
        <w:rPr>
          <w:lang w:val="en-US"/>
        </w:rPr>
        <w:t xml:space="preserve">Mark: I work with pups and their </w:t>
      </w:r>
      <w:proofErr w:type="spellStart"/>
      <w:r w:rsidRPr="00844D8B">
        <w:rPr>
          <w:lang w:val="en-US"/>
        </w:rPr>
        <w:t>carers</w:t>
      </w:r>
      <w:proofErr w:type="spellEnd"/>
      <w:r w:rsidRPr="00844D8B">
        <w:rPr>
          <w:lang w:val="en-US"/>
        </w:rPr>
        <w:t xml:space="preserve"> and other puppy development staff. We assess how the pups are progressing with their training and provide support and guidance to their </w:t>
      </w:r>
      <w:proofErr w:type="spellStart"/>
      <w:r w:rsidRPr="00844D8B">
        <w:rPr>
          <w:lang w:val="en-US"/>
        </w:rPr>
        <w:t>carers</w:t>
      </w:r>
      <w:proofErr w:type="spellEnd"/>
      <w:r w:rsidRPr="00844D8B">
        <w:rPr>
          <w:lang w:val="en-US"/>
        </w:rPr>
        <w:t xml:space="preserve">. I also go out to visit </w:t>
      </w:r>
      <w:proofErr w:type="spellStart"/>
      <w:r w:rsidRPr="00844D8B">
        <w:rPr>
          <w:lang w:val="en-US"/>
        </w:rPr>
        <w:t>carers</w:t>
      </w:r>
      <w:proofErr w:type="spellEnd"/>
      <w:r w:rsidRPr="00844D8B">
        <w:rPr>
          <w:lang w:val="en-US"/>
        </w:rPr>
        <w:t xml:space="preserve"> to observe and assess how the pup behaves at home and when they are out walking.</w:t>
      </w:r>
    </w:p>
    <w:p w14:paraId="22EBDA11" w14:textId="14BBFA42" w:rsidR="00681C25" w:rsidRPr="00844D8B" w:rsidRDefault="00681C25" w:rsidP="007007D8">
      <w:pPr>
        <w:pStyle w:val="Heading1"/>
      </w:pPr>
      <w:r w:rsidRPr="00844D8B">
        <w:t>Petbarn staff raise the bar!</w:t>
      </w:r>
    </w:p>
    <w:p w14:paraId="4D198129" w14:textId="77777777" w:rsidR="00681C25" w:rsidRPr="00844D8B" w:rsidRDefault="00681C25" w:rsidP="00681C25">
      <w:pPr>
        <w:rPr>
          <w:b/>
        </w:rPr>
      </w:pPr>
      <w:r w:rsidRPr="00844D8B">
        <w:rPr>
          <w:b/>
        </w:rPr>
        <w:t xml:space="preserve">Another amazing </w:t>
      </w:r>
      <w:proofErr w:type="spellStart"/>
      <w:r w:rsidRPr="00844D8B">
        <w:rPr>
          <w:b/>
        </w:rPr>
        <w:t>Petbarn</w:t>
      </w:r>
      <w:proofErr w:type="spellEnd"/>
      <w:r w:rsidRPr="00844D8B">
        <w:rPr>
          <w:b/>
        </w:rPr>
        <w:t xml:space="preserve"> campaign has wrapped up in support of Seeing Eye Dogs, with staff at </w:t>
      </w:r>
      <w:proofErr w:type="spellStart"/>
      <w:r w:rsidRPr="00844D8B">
        <w:rPr>
          <w:b/>
        </w:rPr>
        <w:t>Petbarn</w:t>
      </w:r>
      <w:proofErr w:type="spellEnd"/>
      <w:r w:rsidRPr="00844D8B">
        <w:rPr>
          <w:b/>
        </w:rPr>
        <w:t xml:space="preserve"> stores across the country working together to raise </w:t>
      </w:r>
      <w:r w:rsidRPr="00844D8B">
        <w:rPr>
          <w:b/>
          <w:bCs/>
        </w:rPr>
        <w:t>enough funds to support 13 pups on their journey to become Seeing Eye Dogs.</w:t>
      </w:r>
    </w:p>
    <w:p w14:paraId="667CEA91" w14:textId="77777777" w:rsidR="00681C25" w:rsidRPr="00844D8B" w:rsidRDefault="00681C25" w:rsidP="00681C25">
      <w:r w:rsidRPr="00844D8B">
        <w:t xml:space="preserve">For the fourth year in a row, </w:t>
      </w:r>
      <w:proofErr w:type="spellStart"/>
      <w:r w:rsidRPr="00844D8B">
        <w:t>Petbarn</w:t>
      </w:r>
      <w:proofErr w:type="spellEnd"/>
      <w:r w:rsidRPr="00844D8B">
        <w:t xml:space="preserve"> staff have raised awareness and funds in their local community on behalf of Seeing Eye Dogs – with a slice of healthy competition to add to the fun. All the stores participating raised funds by asking their customers directly to make a small donation.</w:t>
      </w:r>
    </w:p>
    <w:p w14:paraId="613FB35C" w14:textId="77777777" w:rsidR="00681C25" w:rsidRPr="00844D8B" w:rsidRDefault="00681C25" w:rsidP="00681C25">
      <w:r w:rsidRPr="00844D8B">
        <w:t>The staff from the winning store were rewarded with a visit to the Seeing Eye Dogs puppy centre, to cuddle some puppies and to see how the money they raised was being used to care for and train Seeing Eye Dogs.</w:t>
      </w:r>
    </w:p>
    <w:p w14:paraId="63D0C5D5" w14:textId="77777777" w:rsidR="00681C25" w:rsidRPr="00844D8B" w:rsidRDefault="00681C25" w:rsidP="00681C25">
      <w:r w:rsidRPr="00844D8B">
        <w:t xml:space="preserve">This year’s winners are the staff of </w:t>
      </w:r>
      <w:proofErr w:type="spellStart"/>
      <w:r w:rsidRPr="00844D8B">
        <w:t>Petbarn’s</w:t>
      </w:r>
      <w:proofErr w:type="spellEnd"/>
      <w:r w:rsidRPr="00844D8B">
        <w:t xml:space="preserve"> Belconnen store in the ACT.</w:t>
      </w:r>
    </w:p>
    <w:p w14:paraId="5B426E6B" w14:textId="77777777" w:rsidR="00681C25" w:rsidRPr="00844D8B" w:rsidRDefault="00681C25" w:rsidP="00681C25">
      <w:pPr>
        <w:rPr>
          <w:b/>
        </w:rPr>
      </w:pPr>
      <w:r w:rsidRPr="00844D8B">
        <w:rPr>
          <w:b/>
        </w:rPr>
        <w:t xml:space="preserve">We’re so grateful to </w:t>
      </w:r>
      <w:proofErr w:type="spellStart"/>
      <w:r w:rsidRPr="00844D8B">
        <w:rPr>
          <w:b/>
        </w:rPr>
        <w:t>Petbarn</w:t>
      </w:r>
      <w:proofErr w:type="spellEnd"/>
      <w:r w:rsidRPr="00844D8B">
        <w:rPr>
          <w:b/>
        </w:rPr>
        <w:t xml:space="preserve"> and their customers who raised such an incredible amount, giving 13 Australians who are blind or have low vision an opportunity to receive a life-changing companion.</w:t>
      </w:r>
    </w:p>
    <w:p w14:paraId="05313188" w14:textId="4AD55132" w:rsidR="00681C25" w:rsidRPr="00844D8B" w:rsidRDefault="009A4F14" w:rsidP="009A4F14">
      <w:pPr>
        <w:ind w:firstLine="720"/>
      </w:pPr>
      <w:r w:rsidRPr="00844D8B">
        <w:t xml:space="preserve">Caption: </w:t>
      </w:r>
      <w:proofErr w:type="spellStart"/>
      <w:r w:rsidR="00681C25" w:rsidRPr="00844D8B">
        <w:t>Petbarn</w:t>
      </w:r>
      <w:proofErr w:type="spellEnd"/>
      <w:r w:rsidR="00681C25" w:rsidRPr="00844D8B">
        <w:t xml:space="preserve"> staff in Belconnen store, ACT</w:t>
      </w:r>
    </w:p>
    <w:p w14:paraId="3C2D51A1" w14:textId="77777777" w:rsidR="00681C25" w:rsidRPr="00844D8B" w:rsidRDefault="00681C25" w:rsidP="007007D8">
      <w:pPr>
        <w:pStyle w:val="Heading1"/>
      </w:pPr>
      <w:r w:rsidRPr="00844D8B">
        <w:lastRenderedPageBreak/>
        <w:t>Howdy! We’re hard at work</w:t>
      </w:r>
    </w:p>
    <w:p w14:paraId="31A1659B" w14:textId="77777777" w:rsidR="00681C25" w:rsidRPr="002962F1" w:rsidRDefault="00681C25" w:rsidP="00681C25">
      <w:pPr>
        <w:rPr>
          <w:b/>
        </w:rPr>
      </w:pPr>
      <w:r w:rsidRPr="002962F1">
        <w:rPr>
          <w:b/>
        </w:rPr>
        <w:t>Everything looks like food</w:t>
      </w:r>
    </w:p>
    <w:p w14:paraId="17C3B62A" w14:textId="77777777" w:rsidR="00681C25" w:rsidRPr="002962F1" w:rsidRDefault="00681C25" w:rsidP="00681C25">
      <w:pPr>
        <w:rPr>
          <w:b/>
        </w:rPr>
      </w:pPr>
      <w:r w:rsidRPr="002962F1">
        <w:rPr>
          <w:b/>
        </w:rPr>
        <w:t>I like to get around</w:t>
      </w:r>
    </w:p>
    <w:p w14:paraId="4A302E57" w14:textId="77777777" w:rsidR="00681C25" w:rsidRPr="00844D8B" w:rsidRDefault="00681C25" w:rsidP="00681C25">
      <w:r w:rsidRPr="002962F1">
        <w:rPr>
          <w:b/>
        </w:rPr>
        <w:t>Tired after a long day</w:t>
      </w:r>
    </w:p>
    <w:p w14:paraId="71B91CC9" w14:textId="081EFF52" w:rsidR="00681C25" w:rsidRPr="00844D8B" w:rsidRDefault="00681C25" w:rsidP="007007D8">
      <w:pPr>
        <w:pStyle w:val="Heading1"/>
      </w:pPr>
      <w:r w:rsidRPr="00844D8B">
        <w:t>Royal Canin</w:t>
      </w:r>
      <w:r w:rsidR="00865870">
        <w:t>®</w:t>
      </w:r>
    </w:p>
    <w:p w14:paraId="2835A1C4" w14:textId="52E87E16" w:rsidR="00865870" w:rsidRPr="00865870" w:rsidRDefault="00865870" w:rsidP="00681C25">
      <w:r>
        <w:rPr>
          <w:b/>
        </w:rPr>
        <w:t>Seeing Eye Dogs</w:t>
      </w:r>
      <w:r>
        <w:br/>
        <w:t>Vision Australia</w:t>
      </w:r>
    </w:p>
    <w:p w14:paraId="65924AEC" w14:textId="77777777" w:rsidR="00681C25" w:rsidRPr="00844D8B" w:rsidRDefault="00681C25" w:rsidP="00681C25">
      <w:r w:rsidRPr="00844D8B">
        <w:t>PROUDLY SUPPORTING SEEING EYE DOGS FOR OVER A DECADE</w:t>
      </w:r>
    </w:p>
    <w:p w14:paraId="38511BF9" w14:textId="7CC0B64F" w:rsidR="00681C25" w:rsidRPr="00844D8B" w:rsidRDefault="00681C25" w:rsidP="00681C25">
      <w:r w:rsidRPr="00844D8B">
        <w:t>ROYAL CANIN</w:t>
      </w:r>
      <w:r w:rsidR="00865870">
        <w:t>®</w:t>
      </w:r>
      <w:r w:rsidRPr="00844D8B">
        <w:t xml:space="preserve"> is the official provider of precise and tailored nutrition for every dog in the Seeing Eye Dogs program, helping to give these amazing dogs exactly what they need to do their essential job.</w:t>
      </w:r>
    </w:p>
    <w:p w14:paraId="2D7099F6" w14:textId="77777777" w:rsidR="00681C25" w:rsidRPr="00844D8B" w:rsidRDefault="00681C25" w:rsidP="007007D8">
      <w:pPr>
        <w:pStyle w:val="Heading1"/>
      </w:pPr>
      <w:r w:rsidRPr="00844D8B">
        <w:t>Win fabulous prizes in our Lucky Puppy Lottery!</w:t>
      </w:r>
    </w:p>
    <w:p w14:paraId="53CF4084" w14:textId="1544C789" w:rsidR="00681C25" w:rsidRPr="00A7026F" w:rsidRDefault="00681C25" w:rsidP="00681C25">
      <w:pPr>
        <w:rPr>
          <w:b/>
        </w:rPr>
      </w:pPr>
      <w:r w:rsidRPr="00A7026F">
        <w:rPr>
          <w:b/>
        </w:rPr>
        <w:t>Call our lottery hotline today on 1800</w:t>
      </w:r>
      <w:r w:rsidR="007007D8" w:rsidRPr="00A7026F">
        <w:rPr>
          <w:b/>
        </w:rPr>
        <w:t> </w:t>
      </w:r>
      <w:r w:rsidRPr="00A7026F">
        <w:rPr>
          <w:b/>
        </w:rPr>
        <w:t>670</w:t>
      </w:r>
      <w:r w:rsidR="007007D8" w:rsidRPr="00A7026F">
        <w:rPr>
          <w:b/>
        </w:rPr>
        <w:t> </w:t>
      </w:r>
      <w:r w:rsidRPr="00A7026F">
        <w:rPr>
          <w:b/>
        </w:rPr>
        <w:t>917. Tickets are just $2.50!</w:t>
      </w:r>
    </w:p>
    <w:p w14:paraId="50EAF31A" w14:textId="77777777" w:rsidR="00681C25" w:rsidRPr="00844D8B" w:rsidRDefault="00681C25" w:rsidP="00681C25">
      <w:r w:rsidRPr="00A7026F">
        <w:rPr>
          <w:b/>
        </w:rPr>
        <w:t>Through your support we will be able to transform gorgeous Seeing Eye Dog pups into professional working dogs.</w:t>
      </w:r>
    </w:p>
    <w:p w14:paraId="607CFC8B" w14:textId="3C39F1FA" w:rsidR="00681C25" w:rsidRPr="00844D8B" w:rsidRDefault="00681C25" w:rsidP="00681C25">
      <w:r w:rsidRPr="00844D8B">
        <w:t xml:space="preserve">First Prize: </w:t>
      </w:r>
      <w:r w:rsidRPr="00A7026F">
        <w:rPr>
          <w:b/>
        </w:rPr>
        <w:t>Mitsubishi Lancer and $20,000</w:t>
      </w:r>
      <w:r w:rsidRPr="00844D8B">
        <w:t xml:space="preserve"> in Cash.</w:t>
      </w:r>
    </w:p>
    <w:p w14:paraId="35F14101" w14:textId="77777777" w:rsidR="00681C25" w:rsidRPr="00844D8B" w:rsidRDefault="00681C25" w:rsidP="007007D8">
      <w:pPr>
        <w:pStyle w:val="Heading1"/>
      </w:pPr>
      <w:r w:rsidRPr="00844D8B">
        <w:t>Ways you can make a difference</w:t>
      </w:r>
    </w:p>
    <w:p w14:paraId="03579B68" w14:textId="77777777" w:rsidR="00681C25" w:rsidRPr="00844D8B" w:rsidRDefault="00681C25" w:rsidP="00681C25">
      <w:r w:rsidRPr="00A7026F">
        <w:rPr>
          <w:b/>
        </w:rPr>
        <w:t>Give a donation</w:t>
      </w:r>
      <w:r w:rsidRPr="00844D8B">
        <w:t xml:space="preserve"> - your gift will help provide training and medical care for our newest litter of puppies who are destined to become someone’s much-loved Seeing Eye Dog.</w:t>
      </w:r>
    </w:p>
    <w:p w14:paraId="52F1A8AA" w14:textId="77777777" w:rsidR="00681C25" w:rsidRPr="00844D8B" w:rsidRDefault="00681C25" w:rsidP="00681C25">
      <w:r w:rsidRPr="00A7026F">
        <w:rPr>
          <w:b/>
        </w:rPr>
        <w:t>Sponsor a Seeing Eye Dog</w:t>
      </w:r>
      <w:r w:rsidRPr="00844D8B">
        <w:t xml:space="preserve"> - make a regular gift towards the care and training of puppies so that they can make a life-changing difference to people who are blind or have low vision.</w:t>
      </w:r>
    </w:p>
    <w:p w14:paraId="1BE07154" w14:textId="77777777" w:rsidR="00681C25" w:rsidRPr="00844D8B" w:rsidRDefault="00681C25" w:rsidP="00681C25">
      <w:r w:rsidRPr="00A7026F">
        <w:rPr>
          <w:b/>
        </w:rPr>
        <w:t>Leave a Gift in your Will</w:t>
      </w:r>
      <w:r w:rsidRPr="00844D8B">
        <w:t xml:space="preserve"> - create a powerful legacy that will continue to positively impact and change the lives of many people beyond your lifetime.</w:t>
      </w:r>
    </w:p>
    <w:p w14:paraId="0C6868C1" w14:textId="77777777" w:rsidR="00681C25" w:rsidRPr="00844D8B" w:rsidRDefault="00681C25" w:rsidP="00681C25">
      <w:r w:rsidRPr="00A7026F">
        <w:rPr>
          <w:b/>
        </w:rPr>
        <w:t>Volunteer</w:t>
      </w:r>
      <w:r w:rsidRPr="00844D8B">
        <w:t xml:space="preserve"> - make friends and have fun while enjoying the sense of achievement that comes from helping others.</w:t>
      </w:r>
    </w:p>
    <w:p w14:paraId="279E1D85" w14:textId="77777777" w:rsidR="006458F5" w:rsidRPr="00844D8B" w:rsidRDefault="00681C25" w:rsidP="00681C25">
      <w:r w:rsidRPr="00A7026F">
        <w:rPr>
          <w:b/>
        </w:rPr>
        <w:t>Fundraise</w:t>
      </w:r>
      <w:r w:rsidRPr="00844D8B">
        <w:t xml:space="preserve"> - run your own event, hold a cake stall, enter a race, have fun while raising funds which will help provide support for Seeing Eye Dogs. </w:t>
      </w:r>
    </w:p>
    <w:p w14:paraId="498D477E" w14:textId="77777777" w:rsidR="006458F5" w:rsidRPr="00844D8B" w:rsidRDefault="00681C25" w:rsidP="00681C25">
      <w:r w:rsidRPr="00A7026F">
        <w:rPr>
          <w:b/>
        </w:rPr>
        <w:t>Become a Puppy Carer</w:t>
      </w:r>
      <w:r w:rsidRPr="00844D8B">
        <w:t xml:space="preserve"> – care for a </w:t>
      </w:r>
      <w:r w:rsidRPr="00844D8B">
        <w:rPr>
          <w:lang w:val="en"/>
        </w:rPr>
        <w:t>puppy in your home from the age of eight weeks until they are around 12-15 months of age, a very rewarding experience!</w:t>
      </w:r>
    </w:p>
    <w:p w14:paraId="0E2AE885" w14:textId="5C8C52DB" w:rsidR="00681C25" w:rsidRPr="00A7026F" w:rsidRDefault="00681C25" w:rsidP="00681C25">
      <w:pPr>
        <w:rPr>
          <w:b/>
        </w:rPr>
      </w:pPr>
      <w:r w:rsidRPr="00A7026F">
        <w:rPr>
          <w:b/>
        </w:rPr>
        <w:lastRenderedPageBreak/>
        <w:t>For more information call 1800</w:t>
      </w:r>
      <w:r w:rsidR="007007D8" w:rsidRPr="00A7026F">
        <w:rPr>
          <w:b/>
        </w:rPr>
        <w:t> </w:t>
      </w:r>
      <w:r w:rsidRPr="00A7026F">
        <w:rPr>
          <w:b/>
        </w:rPr>
        <w:t>42</w:t>
      </w:r>
      <w:r w:rsidR="007007D8" w:rsidRPr="00A7026F">
        <w:rPr>
          <w:b/>
        </w:rPr>
        <w:t> </w:t>
      </w:r>
      <w:r w:rsidRPr="00A7026F">
        <w:rPr>
          <w:b/>
        </w:rPr>
        <w:t>20</w:t>
      </w:r>
      <w:r w:rsidR="007007D8" w:rsidRPr="00A7026F">
        <w:rPr>
          <w:b/>
        </w:rPr>
        <w:t> </w:t>
      </w:r>
      <w:r w:rsidRPr="00A7026F">
        <w:rPr>
          <w:b/>
        </w:rPr>
        <w:t xml:space="preserve">07 or visit </w:t>
      </w:r>
      <w:hyperlink r:id="rId12" w:history="1">
        <w:r w:rsidRPr="00A7026F">
          <w:rPr>
            <w:b/>
          </w:rPr>
          <w:t>www.seda.visionaustralia.org/how-you-can-help</w:t>
        </w:r>
      </w:hyperlink>
    </w:p>
    <w:p w14:paraId="3BDAC905" w14:textId="77777777" w:rsidR="00681C25" w:rsidRPr="00844D8B" w:rsidRDefault="00681C25" w:rsidP="007007D8">
      <w:pPr>
        <w:pStyle w:val="Heading2"/>
      </w:pPr>
      <w:r w:rsidRPr="00844D8B">
        <w:t>Please accept my life-changing gift of:</w:t>
      </w:r>
    </w:p>
    <w:p w14:paraId="535E8840" w14:textId="20AAC44B" w:rsidR="00681C25" w:rsidRPr="00844D8B" w:rsidRDefault="00A7026F" w:rsidP="00681C25">
      <w:r>
        <w:t xml:space="preserve">_ </w:t>
      </w:r>
      <w:r w:rsidR="00681C25" w:rsidRPr="00844D8B">
        <w:t>$30</w:t>
      </w:r>
      <w:r w:rsidR="00E94F71" w:rsidRPr="00844D8B">
        <w:t>,</w:t>
      </w:r>
      <w:r w:rsidR="00681C25" w:rsidRPr="00844D8B">
        <w:t xml:space="preserve"> </w:t>
      </w:r>
      <w:r>
        <w:t xml:space="preserve">_ </w:t>
      </w:r>
      <w:r w:rsidR="00681C25" w:rsidRPr="00844D8B">
        <w:t>$50</w:t>
      </w:r>
      <w:r w:rsidR="00E94F71" w:rsidRPr="00844D8B">
        <w:t>,</w:t>
      </w:r>
      <w:r w:rsidR="00681C25" w:rsidRPr="00844D8B">
        <w:t xml:space="preserve"> </w:t>
      </w:r>
      <w:r>
        <w:t xml:space="preserve">_ </w:t>
      </w:r>
      <w:r w:rsidR="00681C25" w:rsidRPr="00844D8B">
        <w:t>$100</w:t>
      </w:r>
      <w:r w:rsidR="00E94F71" w:rsidRPr="00844D8B">
        <w:t>,</w:t>
      </w:r>
      <w:r w:rsidR="00681C25" w:rsidRPr="00844D8B">
        <w:t xml:space="preserve"> </w:t>
      </w:r>
      <w:r>
        <w:t xml:space="preserve">_ </w:t>
      </w:r>
      <w:r w:rsidR="00681C25" w:rsidRPr="00844D8B">
        <w:t>$200</w:t>
      </w:r>
    </w:p>
    <w:p w14:paraId="6C9DEB5E" w14:textId="7BFC0E04" w:rsidR="00681C25" w:rsidRPr="00844D8B" w:rsidRDefault="00A7026F" w:rsidP="00681C25">
      <w:r>
        <w:t xml:space="preserve">_ </w:t>
      </w:r>
      <w:proofErr w:type="gramStart"/>
      <w:r w:rsidR="00681C25" w:rsidRPr="00844D8B">
        <w:t>My</w:t>
      </w:r>
      <w:proofErr w:type="gramEnd"/>
      <w:r w:rsidR="00681C25" w:rsidRPr="00844D8B">
        <w:t xml:space="preserve"> choice $</w:t>
      </w:r>
      <w:r w:rsidR="00E94F71" w:rsidRPr="00844D8B">
        <w:t>_</w:t>
      </w:r>
      <w:r>
        <w:t>__</w:t>
      </w:r>
    </w:p>
    <w:p w14:paraId="015B797A" w14:textId="5DB8AC7D" w:rsidR="00681C25" w:rsidRPr="00844D8B" w:rsidRDefault="00A7026F" w:rsidP="00A7026F">
      <w:r>
        <w:t xml:space="preserve">- </w:t>
      </w:r>
      <w:r w:rsidR="00681C25" w:rsidRPr="00844D8B">
        <w:t>OR</w:t>
      </w:r>
      <w:r>
        <w:t xml:space="preserve"> -</w:t>
      </w:r>
    </w:p>
    <w:p w14:paraId="2D4FE868" w14:textId="0A7C789C" w:rsidR="00681C25" w:rsidRPr="00844D8B" w:rsidRDefault="00A7026F" w:rsidP="00681C25">
      <w:r>
        <w:t xml:space="preserve">_ </w:t>
      </w:r>
      <w:r w:rsidR="00681C25" w:rsidRPr="00844D8B">
        <w:t>I would like to give a</w:t>
      </w:r>
      <w:r w:rsidR="00E94F71" w:rsidRPr="00844D8B">
        <w:t xml:space="preserve"> monthly donation of $_</w:t>
      </w:r>
      <w:r>
        <w:t>__</w:t>
      </w:r>
    </w:p>
    <w:p w14:paraId="6D93A244" w14:textId="0FB29BF4" w:rsidR="00681C25" w:rsidRPr="00844D8B" w:rsidRDefault="00A7026F" w:rsidP="00681C25">
      <w:r>
        <w:t xml:space="preserve">_ </w:t>
      </w:r>
      <w:proofErr w:type="gramStart"/>
      <w:r w:rsidR="00681C25" w:rsidRPr="00844D8B">
        <w:t>Please</w:t>
      </w:r>
      <w:proofErr w:type="gramEnd"/>
      <w:r w:rsidR="00681C25" w:rsidRPr="00844D8B">
        <w:t xml:space="preserve"> debit my credit card (</w:t>
      </w:r>
      <w:r w:rsidR="00681C25" w:rsidRPr="00A7026F">
        <w:rPr>
          <w:b/>
        </w:rPr>
        <w:t>details below</w:t>
      </w:r>
      <w:r w:rsidR="00681C25" w:rsidRPr="00844D8B">
        <w:t>)</w:t>
      </w:r>
    </w:p>
    <w:p w14:paraId="13608376" w14:textId="78A00780" w:rsidR="00E94F71" w:rsidRPr="00844D8B" w:rsidRDefault="00E94F71" w:rsidP="007007D8">
      <w:pPr>
        <w:pStyle w:val="Heading2"/>
      </w:pPr>
      <w:r w:rsidRPr="00844D8B">
        <w:t>My payment method</w:t>
      </w:r>
    </w:p>
    <w:p w14:paraId="53C4F0CB" w14:textId="3209E4B0" w:rsidR="00681C25" w:rsidRPr="00A7026F" w:rsidRDefault="00681C25" w:rsidP="00681C25">
      <w:pPr>
        <w:rPr>
          <w:b/>
        </w:rPr>
      </w:pPr>
      <w:r w:rsidRPr="00A7026F">
        <w:rPr>
          <w:b/>
        </w:rPr>
        <w:t xml:space="preserve">Card type: </w:t>
      </w:r>
      <w:r w:rsidR="00A7026F">
        <w:rPr>
          <w:b/>
        </w:rPr>
        <w:t xml:space="preserve">_ </w:t>
      </w:r>
      <w:r w:rsidRPr="00A7026F">
        <w:rPr>
          <w:b/>
        </w:rPr>
        <w:t>Visa</w:t>
      </w:r>
      <w:r w:rsidR="00E94F71" w:rsidRPr="00A7026F">
        <w:rPr>
          <w:b/>
        </w:rPr>
        <w:t>,</w:t>
      </w:r>
      <w:r w:rsidRPr="00A7026F">
        <w:rPr>
          <w:b/>
        </w:rPr>
        <w:t xml:space="preserve"> </w:t>
      </w:r>
      <w:r w:rsidR="00A7026F">
        <w:rPr>
          <w:b/>
        </w:rPr>
        <w:t xml:space="preserve">_ </w:t>
      </w:r>
      <w:r w:rsidRPr="00A7026F">
        <w:rPr>
          <w:b/>
        </w:rPr>
        <w:t>MasterCard</w:t>
      </w:r>
      <w:r w:rsidR="00E94F71" w:rsidRPr="00A7026F">
        <w:rPr>
          <w:b/>
        </w:rPr>
        <w:t>,</w:t>
      </w:r>
      <w:r w:rsidRPr="00A7026F">
        <w:rPr>
          <w:b/>
        </w:rPr>
        <w:t xml:space="preserve"> </w:t>
      </w:r>
      <w:r w:rsidR="00A7026F">
        <w:rPr>
          <w:b/>
        </w:rPr>
        <w:t xml:space="preserve">_ </w:t>
      </w:r>
      <w:r w:rsidRPr="00A7026F">
        <w:rPr>
          <w:b/>
        </w:rPr>
        <w:t>AMEX</w:t>
      </w:r>
      <w:r w:rsidR="00E94F71" w:rsidRPr="00A7026F">
        <w:rPr>
          <w:b/>
        </w:rPr>
        <w:t>,</w:t>
      </w:r>
      <w:r w:rsidRPr="00A7026F">
        <w:rPr>
          <w:b/>
        </w:rPr>
        <w:t xml:space="preserve"> </w:t>
      </w:r>
      <w:r w:rsidR="00A7026F">
        <w:rPr>
          <w:b/>
        </w:rPr>
        <w:t xml:space="preserve">_ </w:t>
      </w:r>
      <w:r w:rsidRPr="00A7026F">
        <w:rPr>
          <w:b/>
        </w:rPr>
        <w:t>Diners</w:t>
      </w:r>
    </w:p>
    <w:p w14:paraId="07651179" w14:textId="07FC5D4E" w:rsidR="00562FAD" w:rsidRDefault="00681C25" w:rsidP="00681C25">
      <w:r w:rsidRPr="00844D8B">
        <w:t xml:space="preserve">Card No: </w:t>
      </w:r>
      <w:r w:rsidR="00562FAD">
        <w:t xml:space="preserve">_ _ _ </w:t>
      </w:r>
      <w:proofErr w:type="gramStart"/>
      <w:r w:rsidR="00562FAD">
        <w:t xml:space="preserve">_  </w:t>
      </w:r>
      <w:r w:rsidR="00562FAD">
        <w:t>_</w:t>
      </w:r>
      <w:proofErr w:type="gramEnd"/>
      <w:r w:rsidR="00562FAD">
        <w:t xml:space="preserve"> _ _ _</w:t>
      </w:r>
      <w:r w:rsidR="00562FAD">
        <w:t xml:space="preserve">  </w:t>
      </w:r>
      <w:r w:rsidR="00562FAD">
        <w:t>_ _ _ _</w:t>
      </w:r>
      <w:r w:rsidR="00562FAD">
        <w:t xml:space="preserve">  </w:t>
      </w:r>
      <w:r w:rsidR="00562FAD">
        <w:t>_ _ _ _</w:t>
      </w:r>
    </w:p>
    <w:p w14:paraId="45567523" w14:textId="4B5BFD7D" w:rsidR="00681C25" w:rsidRPr="00844D8B" w:rsidRDefault="00681C25" w:rsidP="00681C25">
      <w:r w:rsidRPr="00844D8B">
        <w:t xml:space="preserve">Expiry: </w:t>
      </w:r>
      <w:r w:rsidR="00562FAD">
        <w:t>_ _</w:t>
      </w:r>
      <w:r w:rsidRPr="00844D8B">
        <w:t>/</w:t>
      </w:r>
      <w:r w:rsidR="00562FAD">
        <w:t>_ _</w:t>
      </w:r>
    </w:p>
    <w:p w14:paraId="20D88DF1" w14:textId="5A2F2077" w:rsidR="00681C25" w:rsidRPr="00844D8B" w:rsidRDefault="00681C25" w:rsidP="00681C25">
      <w:r w:rsidRPr="00844D8B">
        <w:t>Name on card: Signature:</w:t>
      </w:r>
      <w:r w:rsidR="00E94F71" w:rsidRPr="00844D8B">
        <w:t xml:space="preserve"> _</w:t>
      </w:r>
      <w:r w:rsidR="00A7026F">
        <w:t>____________________</w:t>
      </w:r>
    </w:p>
    <w:p w14:paraId="309050D5" w14:textId="77777777" w:rsidR="006458F5" w:rsidRPr="00844D8B" w:rsidRDefault="00681C25" w:rsidP="00681C25">
      <w:r w:rsidRPr="00844D8B">
        <w:t>– OR –</w:t>
      </w:r>
    </w:p>
    <w:p w14:paraId="7CAD8EBC" w14:textId="5CFD6AA4" w:rsidR="006458F5" w:rsidRPr="00844D8B" w:rsidRDefault="00A7026F" w:rsidP="00681C25">
      <w:pPr>
        <w:rPr>
          <w:i/>
          <w:iCs/>
        </w:rPr>
      </w:pPr>
      <w:r>
        <w:t xml:space="preserve">_ </w:t>
      </w:r>
      <w:r w:rsidR="00681C25" w:rsidRPr="00844D8B">
        <w:t xml:space="preserve">Please find enclosed my cheque/money order payable to </w:t>
      </w:r>
      <w:r w:rsidR="00681C25" w:rsidRPr="00844D8B">
        <w:rPr>
          <w:iCs/>
        </w:rPr>
        <w:t>Seeing Eye Dogs</w:t>
      </w:r>
    </w:p>
    <w:p w14:paraId="6B349BF1" w14:textId="460AD62A" w:rsidR="00681C25" w:rsidRPr="00844D8B" w:rsidRDefault="00681C25" w:rsidP="007007D8">
      <w:pPr>
        <w:pStyle w:val="Heading2"/>
      </w:pPr>
      <w:r w:rsidRPr="00844D8B">
        <w:t>My Details:</w:t>
      </w:r>
    </w:p>
    <w:p w14:paraId="5C4F676F" w14:textId="00F107A0" w:rsidR="00681C25" w:rsidRPr="00844D8B" w:rsidRDefault="00E94F71" w:rsidP="00681C25">
      <w:r w:rsidRPr="00844D8B">
        <w:t>Title: _</w:t>
      </w:r>
      <w:r w:rsidR="00A7026F">
        <w:t>_____</w:t>
      </w:r>
    </w:p>
    <w:p w14:paraId="6D3FE2F7" w14:textId="39BE23C5" w:rsidR="00681C25" w:rsidRPr="00844D8B" w:rsidRDefault="00681C25" w:rsidP="00681C25">
      <w:r w:rsidRPr="00844D8B">
        <w:t xml:space="preserve">First name: </w:t>
      </w:r>
      <w:r w:rsidR="00E94F71" w:rsidRPr="00844D8B">
        <w:t>_</w:t>
      </w:r>
      <w:r w:rsidR="00A7026F">
        <w:t>___________</w:t>
      </w:r>
    </w:p>
    <w:p w14:paraId="0E5E32C0" w14:textId="4E6F2192" w:rsidR="006458F5" w:rsidRPr="00844D8B" w:rsidRDefault="00681C25" w:rsidP="00681C25">
      <w:r w:rsidRPr="00844D8B">
        <w:t>Surname:</w:t>
      </w:r>
      <w:r w:rsidR="00E94F71" w:rsidRPr="00844D8B">
        <w:t xml:space="preserve"> _</w:t>
      </w:r>
      <w:r w:rsidR="00A7026F">
        <w:t>____________</w:t>
      </w:r>
    </w:p>
    <w:p w14:paraId="7599E51F" w14:textId="1867BDA6" w:rsidR="00681C25" w:rsidRPr="00844D8B" w:rsidRDefault="00681C25" w:rsidP="00681C25">
      <w:r w:rsidRPr="00844D8B">
        <w:t xml:space="preserve">Phone: </w:t>
      </w:r>
      <w:r w:rsidR="00E94F71" w:rsidRPr="00844D8B">
        <w:t>_</w:t>
      </w:r>
      <w:r w:rsidR="00A7026F">
        <w:t>______________</w:t>
      </w:r>
    </w:p>
    <w:p w14:paraId="2BF7C3CF" w14:textId="5EE35A73" w:rsidR="00681C25" w:rsidRPr="00844D8B" w:rsidRDefault="00681C25" w:rsidP="00681C25">
      <w:r w:rsidRPr="00844D8B">
        <w:t>Email:</w:t>
      </w:r>
      <w:r w:rsidR="00E94F71" w:rsidRPr="00844D8B">
        <w:t xml:space="preserve"> _</w:t>
      </w:r>
      <w:r w:rsidR="00A7026F">
        <w:t xml:space="preserve">_________________________ </w:t>
      </w:r>
    </w:p>
    <w:p w14:paraId="5B1FA541" w14:textId="5311E31D" w:rsidR="00681C25" w:rsidRPr="00844D8B" w:rsidRDefault="00681C25" w:rsidP="00681C25">
      <w:r w:rsidRPr="00844D8B">
        <w:t>Address:</w:t>
      </w:r>
      <w:r w:rsidR="00A7026F">
        <w:t xml:space="preserve"> ________________________</w:t>
      </w:r>
    </w:p>
    <w:p w14:paraId="57EC9889" w14:textId="4AFDBBCD" w:rsidR="00E94F71" w:rsidRPr="00844D8B" w:rsidRDefault="00681C25" w:rsidP="00681C25">
      <w:r w:rsidRPr="00844D8B">
        <w:t xml:space="preserve">Suburb: </w:t>
      </w:r>
      <w:r w:rsidR="00E94F71" w:rsidRPr="00844D8B">
        <w:t>_</w:t>
      </w:r>
      <w:r w:rsidR="00A7026F">
        <w:t xml:space="preserve">_________ </w:t>
      </w:r>
    </w:p>
    <w:p w14:paraId="47D350B9" w14:textId="031A8C1B" w:rsidR="00E94F71" w:rsidRPr="00844D8B" w:rsidRDefault="00681C25" w:rsidP="00681C25">
      <w:r w:rsidRPr="00844D8B">
        <w:t xml:space="preserve">State: </w:t>
      </w:r>
      <w:r w:rsidR="00E94F71" w:rsidRPr="00844D8B">
        <w:t>_</w:t>
      </w:r>
      <w:r w:rsidR="00A7026F">
        <w:t>__</w:t>
      </w:r>
    </w:p>
    <w:p w14:paraId="68138C46" w14:textId="2C7D991D" w:rsidR="00681C25" w:rsidRPr="00844D8B" w:rsidRDefault="00681C25" w:rsidP="00681C25">
      <w:r w:rsidRPr="00844D8B">
        <w:t>Postcode:</w:t>
      </w:r>
      <w:r w:rsidR="00E94F71" w:rsidRPr="00844D8B">
        <w:t xml:space="preserve"> _</w:t>
      </w:r>
      <w:r w:rsidR="00A7026F">
        <w:t>___</w:t>
      </w:r>
    </w:p>
    <w:p w14:paraId="50F93537" w14:textId="6967B4F1" w:rsidR="00681C25" w:rsidRPr="00844D8B" w:rsidRDefault="00681C25" w:rsidP="00681C25">
      <w:r w:rsidRPr="00844D8B">
        <w:t>Supporter number (if known):</w:t>
      </w:r>
      <w:r w:rsidR="00E94F71" w:rsidRPr="00844D8B">
        <w:t xml:space="preserve"> _</w:t>
      </w:r>
      <w:r w:rsidR="00A7026F">
        <w:t>__________________</w:t>
      </w:r>
    </w:p>
    <w:p w14:paraId="037B6C61" w14:textId="77777777" w:rsidR="00681C25" w:rsidRPr="00844D8B" w:rsidRDefault="00681C25" w:rsidP="00681C25">
      <w:pPr>
        <w:rPr>
          <w:b/>
        </w:rPr>
      </w:pPr>
      <w:r w:rsidRPr="00844D8B">
        <w:rPr>
          <w:b/>
        </w:rPr>
        <w:t>Please complete this coupon and return to the below address.</w:t>
      </w:r>
    </w:p>
    <w:p w14:paraId="30F98035" w14:textId="5323CB53" w:rsidR="00681C25" w:rsidRPr="00844D8B" w:rsidRDefault="00681C25" w:rsidP="00681C25">
      <w:r w:rsidRPr="00844D8B">
        <w:lastRenderedPageBreak/>
        <w:t>Send to Reply Paid 9802 in your Capital City, call 1800</w:t>
      </w:r>
      <w:r w:rsidR="007007D8" w:rsidRPr="00844D8B">
        <w:t> </w:t>
      </w:r>
      <w:r w:rsidRPr="00844D8B">
        <w:t>42</w:t>
      </w:r>
      <w:r w:rsidR="007007D8" w:rsidRPr="00844D8B">
        <w:t> </w:t>
      </w:r>
      <w:r w:rsidRPr="00844D8B">
        <w:t>20</w:t>
      </w:r>
      <w:r w:rsidR="007007D8" w:rsidRPr="00844D8B">
        <w:t> </w:t>
      </w:r>
      <w:r w:rsidRPr="00844D8B">
        <w:t>07 or donate at www.seda.org.au/donate</w:t>
      </w:r>
    </w:p>
    <w:p w14:paraId="6EB84938" w14:textId="77777777" w:rsidR="00681C25" w:rsidRPr="00844D8B" w:rsidRDefault="00681C25" w:rsidP="00681C25">
      <w:r w:rsidRPr="00844D8B">
        <w:t>Occasionally we allow like-minded organisations to contact our supports. This helps us reach more generous Australians to support our cause. If you do not wish to receive communications from other organisations, please cross this box.</w:t>
      </w:r>
    </w:p>
    <w:p w14:paraId="41A29DC0" w14:textId="729E43B5" w:rsidR="006458F5" w:rsidRPr="00844D8B" w:rsidRDefault="00681C25" w:rsidP="00681C25">
      <w:r w:rsidRPr="00844D8B">
        <w:t>Please read our privacy statement overleaf. If you do not wish to receive further information about the work Seeing Eye Dogs does in the community, please call 1800</w:t>
      </w:r>
      <w:r w:rsidR="007007D8" w:rsidRPr="00844D8B">
        <w:t> </w:t>
      </w:r>
      <w:r w:rsidRPr="00844D8B">
        <w:t>42</w:t>
      </w:r>
      <w:r w:rsidR="007007D8" w:rsidRPr="00844D8B">
        <w:t> </w:t>
      </w:r>
      <w:r w:rsidRPr="00844D8B">
        <w:t>20</w:t>
      </w:r>
      <w:r w:rsidR="007007D8" w:rsidRPr="00844D8B">
        <w:t> </w:t>
      </w:r>
      <w:r w:rsidRPr="00844D8B">
        <w:t>07.</w:t>
      </w:r>
    </w:p>
    <w:p w14:paraId="35245CC2" w14:textId="444ECC3D" w:rsidR="00E94F71" w:rsidRPr="00844D8B" w:rsidRDefault="00E94F71" w:rsidP="00E94F71">
      <w:r w:rsidRPr="00A7026F">
        <w:rPr>
          <w:b/>
        </w:rPr>
        <w:t>Seeing Eye Dogs</w:t>
      </w:r>
      <w:r w:rsidRPr="00844D8B">
        <w:t>—Vision Australia</w:t>
      </w:r>
    </w:p>
    <w:p w14:paraId="04DF622E" w14:textId="799C81E1" w:rsidR="00E94F71" w:rsidRPr="00844D8B" w:rsidRDefault="00E94F71" w:rsidP="00E94F71">
      <w:r w:rsidRPr="00844D8B">
        <w:t>ABN 67</w:t>
      </w:r>
      <w:r w:rsidR="007007D8" w:rsidRPr="00844D8B">
        <w:t> </w:t>
      </w:r>
      <w:r w:rsidRPr="00844D8B">
        <w:t>108</w:t>
      </w:r>
      <w:r w:rsidR="007007D8" w:rsidRPr="00844D8B">
        <w:t> </w:t>
      </w:r>
      <w:r w:rsidRPr="00844D8B">
        <w:t>391</w:t>
      </w:r>
      <w:r w:rsidR="007007D8" w:rsidRPr="00844D8B">
        <w:t> </w:t>
      </w:r>
      <w:r w:rsidRPr="00844D8B">
        <w:t>831</w:t>
      </w:r>
    </w:p>
    <w:p w14:paraId="0DFFE388" w14:textId="4ECDA0E7" w:rsidR="00681C25" w:rsidRPr="00844D8B" w:rsidRDefault="00681C25" w:rsidP="00681C25">
      <w:pPr>
        <w:rPr>
          <w:b/>
          <w:bCs/>
        </w:rPr>
      </w:pPr>
      <w:r w:rsidRPr="00844D8B">
        <w:rPr>
          <w:b/>
          <w:bCs/>
        </w:rPr>
        <w:t>Thank you for making a difference.</w:t>
      </w:r>
    </w:p>
    <w:p w14:paraId="2CC87DDF" w14:textId="77777777" w:rsidR="00681C25" w:rsidRPr="00844D8B" w:rsidRDefault="00681C25" w:rsidP="00681C25">
      <w:r w:rsidRPr="00844D8B">
        <w:t>Donations of $2 or more are tax deductible</w:t>
      </w:r>
    </w:p>
    <w:p w14:paraId="5DE7F118" w14:textId="77777777" w:rsidR="00681C25" w:rsidRPr="00844D8B" w:rsidRDefault="00681C25" w:rsidP="007007D8">
      <w:pPr>
        <w:pStyle w:val="Heading1"/>
      </w:pPr>
      <w:r w:rsidRPr="00844D8B">
        <w:t>Help raise a Seeing Eye Dog!</w:t>
      </w:r>
    </w:p>
    <w:p w14:paraId="0B69BAFA" w14:textId="77777777" w:rsidR="006458F5" w:rsidRPr="00844D8B" w:rsidRDefault="00681C25" w:rsidP="00681C25">
      <w:r w:rsidRPr="00A7026F">
        <w:rPr>
          <w:b/>
        </w:rPr>
        <w:t>$30</w:t>
      </w:r>
      <w:r w:rsidRPr="00844D8B">
        <w:t xml:space="preserve"> can help pay for a general veterinarian examination for puppies joining the program.</w:t>
      </w:r>
    </w:p>
    <w:p w14:paraId="37AC0F40" w14:textId="77777777" w:rsidR="006458F5" w:rsidRPr="00844D8B" w:rsidRDefault="00681C25" w:rsidP="00681C25">
      <w:r w:rsidRPr="00A7026F">
        <w:rPr>
          <w:b/>
        </w:rPr>
        <w:t>$50</w:t>
      </w:r>
      <w:r w:rsidRPr="00844D8B">
        <w:t xml:space="preserve"> can help pay for the harness and leads needed for graduating dogs.</w:t>
      </w:r>
    </w:p>
    <w:p w14:paraId="32D232EE" w14:textId="77777777" w:rsidR="006458F5" w:rsidRPr="00844D8B" w:rsidRDefault="00681C25" w:rsidP="00681C25">
      <w:r w:rsidRPr="00A7026F">
        <w:rPr>
          <w:b/>
        </w:rPr>
        <w:t>$100</w:t>
      </w:r>
      <w:r w:rsidRPr="00844D8B">
        <w:t xml:space="preserve"> can help towards the cost of intensive training sessions with a Seeing Eye Dog and their new handler.</w:t>
      </w:r>
    </w:p>
    <w:p w14:paraId="0F6C7DE1" w14:textId="77777777" w:rsidR="006458F5" w:rsidRPr="00844D8B" w:rsidRDefault="00681C25" w:rsidP="00681C25">
      <w:r w:rsidRPr="00A7026F">
        <w:rPr>
          <w:b/>
        </w:rPr>
        <w:t>$200</w:t>
      </w:r>
      <w:r w:rsidRPr="00844D8B">
        <w:t xml:space="preserve"> can help towards the cost of veterinarian supplies and equipment.</w:t>
      </w:r>
    </w:p>
    <w:p w14:paraId="14F8C0F8" w14:textId="44F894AD" w:rsidR="00681C25" w:rsidRPr="00844D8B" w:rsidRDefault="00681C25" w:rsidP="00681C25">
      <w:r w:rsidRPr="00844D8B">
        <w:t>[Privacy statement]</w:t>
      </w:r>
    </w:p>
    <w:p w14:paraId="260FB061" w14:textId="77777777" w:rsidR="00681C25" w:rsidRPr="00844D8B" w:rsidRDefault="00681C25" w:rsidP="007007D8">
      <w:pPr>
        <w:pStyle w:val="Heading2"/>
      </w:pPr>
      <w:r w:rsidRPr="00844D8B">
        <w:t>PRIVACY STATEMENT:</w:t>
      </w:r>
    </w:p>
    <w:p w14:paraId="62470572" w14:textId="77777777" w:rsidR="006458F5" w:rsidRPr="00844D8B" w:rsidRDefault="00681C25" w:rsidP="00681C25">
      <w:r w:rsidRPr="00844D8B">
        <w:t>Seeing Eye Dogs respects your privacy and embraces the Australian Privacy Principles (APPs). We obtained your personal information from you directly. When you return this form to us, we collect your personal information so we can process your donation, and contact you again with information about us and our related entities, our services, our fundraising campaigns, and how you can support us again in the future.</w:t>
      </w:r>
    </w:p>
    <w:p w14:paraId="3CA48F9A" w14:textId="77777777" w:rsidR="006458F5" w:rsidRPr="00844D8B" w:rsidRDefault="00681C25" w:rsidP="00681C25">
      <w:r w:rsidRPr="00844D8B">
        <w:t>We may contact you by email, mail or telephone, and you can opt-out at any time. You don’t have to provide us with your personal information; however it may mean that we are limited in how we interact with you.</w:t>
      </w:r>
    </w:p>
    <w:p w14:paraId="54B8A5C2" w14:textId="1A942F36" w:rsidR="006458F5" w:rsidRPr="00844D8B" w:rsidRDefault="00681C25" w:rsidP="00681C25">
      <w:pPr>
        <w:rPr>
          <w:u w:val="single"/>
        </w:rPr>
      </w:pPr>
      <w:r w:rsidRPr="00844D8B">
        <w:t xml:space="preserve">Our Privacy Policy is available at www.seda.visionaustralia.org/privacy, and contains important information about </w:t>
      </w:r>
      <w:proofErr w:type="spellStart"/>
      <w:r w:rsidRPr="00844D8B">
        <w:t>i</w:t>
      </w:r>
      <w:proofErr w:type="spellEnd"/>
      <w:r w:rsidRPr="00844D8B">
        <w:t>) how we collect and handle your personal information, (ii) how you can access and correct your personal information, and (iii) how you can make a privacy complaint. If you have any queries or concerns, please contact our privacy officer by email at: info@visionaustralia.org, or call us on 1800</w:t>
      </w:r>
      <w:r w:rsidR="007007D8" w:rsidRPr="00844D8B">
        <w:t> </w:t>
      </w:r>
      <w:r w:rsidRPr="00844D8B">
        <w:t>42</w:t>
      </w:r>
      <w:r w:rsidR="007007D8" w:rsidRPr="00844D8B">
        <w:t> </w:t>
      </w:r>
      <w:r w:rsidRPr="00844D8B">
        <w:t>20</w:t>
      </w:r>
      <w:r w:rsidR="007007D8" w:rsidRPr="00844D8B">
        <w:t> </w:t>
      </w:r>
      <w:r w:rsidRPr="00844D8B">
        <w:t>07.</w:t>
      </w:r>
    </w:p>
    <w:sectPr w:rsidR="006458F5" w:rsidRPr="00844D8B" w:rsidSect="00B70834">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F8564A" w14:textId="77777777" w:rsidR="001C195E" w:rsidRDefault="001C195E">
      <w:r>
        <w:separator/>
      </w:r>
    </w:p>
  </w:endnote>
  <w:endnote w:type="continuationSeparator" w:id="0">
    <w:p w14:paraId="71CBE2A4" w14:textId="77777777" w:rsidR="001C195E" w:rsidRDefault="001C1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rown-Regular">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26C93F" w14:textId="77777777" w:rsidR="001C195E" w:rsidRDefault="001C195E">
      <w:r>
        <w:separator/>
      </w:r>
    </w:p>
  </w:footnote>
  <w:footnote w:type="continuationSeparator" w:id="0">
    <w:p w14:paraId="6EA31265" w14:textId="77777777" w:rsidR="001C195E" w:rsidRDefault="001C19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927245" w14:textId="77777777" w:rsidR="00A7026F" w:rsidRDefault="00A7026F" w:rsidP="009839A3">
    <w:pPr>
      <w:pStyle w:val="Header"/>
      <w:ind w:right="-755"/>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6600F"/>
    <w:multiLevelType w:val="hybridMultilevel"/>
    <w:tmpl w:val="E0361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D7029"/>
    <w:multiLevelType w:val="hybridMultilevel"/>
    <w:tmpl w:val="691A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A0DCC"/>
    <w:multiLevelType w:val="hybridMultilevel"/>
    <w:tmpl w:val="FC804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15D4E"/>
    <w:multiLevelType w:val="hybridMultilevel"/>
    <w:tmpl w:val="9A0C4480"/>
    <w:lvl w:ilvl="0" w:tplc="0EAC2C9E">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9A58F2"/>
    <w:multiLevelType w:val="hybridMultilevel"/>
    <w:tmpl w:val="E3F4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3D217C"/>
    <w:multiLevelType w:val="hybridMultilevel"/>
    <w:tmpl w:val="8E80505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2BE5278"/>
    <w:multiLevelType w:val="hybridMultilevel"/>
    <w:tmpl w:val="3C82C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14D98"/>
    <w:multiLevelType w:val="hybridMultilevel"/>
    <w:tmpl w:val="0B60B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192384"/>
    <w:multiLevelType w:val="hybridMultilevel"/>
    <w:tmpl w:val="67E2B2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D3214E"/>
    <w:multiLevelType w:val="hybridMultilevel"/>
    <w:tmpl w:val="B4AA9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21730D"/>
    <w:multiLevelType w:val="hybridMultilevel"/>
    <w:tmpl w:val="06287C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0570472"/>
    <w:multiLevelType w:val="hybridMultilevel"/>
    <w:tmpl w:val="7C82F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C1F5B"/>
    <w:multiLevelType w:val="hybridMultilevel"/>
    <w:tmpl w:val="2A94FE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117216F"/>
    <w:multiLevelType w:val="hybridMultilevel"/>
    <w:tmpl w:val="A9304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2470B6"/>
    <w:multiLevelType w:val="hybridMultilevel"/>
    <w:tmpl w:val="A9603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C34585F"/>
    <w:multiLevelType w:val="hybridMultilevel"/>
    <w:tmpl w:val="FD6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6A376E"/>
    <w:multiLevelType w:val="hybridMultilevel"/>
    <w:tmpl w:val="554E0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962773"/>
    <w:multiLevelType w:val="hybridMultilevel"/>
    <w:tmpl w:val="1F8E11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5731709"/>
    <w:multiLevelType w:val="hybridMultilevel"/>
    <w:tmpl w:val="0D84EBB2"/>
    <w:lvl w:ilvl="0" w:tplc="0EAC2C9E">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FCB588F"/>
    <w:multiLevelType w:val="hybridMultilevel"/>
    <w:tmpl w:val="5CDA949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7"/>
  </w:num>
  <w:num w:numId="3">
    <w:abstractNumId w:val="4"/>
  </w:num>
  <w:num w:numId="4">
    <w:abstractNumId w:val="13"/>
  </w:num>
  <w:num w:numId="5">
    <w:abstractNumId w:val="0"/>
  </w:num>
  <w:num w:numId="6">
    <w:abstractNumId w:val="11"/>
  </w:num>
  <w:num w:numId="7">
    <w:abstractNumId w:val="2"/>
  </w:num>
  <w:num w:numId="8">
    <w:abstractNumId w:val="16"/>
  </w:num>
  <w:num w:numId="9">
    <w:abstractNumId w:val="15"/>
  </w:num>
  <w:num w:numId="10">
    <w:abstractNumId w:val="1"/>
  </w:num>
  <w:num w:numId="11">
    <w:abstractNumId w:val="9"/>
  </w:num>
  <w:num w:numId="12">
    <w:abstractNumId w:val="3"/>
  </w:num>
  <w:num w:numId="13">
    <w:abstractNumId w:val="5"/>
  </w:num>
  <w:num w:numId="14">
    <w:abstractNumId w:val="18"/>
  </w:num>
  <w:num w:numId="15">
    <w:abstractNumId w:val="19"/>
  </w:num>
  <w:num w:numId="16">
    <w:abstractNumId w:val="10"/>
  </w:num>
  <w:num w:numId="17">
    <w:abstractNumId w:val="12"/>
  </w:num>
  <w:num w:numId="18">
    <w:abstractNumId w:val="8"/>
  </w:num>
  <w:num w:numId="19">
    <w:abstractNumId w:val="14"/>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4"/>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A0NjexMDc3MjM3tDBU0lEKTi0uzszPAykwrgUAFiu4EiwAAAA="/>
  </w:docVars>
  <w:rsids>
    <w:rsidRoot w:val="00163AB3"/>
    <w:rsid w:val="00001060"/>
    <w:rsid w:val="000024FE"/>
    <w:rsid w:val="00003177"/>
    <w:rsid w:val="000031A3"/>
    <w:rsid w:val="000033C5"/>
    <w:rsid w:val="00005BDA"/>
    <w:rsid w:val="00010F8F"/>
    <w:rsid w:val="00010FD9"/>
    <w:rsid w:val="000117A7"/>
    <w:rsid w:val="00012845"/>
    <w:rsid w:val="00014AB7"/>
    <w:rsid w:val="000155CD"/>
    <w:rsid w:val="000177CD"/>
    <w:rsid w:val="00017BC4"/>
    <w:rsid w:val="000204BA"/>
    <w:rsid w:val="00020500"/>
    <w:rsid w:val="0002055F"/>
    <w:rsid w:val="000211E2"/>
    <w:rsid w:val="000213E9"/>
    <w:rsid w:val="00021AE5"/>
    <w:rsid w:val="00022056"/>
    <w:rsid w:val="000236D9"/>
    <w:rsid w:val="00023BD0"/>
    <w:rsid w:val="00024750"/>
    <w:rsid w:val="00027152"/>
    <w:rsid w:val="000274E6"/>
    <w:rsid w:val="00030DF6"/>
    <w:rsid w:val="000312A1"/>
    <w:rsid w:val="0003288E"/>
    <w:rsid w:val="00033674"/>
    <w:rsid w:val="000349CA"/>
    <w:rsid w:val="00034A2A"/>
    <w:rsid w:val="0003560D"/>
    <w:rsid w:val="00036B8C"/>
    <w:rsid w:val="00036FAE"/>
    <w:rsid w:val="00037A6F"/>
    <w:rsid w:val="000424CE"/>
    <w:rsid w:val="0004391C"/>
    <w:rsid w:val="000450DB"/>
    <w:rsid w:val="000454CC"/>
    <w:rsid w:val="00045919"/>
    <w:rsid w:val="00045DEF"/>
    <w:rsid w:val="00046050"/>
    <w:rsid w:val="00050235"/>
    <w:rsid w:val="00051A5F"/>
    <w:rsid w:val="000547B7"/>
    <w:rsid w:val="00055C88"/>
    <w:rsid w:val="00055F82"/>
    <w:rsid w:val="00056693"/>
    <w:rsid w:val="00060144"/>
    <w:rsid w:val="00060959"/>
    <w:rsid w:val="00060DD0"/>
    <w:rsid w:val="00061970"/>
    <w:rsid w:val="00062865"/>
    <w:rsid w:val="00062FD0"/>
    <w:rsid w:val="00066711"/>
    <w:rsid w:val="00066EF0"/>
    <w:rsid w:val="0006757B"/>
    <w:rsid w:val="00067765"/>
    <w:rsid w:val="000700AB"/>
    <w:rsid w:val="0007064F"/>
    <w:rsid w:val="00071958"/>
    <w:rsid w:val="00072C8F"/>
    <w:rsid w:val="00074181"/>
    <w:rsid w:val="000770F8"/>
    <w:rsid w:val="00077DD7"/>
    <w:rsid w:val="00080307"/>
    <w:rsid w:val="00081A4E"/>
    <w:rsid w:val="00081C19"/>
    <w:rsid w:val="00082400"/>
    <w:rsid w:val="00084FE1"/>
    <w:rsid w:val="000866AF"/>
    <w:rsid w:val="000868F9"/>
    <w:rsid w:val="00086DDC"/>
    <w:rsid w:val="00092DF6"/>
    <w:rsid w:val="00093125"/>
    <w:rsid w:val="00093250"/>
    <w:rsid w:val="00094694"/>
    <w:rsid w:val="00094F9F"/>
    <w:rsid w:val="00095058"/>
    <w:rsid w:val="0009541B"/>
    <w:rsid w:val="00096227"/>
    <w:rsid w:val="0009685D"/>
    <w:rsid w:val="00096E1E"/>
    <w:rsid w:val="00097087"/>
    <w:rsid w:val="00097DF1"/>
    <w:rsid w:val="000A1776"/>
    <w:rsid w:val="000A3E29"/>
    <w:rsid w:val="000A7AF8"/>
    <w:rsid w:val="000B1651"/>
    <w:rsid w:val="000B1D96"/>
    <w:rsid w:val="000B2A98"/>
    <w:rsid w:val="000B5B6C"/>
    <w:rsid w:val="000B61D8"/>
    <w:rsid w:val="000B7874"/>
    <w:rsid w:val="000C03A3"/>
    <w:rsid w:val="000C1797"/>
    <w:rsid w:val="000C2145"/>
    <w:rsid w:val="000C301E"/>
    <w:rsid w:val="000C3F39"/>
    <w:rsid w:val="000C4283"/>
    <w:rsid w:val="000C4EE1"/>
    <w:rsid w:val="000C5894"/>
    <w:rsid w:val="000C5A1B"/>
    <w:rsid w:val="000C5C63"/>
    <w:rsid w:val="000C5E18"/>
    <w:rsid w:val="000C6571"/>
    <w:rsid w:val="000C69ED"/>
    <w:rsid w:val="000C6EE1"/>
    <w:rsid w:val="000C7055"/>
    <w:rsid w:val="000C7DD4"/>
    <w:rsid w:val="000C7E01"/>
    <w:rsid w:val="000D30A2"/>
    <w:rsid w:val="000D4DA0"/>
    <w:rsid w:val="000D7AF2"/>
    <w:rsid w:val="000D7B76"/>
    <w:rsid w:val="000E085C"/>
    <w:rsid w:val="000E1889"/>
    <w:rsid w:val="000E1E50"/>
    <w:rsid w:val="000E25BF"/>
    <w:rsid w:val="000E29A8"/>
    <w:rsid w:val="000E2AED"/>
    <w:rsid w:val="000E33D2"/>
    <w:rsid w:val="000E3957"/>
    <w:rsid w:val="000E5926"/>
    <w:rsid w:val="000E6506"/>
    <w:rsid w:val="000E6654"/>
    <w:rsid w:val="000F1B7B"/>
    <w:rsid w:val="000F257D"/>
    <w:rsid w:val="000F591E"/>
    <w:rsid w:val="000F6046"/>
    <w:rsid w:val="000F6662"/>
    <w:rsid w:val="000F7FF4"/>
    <w:rsid w:val="00101B73"/>
    <w:rsid w:val="0010236E"/>
    <w:rsid w:val="00103C7F"/>
    <w:rsid w:val="001057EF"/>
    <w:rsid w:val="00106340"/>
    <w:rsid w:val="00107F3A"/>
    <w:rsid w:val="00110108"/>
    <w:rsid w:val="00110A92"/>
    <w:rsid w:val="00110F5D"/>
    <w:rsid w:val="001126CA"/>
    <w:rsid w:val="0011494F"/>
    <w:rsid w:val="00115077"/>
    <w:rsid w:val="00116B1D"/>
    <w:rsid w:val="001177C6"/>
    <w:rsid w:val="00117DC8"/>
    <w:rsid w:val="00117E20"/>
    <w:rsid w:val="00120100"/>
    <w:rsid w:val="0012036B"/>
    <w:rsid w:val="0012261A"/>
    <w:rsid w:val="001227FF"/>
    <w:rsid w:val="00123AB8"/>
    <w:rsid w:val="0012521F"/>
    <w:rsid w:val="00126F9C"/>
    <w:rsid w:val="00127807"/>
    <w:rsid w:val="00130284"/>
    <w:rsid w:val="00131B71"/>
    <w:rsid w:val="00132600"/>
    <w:rsid w:val="0013261F"/>
    <w:rsid w:val="0013640D"/>
    <w:rsid w:val="00137AC7"/>
    <w:rsid w:val="00137CB0"/>
    <w:rsid w:val="00140B64"/>
    <w:rsid w:val="00141809"/>
    <w:rsid w:val="00141BC8"/>
    <w:rsid w:val="001427C0"/>
    <w:rsid w:val="00142BAD"/>
    <w:rsid w:val="00142C2A"/>
    <w:rsid w:val="00143606"/>
    <w:rsid w:val="001437C9"/>
    <w:rsid w:val="0014397E"/>
    <w:rsid w:val="001449E4"/>
    <w:rsid w:val="00144FFC"/>
    <w:rsid w:val="001457BB"/>
    <w:rsid w:val="00146DB3"/>
    <w:rsid w:val="001478F2"/>
    <w:rsid w:val="00150611"/>
    <w:rsid w:val="00150D5E"/>
    <w:rsid w:val="00150F83"/>
    <w:rsid w:val="001520A5"/>
    <w:rsid w:val="00152933"/>
    <w:rsid w:val="00152B57"/>
    <w:rsid w:val="00153BDC"/>
    <w:rsid w:val="00153E99"/>
    <w:rsid w:val="001540F2"/>
    <w:rsid w:val="001541BC"/>
    <w:rsid w:val="0015580E"/>
    <w:rsid w:val="0015624D"/>
    <w:rsid w:val="00156408"/>
    <w:rsid w:val="00156832"/>
    <w:rsid w:val="00156F6E"/>
    <w:rsid w:val="00157B63"/>
    <w:rsid w:val="00160529"/>
    <w:rsid w:val="001608CC"/>
    <w:rsid w:val="001621F9"/>
    <w:rsid w:val="001622E0"/>
    <w:rsid w:val="00163AB3"/>
    <w:rsid w:val="00165B06"/>
    <w:rsid w:val="001700A0"/>
    <w:rsid w:val="0017193C"/>
    <w:rsid w:val="00171C1A"/>
    <w:rsid w:val="00171D20"/>
    <w:rsid w:val="001721D6"/>
    <w:rsid w:val="0017283C"/>
    <w:rsid w:val="00172E36"/>
    <w:rsid w:val="001736F7"/>
    <w:rsid w:val="001741C6"/>
    <w:rsid w:val="00175735"/>
    <w:rsid w:val="00177EB7"/>
    <w:rsid w:val="0018084B"/>
    <w:rsid w:val="00181106"/>
    <w:rsid w:val="0018551B"/>
    <w:rsid w:val="00185C60"/>
    <w:rsid w:val="0018752D"/>
    <w:rsid w:val="00187540"/>
    <w:rsid w:val="00187848"/>
    <w:rsid w:val="0019031B"/>
    <w:rsid w:val="00190CB1"/>
    <w:rsid w:val="00193C94"/>
    <w:rsid w:val="00193DFF"/>
    <w:rsid w:val="00194FA2"/>
    <w:rsid w:val="0019502C"/>
    <w:rsid w:val="00195521"/>
    <w:rsid w:val="00195F78"/>
    <w:rsid w:val="00196339"/>
    <w:rsid w:val="001966A0"/>
    <w:rsid w:val="00196B67"/>
    <w:rsid w:val="00196F1D"/>
    <w:rsid w:val="001A0F41"/>
    <w:rsid w:val="001A25D5"/>
    <w:rsid w:val="001A3748"/>
    <w:rsid w:val="001A39FD"/>
    <w:rsid w:val="001A5165"/>
    <w:rsid w:val="001A5FFB"/>
    <w:rsid w:val="001A70E7"/>
    <w:rsid w:val="001B102D"/>
    <w:rsid w:val="001B12C0"/>
    <w:rsid w:val="001B1B29"/>
    <w:rsid w:val="001B1CEF"/>
    <w:rsid w:val="001B55A8"/>
    <w:rsid w:val="001B76EC"/>
    <w:rsid w:val="001C06EC"/>
    <w:rsid w:val="001C14CC"/>
    <w:rsid w:val="001C195E"/>
    <w:rsid w:val="001C29F9"/>
    <w:rsid w:val="001C3894"/>
    <w:rsid w:val="001C4CBF"/>
    <w:rsid w:val="001C623C"/>
    <w:rsid w:val="001C761A"/>
    <w:rsid w:val="001C76F4"/>
    <w:rsid w:val="001D25AA"/>
    <w:rsid w:val="001D424C"/>
    <w:rsid w:val="001D5103"/>
    <w:rsid w:val="001D55CB"/>
    <w:rsid w:val="001D6EA9"/>
    <w:rsid w:val="001E0764"/>
    <w:rsid w:val="001E10A4"/>
    <w:rsid w:val="001E16B9"/>
    <w:rsid w:val="001E16E2"/>
    <w:rsid w:val="001E3207"/>
    <w:rsid w:val="001E3AE2"/>
    <w:rsid w:val="001E4F8F"/>
    <w:rsid w:val="001E6513"/>
    <w:rsid w:val="001E7D76"/>
    <w:rsid w:val="001F06FA"/>
    <w:rsid w:val="001F2594"/>
    <w:rsid w:val="001F26D7"/>
    <w:rsid w:val="001F311A"/>
    <w:rsid w:val="001F3332"/>
    <w:rsid w:val="001F3A16"/>
    <w:rsid w:val="001F3CC5"/>
    <w:rsid w:val="001F3D36"/>
    <w:rsid w:val="001F4381"/>
    <w:rsid w:val="001F54C6"/>
    <w:rsid w:val="001F5811"/>
    <w:rsid w:val="001F5ED6"/>
    <w:rsid w:val="001F6A40"/>
    <w:rsid w:val="001F731E"/>
    <w:rsid w:val="001F7E6E"/>
    <w:rsid w:val="001F7EB4"/>
    <w:rsid w:val="001F7F8D"/>
    <w:rsid w:val="00201444"/>
    <w:rsid w:val="00202EDC"/>
    <w:rsid w:val="002032BE"/>
    <w:rsid w:val="00203646"/>
    <w:rsid w:val="00204E50"/>
    <w:rsid w:val="0020597E"/>
    <w:rsid w:val="00205C78"/>
    <w:rsid w:val="00205E59"/>
    <w:rsid w:val="00207851"/>
    <w:rsid w:val="00210324"/>
    <w:rsid w:val="002109A8"/>
    <w:rsid w:val="002109D1"/>
    <w:rsid w:val="002130FE"/>
    <w:rsid w:val="00213AC3"/>
    <w:rsid w:val="00214B83"/>
    <w:rsid w:val="002164FD"/>
    <w:rsid w:val="00217F40"/>
    <w:rsid w:val="00220884"/>
    <w:rsid w:val="00221442"/>
    <w:rsid w:val="00221593"/>
    <w:rsid w:val="00221F1C"/>
    <w:rsid w:val="00222DAA"/>
    <w:rsid w:val="00224306"/>
    <w:rsid w:val="00225D3C"/>
    <w:rsid w:val="0022645F"/>
    <w:rsid w:val="00226C0F"/>
    <w:rsid w:val="00230483"/>
    <w:rsid w:val="0023062A"/>
    <w:rsid w:val="00230ACD"/>
    <w:rsid w:val="0023131E"/>
    <w:rsid w:val="002316B0"/>
    <w:rsid w:val="00231C32"/>
    <w:rsid w:val="0023280B"/>
    <w:rsid w:val="002329C2"/>
    <w:rsid w:val="002348A5"/>
    <w:rsid w:val="0023515C"/>
    <w:rsid w:val="00237ABB"/>
    <w:rsid w:val="00237FE2"/>
    <w:rsid w:val="00241511"/>
    <w:rsid w:val="002429E7"/>
    <w:rsid w:val="00242AE2"/>
    <w:rsid w:val="00242C15"/>
    <w:rsid w:val="00242D31"/>
    <w:rsid w:val="00243103"/>
    <w:rsid w:val="00244A1D"/>
    <w:rsid w:val="0024599E"/>
    <w:rsid w:val="002463FC"/>
    <w:rsid w:val="00246B2A"/>
    <w:rsid w:val="00246F50"/>
    <w:rsid w:val="00247DE8"/>
    <w:rsid w:val="00250348"/>
    <w:rsid w:val="00252A9C"/>
    <w:rsid w:val="00252D95"/>
    <w:rsid w:val="00253649"/>
    <w:rsid w:val="0025368F"/>
    <w:rsid w:val="00253B08"/>
    <w:rsid w:val="0025637D"/>
    <w:rsid w:val="00257780"/>
    <w:rsid w:val="002577F0"/>
    <w:rsid w:val="0025793E"/>
    <w:rsid w:val="002605B2"/>
    <w:rsid w:val="00260B38"/>
    <w:rsid w:val="00260D70"/>
    <w:rsid w:val="002624E7"/>
    <w:rsid w:val="002638D3"/>
    <w:rsid w:val="00263A74"/>
    <w:rsid w:val="0026487E"/>
    <w:rsid w:val="002648A9"/>
    <w:rsid w:val="00264FC4"/>
    <w:rsid w:val="00266038"/>
    <w:rsid w:val="00266791"/>
    <w:rsid w:val="0027004F"/>
    <w:rsid w:val="00273704"/>
    <w:rsid w:val="00273CA5"/>
    <w:rsid w:val="002747C6"/>
    <w:rsid w:val="00274B4A"/>
    <w:rsid w:val="002765E1"/>
    <w:rsid w:val="00276604"/>
    <w:rsid w:val="00276C11"/>
    <w:rsid w:val="0027700B"/>
    <w:rsid w:val="0028041D"/>
    <w:rsid w:val="00281640"/>
    <w:rsid w:val="0028232C"/>
    <w:rsid w:val="002828B3"/>
    <w:rsid w:val="00282D79"/>
    <w:rsid w:val="002837FE"/>
    <w:rsid w:val="00283877"/>
    <w:rsid w:val="00283AFD"/>
    <w:rsid w:val="00283C32"/>
    <w:rsid w:val="00283E00"/>
    <w:rsid w:val="002848DD"/>
    <w:rsid w:val="002870A9"/>
    <w:rsid w:val="002873C7"/>
    <w:rsid w:val="00287DA1"/>
    <w:rsid w:val="0029096D"/>
    <w:rsid w:val="00290F51"/>
    <w:rsid w:val="00292623"/>
    <w:rsid w:val="00292A66"/>
    <w:rsid w:val="00294817"/>
    <w:rsid w:val="002962F1"/>
    <w:rsid w:val="002A1016"/>
    <w:rsid w:val="002A2E54"/>
    <w:rsid w:val="002A4269"/>
    <w:rsid w:val="002A490A"/>
    <w:rsid w:val="002A49B2"/>
    <w:rsid w:val="002A67AB"/>
    <w:rsid w:val="002B1EB0"/>
    <w:rsid w:val="002B3C65"/>
    <w:rsid w:val="002B3C81"/>
    <w:rsid w:val="002B3E25"/>
    <w:rsid w:val="002B50FC"/>
    <w:rsid w:val="002B565D"/>
    <w:rsid w:val="002B595D"/>
    <w:rsid w:val="002B5A16"/>
    <w:rsid w:val="002B5E3D"/>
    <w:rsid w:val="002B7138"/>
    <w:rsid w:val="002C0482"/>
    <w:rsid w:val="002C086F"/>
    <w:rsid w:val="002C1A2F"/>
    <w:rsid w:val="002C1A3E"/>
    <w:rsid w:val="002C2BB7"/>
    <w:rsid w:val="002C3108"/>
    <w:rsid w:val="002C3803"/>
    <w:rsid w:val="002C3B2C"/>
    <w:rsid w:val="002C41D0"/>
    <w:rsid w:val="002C42B0"/>
    <w:rsid w:val="002C6920"/>
    <w:rsid w:val="002C7CF0"/>
    <w:rsid w:val="002D1C7F"/>
    <w:rsid w:val="002D457F"/>
    <w:rsid w:val="002D4B45"/>
    <w:rsid w:val="002D5CA0"/>
    <w:rsid w:val="002D6175"/>
    <w:rsid w:val="002D700E"/>
    <w:rsid w:val="002D7708"/>
    <w:rsid w:val="002D7D67"/>
    <w:rsid w:val="002D7E87"/>
    <w:rsid w:val="002E01D1"/>
    <w:rsid w:val="002E0634"/>
    <w:rsid w:val="002E2E81"/>
    <w:rsid w:val="002E5D4D"/>
    <w:rsid w:val="002E5EE0"/>
    <w:rsid w:val="002E6CEB"/>
    <w:rsid w:val="002E72AE"/>
    <w:rsid w:val="002F20BA"/>
    <w:rsid w:val="002F36B6"/>
    <w:rsid w:val="002F3FC8"/>
    <w:rsid w:val="002F4D75"/>
    <w:rsid w:val="002F5537"/>
    <w:rsid w:val="002F5595"/>
    <w:rsid w:val="002F59EF"/>
    <w:rsid w:val="003008BE"/>
    <w:rsid w:val="00301A49"/>
    <w:rsid w:val="00302871"/>
    <w:rsid w:val="003033A1"/>
    <w:rsid w:val="00303F38"/>
    <w:rsid w:val="00304261"/>
    <w:rsid w:val="00305392"/>
    <w:rsid w:val="00305D7C"/>
    <w:rsid w:val="003067AA"/>
    <w:rsid w:val="00306C90"/>
    <w:rsid w:val="00311B6A"/>
    <w:rsid w:val="00312E98"/>
    <w:rsid w:val="00314A42"/>
    <w:rsid w:val="00316275"/>
    <w:rsid w:val="00317560"/>
    <w:rsid w:val="0032002E"/>
    <w:rsid w:val="003222FC"/>
    <w:rsid w:val="00322AE5"/>
    <w:rsid w:val="00324584"/>
    <w:rsid w:val="0032493D"/>
    <w:rsid w:val="003251F3"/>
    <w:rsid w:val="0032628F"/>
    <w:rsid w:val="00327082"/>
    <w:rsid w:val="00327ACB"/>
    <w:rsid w:val="00327FB9"/>
    <w:rsid w:val="0033453D"/>
    <w:rsid w:val="00335E60"/>
    <w:rsid w:val="00340171"/>
    <w:rsid w:val="00341B49"/>
    <w:rsid w:val="003421A0"/>
    <w:rsid w:val="0034265B"/>
    <w:rsid w:val="00342893"/>
    <w:rsid w:val="003429A4"/>
    <w:rsid w:val="003452F6"/>
    <w:rsid w:val="00345F93"/>
    <w:rsid w:val="00347451"/>
    <w:rsid w:val="00347B00"/>
    <w:rsid w:val="00351FDB"/>
    <w:rsid w:val="00353DBE"/>
    <w:rsid w:val="00354377"/>
    <w:rsid w:val="00354563"/>
    <w:rsid w:val="00354FBC"/>
    <w:rsid w:val="00355E23"/>
    <w:rsid w:val="0035696D"/>
    <w:rsid w:val="00356ED7"/>
    <w:rsid w:val="0035709A"/>
    <w:rsid w:val="00357673"/>
    <w:rsid w:val="00357D37"/>
    <w:rsid w:val="00360A8F"/>
    <w:rsid w:val="00362AE4"/>
    <w:rsid w:val="00362B4F"/>
    <w:rsid w:val="003630CA"/>
    <w:rsid w:val="00363515"/>
    <w:rsid w:val="00363C65"/>
    <w:rsid w:val="00364021"/>
    <w:rsid w:val="00365CDA"/>
    <w:rsid w:val="00367500"/>
    <w:rsid w:val="003678A4"/>
    <w:rsid w:val="00367D3C"/>
    <w:rsid w:val="00371FCA"/>
    <w:rsid w:val="00372CAA"/>
    <w:rsid w:val="00372F5C"/>
    <w:rsid w:val="00373869"/>
    <w:rsid w:val="003746BE"/>
    <w:rsid w:val="00375BF3"/>
    <w:rsid w:val="00375E45"/>
    <w:rsid w:val="00376370"/>
    <w:rsid w:val="00380F04"/>
    <w:rsid w:val="003833FC"/>
    <w:rsid w:val="00384B93"/>
    <w:rsid w:val="00385500"/>
    <w:rsid w:val="00387441"/>
    <w:rsid w:val="00387E91"/>
    <w:rsid w:val="00391315"/>
    <w:rsid w:val="00391478"/>
    <w:rsid w:val="00391D5E"/>
    <w:rsid w:val="003921CE"/>
    <w:rsid w:val="00394E4D"/>
    <w:rsid w:val="00396B80"/>
    <w:rsid w:val="003A135E"/>
    <w:rsid w:val="003A13B2"/>
    <w:rsid w:val="003A20E2"/>
    <w:rsid w:val="003A2EA9"/>
    <w:rsid w:val="003A2F6A"/>
    <w:rsid w:val="003A4833"/>
    <w:rsid w:val="003A57CB"/>
    <w:rsid w:val="003A6BB0"/>
    <w:rsid w:val="003A76A9"/>
    <w:rsid w:val="003A774C"/>
    <w:rsid w:val="003B100C"/>
    <w:rsid w:val="003B1EE0"/>
    <w:rsid w:val="003B2117"/>
    <w:rsid w:val="003B2414"/>
    <w:rsid w:val="003B34A5"/>
    <w:rsid w:val="003B4E94"/>
    <w:rsid w:val="003B547E"/>
    <w:rsid w:val="003B5F22"/>
    <w:rsid w:val="003B791A"/>
    <w:rsid w:val="003B7934"/>
    <w:rsid w:val="003C0758"/>
    <w:rsid w:val="003C081F"/>
    <w:rsid w:val="003C22E5"/>
    <w:rsid w:val="003C242F"/>
    <w:rsid w:val="003C3484"/>
    <w:rsid w:val="003C3555"/>
    <w:rsid w:val="003C3CF9"/>
    <w:rsid w:val="003C4146"/>
    <w:rsid w:val="003C5ACE"/>
    <w:rsid w:val="003C68AF"/>
    <w:rsid w:val="003C7E75"/>
    <w:rsid w:val="003D1316"/>
    <w:rsid w:val="003D1AF8"/>
    <w:rsid w:val="003D21A6"/>
    <w:rsid w:val="003D2F78"/>
    <w:rsid w:val="003D41E9"/>
    <w:rsid w:val="003D4DFC"/>
    <w:rsid w:val="003D582D"/>
    <w:rsid w:val="003D587B"/>
    <w:rsid w:val="003D7470"/>
    <w:rsid w:val="003E0B9A"/>
    <w:rsid w:val="003E115C"/>
    <w:rsid w:val="003E1968"/>
    <w:rsid w:val="003E2CDF"/>
    <w:rsid w:val="003E33B8"/>
    <w:rsid w:val="003E3664"/>
    <w:rsid w:val="003E37F6"/>
    <w:rsid w:val="003E4B06"/>
    <w:rsid w:val="003E6A71"/>
    <w:rsid w:val="003F04B2"/>
    <w:rsid w:val="003F08F2"/>
    <w:rsid w:val="003F232B"/>
    <w:rsid w:val="003F269A"/>
    <w:rsid w:val="003F39C6"/>
    <w:rsid w:val="003F408E"/>
    <w:rsid w:val="0040070F"/>
    <w:rsid w:val="00400C2F"/>
    <w:rsid w:val="0040168A"/>
    <w:rsid w:val="004016A3"/>
    <w:rsid w:val="00402736"/>
    <w:rsid w:val="00403197"/>
    <w:rsid w:val="00404176"/>
    <w:rsid w:val="0040435B"/>
    <w:rsid w:val="00404A12"/>
    <w:rsid w:val="00410247"/>
    <w:rsid w:val="004103B9"/>
    <w:rsid w:val="00412131"/>
    <w:rsid w:val="004128FA"/>
    <w:rsid w:val="00417BD7"/>
    <w:rsid w:val="004200EC"/>
    <w:rsid w:val="00420B07"/>
    <w:rsid w:val="00422E6D"/>
    <w:rsid w:val="0042321C"/>
    <w:rsid w:val="004253FC"/>
    <w:rsid w:val="00425780"/>
    <w:rsid w:val="00425EAD"/>
    <w:rsid w:val="004260E1"/>
    <w:rsid w:val="004275B9"/>
    <w:rsid w:val="004300D4"/>
    <w:rsid w:val="00430494"/>
    <w:rsid w:val="00430AFE"/>
    <w:rsid w:val="0043128B"/>
    <w:rsid w:val="004319C1"/>
    <w:rsid w:val="0043221C"/>
    <w:rsid w:val="0043235E"/>
    <w:rsid w:val="004328B5"/>
    <w:rsid w:val="00432BC4"/>
    <w:rsid w:val="00432F3D"/>
    <w:rsid w:val="0043537A"/>
    <w:rsid w:val="00436272"/>
    <w:rsid w:val="0043642C"/>
    <w:rsid w:val="00436FC2"/>
    <w:rsid w:val="004377E9"/>
    <w:rsid w:val="00440159"/>
    <w:rsid w:val="0044094E"/>
    <w:rsid w:val="00440C2D"/>
    <w:rsid w:val="00441840"/>
    <w:rsid w:val="004424D5"/>
    <w:rsid w:val="00444F16"/>
    <w:rsid w:val="00445BEE"/>
    <w:rsid w:val="00445EDB"/>
    <w:rsid w:val="00445FF7"/>
    <w:rsid w:val="004467DB"/>
    <w:rsid w:val="00447542"/>
    <w:rsid w:val="0045048C"/>
    <w:rsid w:val="0045112F"/>
    <w:rsid w:val="00452B14"/>
    <w:rsid w:val="00453D6D"/>
    <w:rsid w:val="00455FE2"/>
    <w:rsid w:val="00460AB2"/>
    <w:rsid w:val="00461048"/>
    <w:rsid w:val="004610B5"/>
    <w:rsid w:val="00462B7D"/>
    <w:rsid w:val="00463570"/>
    <w:rsid w:val="00463EDD"/>
    <w:rsid w:val="00463F3C"/>
    <w:rsid w:val="00464841"/>
    <w:rsid w:val="00464E61"/>
    <w:rsid w:val="00465685"/>
    <w:rsid w:val="00466A3A"/>
    <w:rsid w:val="00471DC0"/>
    <w:rsid w:val="00471EDB"/>
    <w:rsid w:val="0047271A"/>
    <w:rsid w:val="00473EB6"/>
    <w:rsid w:val="00474F35"/>
    <w:rsid w:val="004750CD"/>
    <w:rsid w:val="0047649B"/>
    <w:rsid w:val="00476D8C"/>
    <w:rsid w:val="004801B1"/>
    <w:rsid w:val="004801E8"/>
    <w:rsid w:val="00481811"/>
    <w:rsid w:val="004839C4"/>
    <w:rsid w:val="00485A2B"/>
    <w:rsid w:val="00490085"/>
    <w:rsid w:val="00490435"/>
    <w:rsid w:val="00492459"/>
    <w:rsid w:val="004927B8"/>
    <w:rsid w:val="0049301A"/>
    <w:rsid w:val="00493957"/>
    <w:rsid w:val="00493A0A"/>
    <w:rsid w:val="00495381"/>
    <w:rsid w:val="00496050"/>
    <w:rsid w:val="00496773"/>
    <w:rsid w:val="00497513"/>
    <w:rsid w:val="004A1FD8"/>
    <w:rsid w:val="004A2947"/>
    <w:rsid w:val="004A3B6E"/>
    <w:rsid w:val="004A48E5"/>
    <w:rsid w:val="004A6E02"/>
    <w:rsid w:val="004A795F"/>
    <w:rsid w:val="004A7DFD"/>
    <w:rsid w:val="004B1128"/>
    <w:rsid w:val="004B1166"/>
    <w:rsid w:val="004B1212"/>
    <w:rsid w:val="004B37D5"/>
    <w:rsid w:val="004B3AE5"/>
    <w:rsid w:val="004B3BDB"/>
    <w:rsid w:val="004B5F9B"/>
    <w:rsid w:val="004B62E0"/>
    <w:rsid w:val="004B6687"/>
    <w:rsid w:val="004B6C14"/>
    <w:rsid w:val="004C02F0"/>
    <w:rsid w:val="004C0E17"/>
    <w:rsid w:val="004C0F67"/>
    <w:rsid w:val="004C13DA"/>
    <w:rsid w:val="004C1925"/>
    <w:rsid w:val="004C1B90"/>
    <w:rsid w:val="004C1E24"/>
    <w:rsid w:val="004C21CB"/>
    <w:rsid w:val="004C2734"/>
    <w:rsid w:val="004C5691"/>
    <w:rsid w:val="004C57E4"/>
    <w:rsid w:val="004C5947"/>
    <w:rsid w:val="004D03CB"/>
    <w:rsid w:val="004D040B"/>
    <w:rsid w:val="004D04B6"/>
    <w:rsid w:val="004D1116"/>
    <w:rsid w:val="004D3543"/>
    <w:rsid w:val="004D3A46"/>
    <w:rsid w:val="004D3FD1"/>
    <w:rsid w:val="004D4F09"/>
    <w:rsid w:val="004D7DDB"/>
    <w:rsid w:val="004E20F1"/>
    <w:rsid w:val="004E2A2B"/>
    <w:rsid w:val="004E2E16"/>
    <w:rsid w:val="004E3AE0"/>
    <w:rsid w:val="004E3E4A"/>
    <w:rsid w:val="004E4A3D"/>
    <w:rsid w:val="004E5E50"/>
    <w:rsid w:val="004E6134"/>
    <w:rsid w:val="004E7B91"/>
    <w:rsid w:val="004F041E"/>
    <w:rsid w:val="004F046F"/>
    <w:rsid w:val="004F090B"/>
    <w:rsid w:val="004F0992"/>
    <w:rsid w:val="004F0A10"/>
    <w:rsid w:val="004F1580"/>
    <w:rsid w:val="004F162B"/>
    <w:rsid w:val="004F27C0"/>
    <w:rsid w:val="004F4D35"/>
    <w:rsid w:val="004F5E2B"/>
    <w:rsid w:val="004F6641"/>
    <w:rsid w:val="004F6C30"/>
    <w:rsid w:val="004F6FA7"/>
    <w:rsid w:val="004F7D1C"/>
    <w:rsid w:val="00500521"/>
    <w:rsid w:val="00502148"/>
    <w:rsid w:val="0050258A"/>
    <w:rsid w:val="00503FD1"/>
    <w:rsid w:val="0050417B"/>
    <w:rsid w:val="00505BC4"/>
    <w:rsid w:val="00506A2C"/>
    <w:rsid w:val="00510962"/>
    <w:rsid w:val="00510B1E"/>
    <w:rsid w:val="00513A10"/>
    <w:rsid w:val="00514923"/>
    <w:rsid w:val="00514B20"/>
    <w:rsid w:val="005151C2"/>
    <w:rsid w:val="005151CA"/>
    <w:rsid w:val="005152DE"/>
    <w:rsid w:val="0051691A"/>
    <w:rsid w:val="00521A18"/>
    <w:rsid w:val="0052408A"/>
    <w:rsid w:val="00524685"/>
    <w:rsid w:val="00525985"/>
    <w:rsid w:val="005261B1"/>
    <w:rsid w:val="0052665A"/>
    <w:rsid w:val="00530B25"/>
    <w:rsid w:val="0053127E"/>
    <w:rsid w:val="00531AE6"/>
    <w:rsid w:val="005323A0"/>
    <w:rsid w:val="005323DE"/>
    <w:rsid w:val="00534628"/>
    <w:rsid w:val="00537971"/>
    <w:rsid w:val="005428E0"/>
    <w:rsid w:val="005433E1"/>
    <w:rsid w:val="005436CF"/>
    <w:rsid w:val="00543C94"/>
    <w:rsid w:val="00543DB0"/>
    <w:rsid w:val="005454A8"/>
    <w:rsid w:val="0054582D"/>
    <w:rsid w:val="005460C4"/>
    <w:rsid w:val="005465E7"/>
    <w:rsid w:val="00546D9C"/>
    <w:rsid w:val="005503E0"/>
    <w:rsid w:val="0055054A"/>
    <w:rsid w:val="005516D5"/>
    <w:rsid w:val="00551EC0"/>
    <w:rsid w:val="0055447B"/>
    <w:rsid w:val="00554527"/>
    <w:rsid w:val="00556459"/>
    <w:rsid w:val="0055798D"/>
    <w:rsid w:val="00562FAD"/>
    <w:rsid w:val="00563450"/>
    <w:rsid w:val="0056383C"/>
    <w:rsid w:val="005652E1"/>
    <w:rsid w:val="00566002"/>
    <w:rsid w:val="00566B91"/>
    <w:rsid w:val="005675E1"/>
    <w:rsid w:val="00571C00"/>
    <w:rsid w:val="00571EB0"/>
    <w:rsid w:val="00571FD6"/>
    <w:rsid w:val="00572CA8"/>
    <w:rsid w:val="00574B62"/>
    <w:rsid w:val="00574EEB"/>
    <w:rsid w:val="00575308"/>
    <w:rsid w:val="0057535B"/>
    <w:rsid w:val="005753E3"/>
    <w:rsid w:val="0057681F"/>
    <w:rsid w:val="00577043"/>
    <w:rsid w:val="00580042"/>
    <w:rsid w:val="00580575"/>
    <w:rsid w:val="00580C88"/>
    <w:rsid w:val="00580E2F"/>
    <w:rsid w:val="00581378"/>
    <w:rsid w:val="00582D2F"/>
    <w:rsid w:val="005830B9"/>
    <w:rsid w:val="005834E5"/>
    <w:rsid w:val="005846D4"/>
    <w:rsid w:val="00584A5B"/>
    <w:rsid w:val="00585227"/>
    <w:rsid w:val="00585A11"/>
    <w:rsid w:val="00585A40"/>
    <w:rsid w:val="00587405"/>
    <w:rsid w:val="0059218E"/>
    <w:rsid w:val="005935AC"/>
    <w:rsid w:val="00594FF1"/>
    <w:rsid w:val="0059713D"/>
    <w:rsid w:val="00597168"/>
    <w:rsid w:val="00597321"/>
    <w:rsid w:val="0059741A"/>
    <w:rsid w:val="005A0FB4"/>
    <w:rsid w:val="005A1091"/>
    <w:rsid w:val="005A1779"/>
    <w:rsid w:val="005A1CDD"/>
    <w:rsid w:val="005A1E99"/>
    <w:rsid w:val="005A2186"/>
    <w:rsid w:val="005A2214"/>
    <w:rsid w:val="005A32D8"/>
    <w:rsid w:val="005A3D6F"/>
    <w:rsid w:val="005A42E5"/>
    <w:rsid w:val="005A515A"/>
    <w:rsid w:val="005A55EA"/>
    <w:rsid w:val="005A57F9"/>
    <w:rsid w:val="005A5955"/>
    <w:rsid w:val="005A5BDB"/>
    <w:rsid w:val="005A6052"/>
    <w:rsid w:val="005A65F1"/>
    <w:rsid w:val="005A70AB"/>
    <w:rsid w:val="005A765B"/>
    <w:rsid w:val="005B068A"/>
    <w:rsid w:val="005B0EEC"/>
    <w:rsid w:val="005B1850"/>
    <w:rsid w:val="005B1B99"/>
    <w:rsid w:val="005B20A9"/>
    <w:rsid w:val="005B550F"/>
    <w:rsid w:val="005B58A8"/>
    <w:rsid w:val="005B5B19"/>
    <w:rsid w:val="005B5D5B"/>
    <w:rsid w:val="005B6CB9"/>
    <w:rsid w:val="005B6F38"/>
    <w:rsid w:val="005B7C80"/>
    <w:rsid w:val="005C0760"/>
    <w:rsid w:val="005C0CF3"/>
    <w:rsid w:val="005C14A7"/>
    <w:rsid w:val="005C25E5"/>
    <w:rsid w:val="005C2CB1"/>
    <w:rsid w:val="005C31BC"/>
    <w:rsid w:val="005C3D1D"/>
    <w:rsid w:val="005C4963"/>
    <w:rsid w:val="005C6F63"/>
    <w:rsid w:val="005C71FC"/>
    <w:rsid w:val="005C7A32"/>
    <w:rsid w:val="005D008C"/>
    <w:rsid w:val="005D032C"/>
    <w:rsid w:val="005D0665"/>
    <w:rsid w:val="005D1142"/>
    <w:rsid w:val="005D1826"/>
    <w:rsid w:val="005D2032"/>
    <w:rsid w:val="005D21E6"/>
    <w:rsid w:val="005D2AED"/>
    <w:rsid w:val="005D3A55"/>
    <w:rsid w:val="005D444F"/>
    <w:rsid w:val="005D506B"/>
    <w:rsid w:val="005D6976"/>
    <w:rsid w:val="005E49F0"/>
    <w:rsid w:val="005E54A7"/>
    <w:rsid w:val="005E7A14"/>
    <w:rsid w:val="005E7CB0"/>
    <w:rsid w:val="005E7DBD"/>
    <w:rsid w:val="005F06DB"/>
    <w:rsid w:val="005F1034"/>
    <w:rsid w:val="005F211E"/>
    <w:rsid w:val="005F29B8"/>
    <w:rsid w:val="005F3E99"/>
    <w:rsid w:val="005F56CE"/>
    <w:rsid w:val="006012B7"/>
    <w:rsid w:val="006015C5"/>
    <w:rsid w:val="00601BDD"/>
    <w:rsid w:val="00602227"/>
    <w:rsid w:val="006024FA"/>
    <w:rsid w:val="00604131"/>
    <w:rsid w:val="00605ED8"/>
    <w:rsid w:val="00606458"/>
    <w:rsid w:val="00606B46"/>
    <w:rsid w:val="00607E1F"/>
    <w:rsid w:val="00611240"/>
    <w:rsid w:val="00611D81"/>
    <w:rsid w:val="0061202B"/>
    <w:rsid w:val="00612297"/>
    <w:rsid w:val="00612DF1"/>
    <w:rsid w:val="0061376A"/>
    <w:rsid w:val="00613783"/>
    <w:rsid w:val="006146BE"/>
    <w:rsid w:val="00615A20"/>
    <w:rsid w:val="0061676E"/>
    <w:rsid w:val="006175F3"/>
    <w:rsid w:val="0061766D"/>
    <w:rsid w:val="006209D0"/>
    <w:rsid w:val="00620D3F"/>
    <w:rsid w:val="00620E98"/>
    <w:rsid w:val="00621475"/>
    <w:rsid w:val="0062153F"/>
    <w:rsid w:val="00622E03"/>
    <w:rsid w:val="00624C9D"/>
    <w:rsid w:val="00625BA0"/>
    <w:rsid w:val="0062694B"/>
    <w:rsid w:val="006278EC"/>
    <w:rsid w:val="0063162E"/>
    <w:rsid w:val="00632C08"/>
    <w:rsid w:val="00632F81"/>
    <w:rsid w:val="0063358B"/>
    <w:rsid w:val="00633D8A"/>
    <w:rsid w:val="00634A79"/>
    <w:rsid w:val="00635943"/>
    <w:rsid w:val="00635F27"/>
    <w:rsid w:val="00637E17"/>
    <w:rsid w:val="00641771"/>
    <w:rsid w:val="00641E58"/>
    <w:rsid w:val="006426B9"/>
    <w:rsid w:val="00643407"/>
    <w:rsid w:val="00643E65"/>
    <w:rsid w:val="006443E1"/>
    <w:rsid w:val="006458F5"/>
    <w:rsid w:val="006463F9"/>
    <w:rsid w:val="006469BE"/>
    <w:rsid w:val="0064766D"/>
    <w:rsid w:val="00647983"/>
    <w:rsid w:val="00650025"/>
    <w:rsid w:val="006506AE"/>
    <w:rsid w:val="006506BD"/>
    <w:rsid w:val="00651048"/>
    <w:rsid w:val="0065133C"/>
    <w:rsid w:val="006518B9"/>
    <w:rsid w:val="00651BCD"/>
    <w:rsid w:val="0065288A"/>
    <w:rsid w:val="00654D05"/>
    <w:rsid w:val="006552C5"/>
    <w:rsid w:val="00655EF1"/>
    <w:rsid w:val="00657FFD"/>
    <w:rsid w:val="00660277"/>
    <w:rsid w:val="006603FA"/>
    <w:rsid w:val="00660638"/>
    <w:rsid w:val="006616AC"/>
    <w:rsid w:val="006616E5"/>
    <w:rsid w:val="0066255C"/>
    <w:rsid w:val="0066399B"/>
    <w:rsid w:val="00664418"/>
    <w:rsid w:val="006648C5"/>
    <w:rsid w:val="006653D1"/>
    <w:rsid w:val="0066579A"/>
    <w:rsid w:val="006706DD"/>
    <w:rsid w:val="006713D5"/>
    <w:rsid w:val="0067250F"/>
    <w:rsid w:val="00672EF5"/>
    <w:rsid w:val="006741E6"/>
    <w:rsid w:val="00674468"/>
    <w:rsid w:val="00676A3A"/>
    <w:rsid w:val="00676BE8"/>
    <w:rsid w:val="00676FF9"/>
    <w:rsid w:val="006771DF"/>
    <w:rsid w:val="006777CA"/>
    <w:rsid w:val="00680D88"/>
    <w:rsid w:val="00681C25"/>
    <w:rsid w:val="00685B97"/>
    <w:rsid w:val="006865CF"/>
    <w:rsid w:val="00686B9A"/>
    <w:rsid w:val="006903F5"/>
    <w:rsid w:val="006906BF"/>
    <w:rsid w:val="00690F73"/>
    <w:rsid w:val="00691FE9"/>
    <w:rsid w:val="00692158"/>
    <w:rsid w:val="00692E05"/>
    <w:rsid w:val="006945F5"/>
    <w:rsid w:val="006960C6"/>
    <w:rsid w:val="00697057"/>
    <w:rsid w:val="0069784E"/>
    <w:rsid w:val="00697BB1"/>
    <w:rsid w:val="00697F5E"/>
    <w:rsid w:val="006A057D"/>
    <w:rsid w:val="006A2021"/>
    <w:rsid w:val="006A207B"/>
    <w:rsid w:val="006A2455"/>
    <w:rsid w:val="006A369F"/>
    <w:rsid w:val="006A3FDE"/>
    <w:rsid w:val="006A4A7D"/>
    <w:rsid w:val="006A4FEB"/>
    <w:rsid w:val="006A4FF6"/>
    <w:rsid w:val="006A5600"/>
    <w:rsid w:val="006A572F"/>
    <w:rsid w:val="006A781A"/>
    <w:rsid w:val="006B00B4"/>
    <w:rsid w:val="006B0C19"/>
    <w:rsid w:val="006B2D27"/>
    <w:rsid w:val="006B36DD"/>
    <w:rsid w:val="006B38E7"/>
    <w:rsid w:val="006B5764"/>
    <w:rsid w:val="006B5A97"/>
    <w:rsid w:val="006B6F1D"/>
    <w:rsid w:val="006B782F"/>
    <w:rsid w:val="006C17BA"/>
    <w:rsid w:val="006C2CF2"/>
    <w:rsid w:val="006C3614"/>
    <w:rsid w:val="006C460D"/>
    <w:rsid w:val="006C53B2"/>
    <w:rsid w:val="006C53FD"/>
    <w:rsid w:val="006D0524"/>
    <w:rsid w:val="006D2BED"/>
    <w:rsid w:val="006D5411"/>
    <w:rsid w:val="006D5F5B"/>
    <w:rsid w:val="006E0A44"/>
    <w:rsid w:val="006E0CB8"/>
    <w:rsid w:val="006E0E59"/>
    <w:rsid w:val="006E10F2"/>
    <w:rsid w:val="006E196B"/>
    <w:rsid w:val="006E4847"/>
    <w:rsid w:val="006E486A"/>
    <w:rsid w:val="006E487B"/>
    <w:rsid w:val="006E4AE7"/>
    <w:rsid w:val="006E7D0C"/>
    <w:rsid w:val="006E7F00"/>
    <w:rsid w:val="006F164A"/>
    <w:rsid w:val="006F1766"/>
    <w:rsid w:val="006F1F35"/>
    <w:rsid w:val="006F3BA6"/>
    <w:rsid w:val="006F5E78"/>
    <w:rsid w:val="006F5FB4"/>
    <w:rsid w:val="006F64ED"/>
    <w:rsid w:val="006F69BD"/>
    <w:rsid w:val="00700492"/>
    <w:rsid w:val="0070066D"/>
    <w:rsid w:val="007007D8"/>
    <w:rsid w:val="00701236"/>
    <w:rsid w:val="00701BE2"/>
    <w:rsid w:val="00701FB1"/>
    <w:rsid w:val="007028F4"/>
    <w:rsid w:val="00703076"/>
    <w:rsid w:val="00703AE4"/>
    <w:rsid w:val="00705462"/>
    <w:rsid w:val="007056FE"/>
    <w:rsid w:val="00707233"/>
    <w:rsid w:val="00710DE2"/>
    <w:rsid w:val="007119C6"/>
    <w:rsid w:val="00714626"/>
    <w:rsid w:val="00714837"/>
    <w:rsid w:val="00715116"/>
    <w:rsid w:val="00716C82"/>
    <w:rsid w:val="00717325"/>
    <w:rsid w:val="00717698"/>
    <w:rsid w:val="00717785"/>
    <w:rsid w:val="00720FA9"/>
    <w:rsid w:val="00721993"/>
    <w:rsid w:val="00721C3F"/>
    <w:rsid w:val="00721EE0"/>
    <w:rsid w:val="00722692"/>
    <w:rsid w:val="00723AD8"/>
    <w:rsid w:val="007276B6"/>
    <w:rsid w:val="00727C13"/>
    <w:rsid w:val="0073150D"/>
    <w:rsid w:val="00732229"/>
    <w:rsid w:val="007349D0"/>
    <w:rsid w:val="00735A27"/>
    <w:rsid w:val="007379E0"/>
    <w:rsid w:val="00740279"/>
    <w:rsid w:val="00740B04"/>
    <w:rsid w:val="00741629"/>
    <w:rsid w:val="00741BD9"/>
    <w:rsid w:val="00741C05"/>
    <w:rsid w:val="007430E7"/>
    <w:rsid w:val="00744A32"/>
    <w:rsid w:val="00744AEE"/>
    <w:rsid w:val="00744BC9"/>
    <w:rsid w:val="00745171"/>
    <w:rsid w:val="007458A5"/>
    <w:rsid w:val="007463B6"/>
    <w:rsid w:val="00746AD5"/>
    <w:rsid w:val="00750945"/>
    <w:rsid w:val="00750CD3"/>
    <w:rsid w:val="00751220"/>
    <w:rsid w:val="00751710"/>
    <w:rsid w:val="00751B3E"/>
    <w:rsid w:val="00752303"/>
    <w:rsid w:val="007532E9"/>
    <w:rsid w:val="00753470"/>
    <w:rsid w:val="00753C82"/>
    <w:rsid w:val="00754003"/>
    <w:rsid w:val="00754571"/>
    <w:rsid w:val="007553B8"/>
    <w:rsid w:val="0075555D"/>
    <w:rsid w:val="007563DF"/>
    <w:rsid w:val="0076542F"/>
    <w:rsid w:val="0076687B"/>
    <w:rsid w:val="00767DAD"/>
    <w:rsid w:val="00770289"/>
    <w:rsid w:val="00770EFA"/>
    <w:rsid w:val="00771E79"/>
    <w:rsid w:val="00772409"/>
    <w:rsid w:val="0077260A"/>
    <w:rsid w:val="00772F63"/>
    <w:rsid w:val="007731F1"/>
    <w:rsid w:val="007739E8"/>
    <w:rsid w:val="00776B2D"/>
    <w:rsid w:val="007801FA"/>
    <w:rsid w:val="00780202"/>
    <w:rsid w:val="00780F3A"/>
    <w:rsid w:val="00781A85"/>
    <w:rsid w:val="007828BC"/>
    <w:rsid w:val="00786C6A"/>
    <w:rsid w:val="007875B6"/>
    <w:rsid w:val="00787F05"/>
    <w:rsid w:val="00790F9D"/>
    <w:rsid w:val="007930CE"/>
    <w:rsid w:val="00797C39"/>
    <w:rsid w:val="007A0056"/>
    <w:rsid w:val="007A0B2F"/>
    <w:rsid w:val="007A31C1"/>
    <w:rsid w:val="007A42FF"/>
    <w:rsid w:val="007A6598"/>
    <w:rsid w:val="007A6CA2"/>
    <w:rsid w:val="007A71D2"/>
    <w:rsid w:val="007A73BC"/>
    <w:rsid w:val="007A74DA"/>
    <w:rsid w:val="007B255A"/>
    <w:rsid w:val="007B3780"/>
    <w:rsid w:val="007B4CAC"/>
    <w:rsid w:val="007B5569"/>
    <w:rsid w:val="007B5A49"/>
    <w:rsid w:val="007B612F"/>
    <w:rsid w:val="007C05C0"/>
    <w:rsid w:val="007C296A"/>
    <w:rsid w:val="007C3B9D"/>
    <w:rsid w:val="007C4650"/>
    <w:rsid w:val="007C4F83"/>
    <w:rsid w:val="007C509B"/>
    <w:rsid w:val="007C5641"/>
    <w:rsid w:val="007C5E37"/>
    <w:rsid w:val="007C76FD"/>
    <w:rsid w:val="007C774E"/>
    <w:rsid w:val="007D102D"/>
    <w:rsid w:val="007D13F3"/>
    <w:rsid w:val="007D1F85"/>
    <w:rsid w:val="007D2A17"/>
    <w:rsid w:val="007D2A5D"/>
    <w:rsid w:val="007D3EF0"/>
    <w:rsid w:val="007D43CC"/>
    <w:rsid w:val="007D5CC3"/>
    <w:rsid w:val="007D745B"/>
    <w:rsid w:val="007E02DB"/>
    <w:rsid w:val="007E07B0"/>
    <w:rsid w:val="007E0E6D"/>
    <w:rsid w:val="007E1C80"/>
    <w:rsid w:val="007E1EE9"/>
    <w:rsid w:val="007E25C5"/>
    <w:rsid w:val="007E2654"/>
    <w:rsid w:val="007E3BE8"/>
    <w:rsid w:val="007E41EE"/>
    <w:rsid w:val="007E459C"/>
    <w:rsid w:val="007E47DA"/>
    <w:rsid w:val="007E4FC8"/>
    <w:rsid w:val="007E5375"/>
    <w:rsid w:val="007E5E1E"/>
    <w:rsid w:val="007E6727"/>
    <w:rsid w:val="007F00E2"/>
    <w:rsid w:val="007F5E42"/>
    <w:rsid w:val="007F6977"/>
    <w:rsid w:val="007F6BE8"/>
    <w:rsid w:val="007F7A7B"/>
    <w:rsid w:val="0080066B"/>
    <w:rsid w:val="00801253"/>
    <w:rsid w:val="00802BB7"/>
    <w:rsid w:val="00802F4E"/>
    <w:rsid w:val="00803D84"/>
    <w:rsid w:val="00806B08"/>
    <w:rsid w:val="00806DAE"/>
    <w:rsid w:val="00807BFF"/>
    <w:rsid w:val="0081001F"/>
    <w:rsid w:val="008102A2"/>
    <w:rsid w:val="0081185D"/>
    <w:rsid w:val="00811905"/>
    <w:rsid w:val="00812193"/>
    <w:rsid w:val="008137D0"/>
    <w:rsid w:val="00813DA5"/>
    <w:rsid w:val="00814AB4"/>
    <w:rsid w:val="00814E9D"/>
    <w:rsid w:val="00815758"/>
    <w:rsid w:val="008162C7"/>
    <w:rsid w:val="00816BEE"/>
    <w:rsid w:val="008176B4"/>
    <w:rsid w:val="008177C9"/>
    <w:rsid w:val="00820C5F"/>
    <w:rsid w:val="00820FC2"/>
    <w:rsid w:val="0082379B"/>
    <w:rsid w:val="00824773"/>
    <w:rsid w:val="00825B7C"/>
    <w:rsid w:val="00825E37"/>
    <w:rsid w:val="00825F0D"/>
    <w:rsid w:val="008262E0"/>
    <w:rsid w:val="00826E28"/>
    <w:rsid w:val="00830346"/>
    <w:rsid w:val="00830388"/>
    <w:rsid w:val="0083114E"/>
    <w:rsid w:val="008311C0"/>
    <w:rsid w:val="00831254"/>
    <w:rsid w:val="0083136F"/>
    <w:rsid w:val="00831A03"/>
    <w:rsid w:val="00833AE5"/>
    <w:rsid w:val="008372E6"/>
    <w:rsid w:val="0083791C"/>
    <w:rsid w:val="00837BA5"/>
    <w:rsid w:val="00840753"/>
    <w:rsid w:val="00840BB9"/>
    <w:rsid w:val="00840F00"/>
    <w:rsid w:val="00841751"/>
    <w:rsid w:val="00841A32"/>
    <w:rsid w:val="00843B07"/>
    <w:rsid w:val="00844096"/>
    <w:rsid w:val="00844D8B"/>
    <w:rsid w:val="00845E49"/>
    <w:rsid w:val="008468E7"/>
    <w:rsid w:val="0085105B"/>
    <w:rsid w:val="00851E52"/>
    <w:rsid w:val="0085244F"/>
    <w:rsid w:val="00853928"/>
    <w:rsid w:val="0085508E"/>
    <w:rsid w:val="00860872"/>
    <w:rsid w:val="00860939"/>
    <w:rsid w:val="0086131D"/>
    <w:rsid w:val="00861F53"/>
    <w:rsid w:val="00862D2E"/>
    <w:rsid w:val="00862D6B"/>
    <w:rsid w:val="00862ED7"/>
    <w:rsid w:val="008644D0"/>
    <w:rsid w:val="00865870"/>
    <w:rsid w:val="0086597B"/>
    <w:rsid w:val="008659D9"/>
    <w:rsid w:val="00865E7C"/>
    <w:rsid w:val="0086653A"/>
    <w:rsid w:val="00866596"/>
    <w:rsid w:val="00867F6C"/>
    <w:rsid w:val="0087014C"/>
    <w:rsid w:val="00872FA2"/>
    <w:rsid w:val="00873699"/>
    <w:rsid w:val="00877FC6"/>
    <w:rsid w:val="00881BA1"/>
    <w:rsid w:val="00881F2D"/>
    <w:rsid w:val="00883FA5"/>
    <w:rsid w:val="008842CB"/>
    <w:rsid w:val="00884CC9"/>
    <w:rsid w:val="008851C1"/>
    <w:rsid w:val="008856BE"/>
    <w:rsid w:val="00886214"/>
    <w:rsid w:val="008865DB"/>
    <w:rsid w:val="00886C14"/>
    <w:rsid w:val="0089100A"/>
    <w:rsid w:val="008910B7"/>
    <w:rsid w:val="0089163B"/>
    <w:rsid w:val="008916EF"/>
    <w:rsid w:val="00891BFE"/>
    <w:rsid w:val="00892217"/>
    <w:rsid w:val="00892450"/>
    <w:rsid w:val="0089330F"/>
    <w:rsid w:val="00893714"/>
    <w:rsid w:val="008944EE"/>
    <w:rsid w:val="00895BD6"/>
    <w:rsid w:val="00896529"/>
    <w:rsid w:val="0089673B"/>
    <w:rsid w:val="00896C85"/>
    <w:rsid w:val="00897639"/>
    <w:rsid w:val="00897D74"/>
    <w:rsid w:val="008A09FD"/>
    <w:rsid w:val="008A0A78"/>
    <w:rsid w:val="008A18F2"/>
    <w:rsid w:val="008A4870"/>
    <w:rsid w:val="008A5152"/>
    <w:rsid w:val="008A53C0"/>
    <w:rsid w:val="008A5C86"/>
    <w:rsid w:val="008A712E"/>
    <w:rsid w:val="008B016A"/>
    <w:rsid w:val="008B105C"/>
    <w:rsid w:val="008B12C5"/>
    <w:rsid w:val="008B3A8D"/>
    <w:rsid w:val="008B52AA"/>
    <w:rsid w:val="008B5308"/>
    <w:rsid w:val="008B7D72"/>
    <w:rsid w:val="008C0FA9"/>
    <w:rsid w:val="008C1ABC"/>
    <w:rsid w:val="008C1BBC"/>
    <w:rsid w:val="008C1D46"/>
    <w:rsid w:val="008C2BEE"/>
    <w:rsid w:val="008C377B"/>
    <w:rsid w:val="008C3D42"/>
    <w:rsid w:val="008C4945"/>
    <w:rsid w:val="008C542B"/>
    <w:rsid w:val="008C5DBB"/>
    <w:rsid w:val="008C7D32"/>
    <w:rsid w:val="008C7E75"/>
    <w:rsid w:val="008D0E3F"/>
    <w:rsid w:val="008D2C0F"/>
    <w:rsid w:val="008D38CE"/>
    <w:rsid w:val="008D4983"/>
    <w:rsid w:val="008D6620"/>
    <w:rsid w:val="008E014E"/>
    <w:rsid w:val="008E0D84"/>
    <w:rsid w:val="008E4F42"/>
    <w:rsid w:val="008E6BF9"/>
    <w:rsid w:val="008F18AB"/>
    <w:rsid w:val="008F19DD"/>
    <w:rsid w:val="008F28F5"/>
    <w:rsid w:val="008F2C52"/>
    <w:rsid w:val="008F32BD"/>
    <w:rsid w:val="008F3847"/>
    <w:rsid w:val="008F4312"/>
    <w:rsid w:val="008F49C2"/>
    <w:rsid w:val="008F699C"/>
    <w:rsid w:val="008F69BD"/>
    <w:rsid w:val="008F7852"/>
    <w:rsid w:val="0090084F"/>
    <w:rsid w:val="00902784"/>
    <w:rsid w:val="00903B56"/>
    <w:rsid w:val="00904030"/>
    <w:rsid w:val="009051B9"/>
    <w:rsid w:val="00907249"/>
    <w:rsid w:val="00907422"/>
    <w:rsid w:val="00907784"/>
    <w:rsid w:val="0090796A"/>
    <w:rsid w:val="00907A46"/>
    <w:rsid w:val="00907B75"/>
    <w:rsid w:val="0091327E"/>
    <w:rsid w:val="009137FC"/>
    <w:rsid w:val="009141C9"/>
    <w:rsid w:val="00914AF6"/>
    <w:rsid w:val="00914B48"/>
    <w:rsid w:val="00914F90"/>
    <w:rsid w:val="00915DE0"/>
    <w:rsid w:val="00915EA4"/>
    <w:rsid w:val="00915F28"/>
    <w:rsid w:val="00916165"/>
    <w:rsid w:val="0091621A"/>
    <w:rsid w:val="00916515"/>
    <w:rsid w:val="0091658E"/>
    <w:rsid w:val="00916985"/>
    <w:rsid w:val="0091768D"/>
    <w:rsid w:val="0092168A"/>
    <w:rsid w:val="009218E4"/>
    <w:rsid w:val="00921BA4"/>
    <w:rsid w:val="00922883"/>
    <w:rsid w:val="009237B7"/>
    <w:rsid w:val="00923C37"/>
    <w:rsid w:val="00923F55"/>
    <w:rsid w:val="00923FD9"/>
    <w:rsid w:val="0092517A"/>
    <w:rsid w:val="009252F3"/>
    <w:rsid w:val="0092579E"/>
    <w:rsid w:val="009259FE"/>
    <w:rsid w:val="00926299"/>
    <w:rsid w:val="009273A6"/>
    <w:rsid w:val="00927C59"/>
    <w:rsid w:val="00930869"/>
    <w:rsid w:val="00931330"/>
    <w:rsid w:val="00932AD4"/>
    <w:rsid w:val="00933A52"/>
    <w:rsid w:val="00934216"/>
    <w:rsid w:val="009348A8"/>
    <w:rsid w:val="00936531"/>
    <w:rsid w:val="0093662E"/>
    <w:rsid w:val="009366AA"/>
    <w:rsid w:val="00937F2A"/>
    <w:rsid w:val="00940409"/>
    <w:rsid w:val="00940823"/>
    <w:rsid w:val="009408A1"/>
    <w:rsid w:val="00940C8E"/>
    <w:rsid w:val="009410E0"/>
    <w:rsid w:val="00941F98"/>
    <w:rsid w:val="009423BF"/>
    <w:rsid w:val="009424DD"/>
    <w:rsid w:val="0094263D"/>
    <w:rsid w:val="009429D6"/>
    <w:rsid w:val="00943A4B"/>
    <w:rsid w:val="009462E9"/>
    <w:rsid w:val="00946B4F"/>
    <w:rsid w:val="00946D69"/>
    <w:rsid w:val="00946F3F"/>
    <w:rsid w:val="00947B77"/>
    <w:rsid w:val="00951FBE"/>
    <w:rsid w:val="009541AF"/>
    <w:rsid w:val="009542FD"/>
    <w:rsid w:val="00954361"/>
    <w:rsid w:val="00954D41"/>
    <w:rsid w:val="00954F95"/>
    <w:rsid w:val="00956058"/>
    <w:rsid w:val="00956131"/>
    <w:rsid w:val="009565A5"/>
    <w:rsid w:val="00956AA7"/>
    <w:rsid w:val="00956C22"/>
    <w:rsid w:val="00960156"/>
    <w:rsid w:val="00961C6E"/>
    <w:rsid w:val="00963276"/>
    <w:rsid w:val="00966854"/>
    <w:rsid w:val="009710ED"/>
    <w:rsid w:val="00973981"/>
    <w:rsid w:val="00973FB7"/>
    <w:rsid w:val="00975E30"/>
    <w:rsid w:val="009767A1"/>
    <w:rsid w:val="00977A66"/>
    <w:rsid w:val="009800BC"/>
    <w:rsid w:val="009814DA"/>
    <w:rsid w:val="009815E3"/>
    <w:rsid w:val="0098326F"/>
    <w:rsid w:val="009839A3"/>
    <w:rsid w:val="00984803"/>
    <w:rsid w:val="00984E8E"/>
    <w:rsid w:val="00985B13"/>
    <w:rsid w:val="00985D4D"/>
    <w:rsid w:val="00987846"/>
    <w:rsid w:val="00990EB9"/>
    <w:rsid w:val="0099212B"/>
    <w:rsid w:val="00992C0D"/>
    <w:rsid w:val="00993336"/>
    <w:rsid w:val="00993397"/>
    <w:rsid w:val="009935C6"/>
    <w:rsid w:val="00993EAF"/>
    <w:rsid w:val="009946EF"/>
    <w:rsid w:val="009954A2"/>
    <w:rsid w:val="009956CD"/>
    <w:rsid w:val="00995A20"/>
    <w:rsid w:val="00997376"/>
    <w:rsid w:val="00997780"/>
    <w:rsid w:val="00997AF0"/>
    <w:rsid w:val="009A0160"/>
    <w:rsid w:val="009A1626"/>
    <w:rsid w:val="009A326D"/>
    <w:rsid w:val="009A38B6"/>
    <w:rsid w:val="009A392D"/>
    <w:rsid w:val="009A3BAB"/>
    <w:rsid w:val="009A3D2A"/>
    <w:rsid w:val="009A48F4"/>
    <w:rsid w:val="009A4F14"/>
    <w:rsid w:val="009A51B1"/>
    <w:rsid w:val="009A7121"/>
    <w:rsid w:val="009B0402"/>
    <w:rsid w:val="009B0886"/>
    <w:rsid w:val="009B39FB"/>
    <w:rsid w:val="009B3A2D"/>
    <w:rsid w:val="009B44CA"/>
    <w:rsid w:val="009B461A"/>
    <w:rsid w:val="009B496C"/>
    <w:rsid w:val="009B5BC9"/>
    <w:rsid w:val="009B6F75"/>
    <w:rsid w:val="009B71FF"/>
    <w:rsid w:val="009C03DB"/>
    <w:rsid w:val="009C0B1A"/>
    <w:rsid w:val="009C1A71"/>
    <w:rsid w:val="009C2088"/>
    <w:rsid w:val="009C225E"/>
    <w:rsid w:val="009C4605"/>
    <w:rsid w:val="009C4F31"/>
    <w:rsid w:val="009C55DD"/>
    <w:rsid w:val="009D06B3"/>
    <w:rsid w:val="009D1196"/>
    <w:rsid w:val="009D394F"/>
    <w:rsid w:val="009D4985"/>
    <w:rsid w:val="009D4C01"/>
    <w:rsid w:val="009D5AE9"/>
    <w:rsid w:val="009D62AA"/>
    <w:rsid w:val="009D6AE8"/>
    <w:rsid w:val="009D7154"/>
    <w:rsid w:val="009E0E8B"/>
    <w:rsid w:val="009E12C9"/>
    <w:rsid w:val="009E1D39"/>
    <w:rsid w:val="009E20B6"/>
    <w:rsid w:val="009E293F"/>
    <w:rsid w:val="009E3BE9"/>
    <w:rsid w:val="009E415F"/>
    <w:rsid w:val="009E472B"/>
    <w:rsid w:val="009E4F41"/>
    <w:rsid w:val="009E5868"/>
    <w:rsid w:val="009E5D2B"/>
    <w:rsid w:val="009E6107"/>
    <w:rsid w:val="009E6777"/>
    <w:rsid w:val="009E7770"/>
    <w:rsid w:val="009E7EC0"/>
    <w:rsid w:val="009F00CF"/>
    <w:rsid w:val="009F2283"/>
    <w:rsid w:val="009F2F72"/>
    <w:rsid w:val="009F4475"/>
    <w:rsid w:val="009F4833"/>
    <w:rsid w:val="009F4F5F"/>
    <w:rsid w:val="009F600E"/>
    <w:rsid w:val="009F62A0"/>
    <w:rsid w:val="009F63F7"/>
    <w:rsid w:val="009F6C5C"/>
    <w:rsid w:val="009F6F7D"/>
    <w:rsid w:val="009F7D2A"/>
    <w:rsid w:val="009F7DCE"/>
    <w:rsid w:val="00A00F10"/>
    <w:rsid w:val="00A00F87"/>
    <w:rsid w:val="00A02922"/>
    <w:rsid w:val="00A0376B"/>
    <w:rsid w:val="00A05635"/>
    <w:rsid w:val="00A05D2D"/>
    <w:rsid w:val="00A06158"/>
    <w:rsid w:val="00A0691E"/>
    <w:rsid w:val="00A06C1F"/>
    <w:rsid w:val="00A06C5B"/>
    <w:rsid w:val="00A07C41"/>
    <w:rsid w:val="00A1263D"/>
    <w:rsid w:val="00A12E3E"/>
    <w:rsid w:val="00A136B8"/>
    <w:rsid w:val="00A1401F"/>
    <w:rsid w:val="00A14CA7"/>
    <w:rsid w:val="00A21250"/>
    <w:rsid w:val="00A21544"/>
    <w:rsid w:val="00A21D0B"/>
    <w:rsid w:val="00A22075"/>
    <w:rsid w:val="00A22D0F"/>
    <w:rsid w:val="00A234EB"/>
    <w:rsid w:val="00A24096"/>
    <w:rsid w:val="00A2493A"/>
    <w:rsid w:val="00A24F26"/>
    <w:rsid w:val="00A253BF"/>
    <w:rsid w:val="00A25A2D"/>
    <w:rsid w:val="00A30879"/>
    <w:rsid w:val="00A30F10"/>
    <w:rsid w:val="00A31DAA"/>
    <w:rsid w:val="00A33C1C"/>
    <w:rsid w:val="00A35A51"/>
    <w:rsid w:val="00A35BA1"/>
    <w:rsid w:val="00A40CB1"/>
    <w:rsid w:val="00A40E67"/>
    <w:rsid w:val="00A417D2"/>
    <w:rsid w:val="00A4292E"/>
    <w:rsid w:val="00A453F6"/>
    <w:rsid w:val="00A45528"/>
    <w:rsid w:val="00A46EF4"/>
    <w:rsid w:val="00A475ED"/>
    <w:rsid w:val="00A47FE1"/>
    <w:rsid w:val="00A5074B"/>
    <w:rsid w:val="00A5126D"/>
    <w:rsid w:val="00A51D4C"/>
    <w:rsid w:val="00A52E25"/>
    <w:rsid w:val="00A54B7E"/>
    <w:rsid w:val="00A55185"/>
    <w:rsid w:val="00A55CF8"/>
    <w:rsid w:val="00A55DA6"/>
    <w:rsid w:val="00A55F8E"/>
    <w:rsid w:val="00A5708D"/>
    <w:rsid w:val="00A571CE"/>
    <w:rsid w:val="00A57687"/>
    <w:rsid w:val="00A57E8C"/>
    <w:rsid w:val="00A60B96"/>
    <w:rsid w:val="00A60E25"/>
    <w:rsid w:val="00A6108B"/>
    <w:rsid w:val="00A62D04"/>
    <w:rsid w:val="00A64EC7"/>
    <w:rsid w:val="00A64F6C"/>
    <w:rsid w:val="00A65609"/>
    <w:rsid w:val="00A6691A"/>
    <w:rsid w:val="00A66A5D"/>
    <w:rsid w:val="00A67837"/>
    <w:rsid w:val="00A7026F"/>
    <w:rsid w:val="00A7064E"/>
    <w:rsid w:val="00A71C77"/>
    <w:rsid w:val="00A71D06"/>
    <w:rsid w:val="00A724D0"/>
    <w:rsid w:val="00A746D1"/>
    <w:rsid w:val="00A746E4"/>
    <w:rsid w:val="00A75828"/>
    <w:rsid w:val="00A75C8A"/>
    <w:rsid w:val="00A75D5F"/>
    <w:rsid w:val="00A76084"/>
    <w:rsid w:val="00A7641E"/>
    <w:rsid w:val="00A802D1"/>
    <w:rsid w:val="00A80C4E"/>
    <w:rsid w:val="00A81FD0"/>
    <w:rsid w:val="00A825B6"/>
    <w:rsid w:val="00A83A83"/>
    <w:rsid w:val="00A84CFF"/>
    <w:rsid w:val="00A84F2C"/>
    <w:rsid w:val="00A8656E"/>
    <w:rsid w:val="00A86E8E"/>
    <w:rsid w:val="00A872B6"/>
    <w:rsid w:val="00A87882"/>
    <w:rsid w:val="00A900DA"/>
    <w:rsid w:val="00A90AA5"/>
    <w:rsid w:val="00A90FBE"/>
    <w:rsid w:val="00A91977"/>
    <w:rsid w:val="00A9298A"/>
    <w:rsid w:val="00A92BA2"/>
    <w:rsid w:val="00A9450E"/>
    <w:rsid w:val="00A95008"/>
    <w:rsid w:val="00A95592"/>
    <w:rsid w:val="00A96313"/>
    <w:rsid w:val="00A96968"/>
    <w:rsid w:val="00A97B16"/>
    <w:rsid w:val="00AA138A"/>
    <w:rsid w:val="00AA222D"/>
    <w:rsid w:val="00AA4C3E"/>
    <w:rsid w:val="00AA5442"/>
    <w:rsid w:val="00AA5D68"/>
    <w:rsid w:val="00AA6451"/>
    <w:rsid w:val="00AA7209"/>
    <w:rsid w:val="00AB087E"/>
    <w:rsid w:val="00AB1496"/>
    <w:rsid w:val="00AB1DC6"/>
    <w:rsid w:val="00AB2671"/>
    <w:rsid w:val="00AB2B43"/>
    <w:rsid w:val="00AB2BAB"/>
    <w:rsid w:val="00AB425B"/>
    <w:rsid w:val="00AB5652"/>
    <w:rsid w:val="00AB6BEB"/>
    <w:rsid w:val="00AC0481"/>
    <w:rsid w:val="00AC0AEA"/>
    <w:rsid w:val="00AC3BC4"/>
    <w:rsid w:val="00AC3C33"/>
    <w:rsid w:val="00AC566D"/>
    <w:rsid w:val="00AC56E2"/>
    <w:rsid w:val="00AC5AA3"/>
    <w:rsid w:val="00AC5B4D"/>
    <w:rsid w:val="00AC5FB4"/>
    <w:rsid w:val="00AC64D0"/>
    <w:rsid w:val="00AC6DAA"/>
    <w:rsid w:val="00AD2AB3"/>
    <w:rsid w:val="00AD2D58"/>
    <w:rsid w:val="00AD3295"/>
    <w:rsid w:val="00AD43DC"/>
    <w:rsid w:val="00AD4BA8"/>
    <w:rsid w:val="00AD4DF7"/>
    <w:rsid w:val="00AD5952"/>
    <w:rsid w:val="00AD6A93"/>
    <w:rsid w:val="00AD6E86"/>
    <w:rsid w:val="00AD7CD0"/>
    <w:rsid w:val="00AE00C3"/>
    <w:rsid w:val="00AE1A37"/>
    <w:rsid w:val="00AE5094"/>
    <w:rsid w:val="00AE54FE"/>
    <w:rsid w:val="00AE6F79"/>
    <w:rsid w:val="00AE7C40"/>
    <w:rsid w:val="00AF05B3"/>
    <w:rsid w:val="00AF0D65"/>
    <w:rsid w:val="00AF0FCA"/>
    <w:rsid w:val="00AF2325"/>
    <w:rsid w:val="00AF3169"/>
    <w:rsid w:val="00AF34D6"/>
    <w:rsid w:val="00AF450F"/>
    <w:rsid w:val="00AF5135"/>
    <w:rsid w:val="00AF6A9A"/>
    <w:rsid w:val="00B0101F"/>
    <w:rsid w:val="00B010BA"/>
    <w:rsid w:val="00B024A8"/>
    <w:rsid w:val="00B02BE8"/>
    <w:rsid w:val="00B03702"/>
    <w:rsid w:val="00B03987"/>
    <w:rsid w:val="00B042E9"/>
    <w:rsid w:val="00B04BF3"/>
    <w:rsid w:val="00B05869"/>
    <w:rsid w:val="00B05AE0"/>
    <w:rsid w:val="00B06F6A"/>
    <w:rsid w:val="00B07F5C"/>
    <w:rsid w:val="00B10335"/>
    <w:rsid w:val="00B126E3"/>
    <w:rsid w:val="00B12912"/>
    <w:rsid w:val="00B129F2"/>
    <w:rsid w:val="00B13151"/>
    <w:rsid w:val="00B147B6"/>
    <w:rsid w:val="00B15860"/>
    <w:rsid w:val="00B16DB6"/>
    <w:rsid w:val="00B16E4B"/>
    <w:rsid w:val="00B16F7F"/>
    <w:rsid w:val="00B20731"/>
    <w:rsid w:val="00B20B82"/>
    <w:rsid w:val="00B21944"/>
    <w:rsid w:val="00B21BA7"/>
    <w:rsid w:val="00B21D89"/>
    <w:rsid w:val="00B22A51"/>
    <w:rsid w:val="00B22C75"/>
    <w:rsid w:val="00B239EA"/>
    <w:rsid w:val="00B23A21"/>
    <w:rsid w:val="00B23AB1"/>
    <w:rsid w:val="00B23C34"/>
    <w:rsid w:val="00B2425B"/>
    <w:rsid w:val="00B24927"/>
    <w:rsid w:val="00B24B8F"/>
    <w:rsid w:val="00B25269"/>
    <w:rsid w:val="00B2688D"/>
    <w:rsid w:val="00B279F3"/>
    <w:rsid w:val="00B30D00"/>
    <w:rsid w:val="00B320FE"/>
    <w:rsid w:val="00B3564D"/>
    <w:rsid w:val="00B36086"/>
    <w:rsid w:val="00B40832"/>
    <w:rsid w:val="00B4233C"/>
    <w:rsid w:val="00B42978"/>
    <w:rsid w:val="00B4357C"/>
    <w:rsid w:val="00B44CBB"/>
    <w:rsid w:val="00B459DF"/>
    <w:rsid w:val="00B51624"/>
    <w:rsid w:val="00B54B06"/>
    <w:rsid w:val="00B557F7"/>
    <w:rsid w:val="00B574CF"/>
    <w:rsid w:val="00B57FB5"/>
    <w:rsid w:val="00B60299"/>
    <w:rsid w:val="00B603D6"/>
    <w:rsid w:val="00B604E9"/>
    <w:rsid w:val="00B624E2"/>
    <w:rsid w:val="00B63369"/>
    <w:rsid w:val="00B65740"/>
    <w:rsid w:val="00B66EC2"/>
    <w:rsid w:val="00B67F68"/>
    <w:rsid w:val="00B67FE8"/>
    <w:rsid w:val="00B70528"/>
    <w:rsid w:val="00B70834"/>
    <w:rsid w:val="00B70C2F"/>
    <w:rsid w:val="00B72E32"/>
    <w:rsid w:val="00B73B6F"/>
    <w:rsid w:val="00B7438E"/>
    <w:rsid w:val="00B74A20"/>
    <w:rsid w:val="00B752BF"/>
    <w:rsid w:val="00B758F5"/>
    <w:rsid w:val="00B75E4F"/>
    <w:rsid w:val="00B7608C"/>
    <w:rsid w:val="00B76A1E"/>
    <w:rsid w:val="00B77D0D"/>
    <w:rsid w:val="00B8054A"/>
    <w:rsid w:val="00B80B54"/>
    <w:rsid w:val="00B80F69"/>
    <w:rsid w:val="00B81DD2"/>
    <w:rsid w:val="00B8289B"/>
    <w:rsid w:val="00B835F8"/>
    <w:rsid w:val="00B83A4F"/>
    <w:rsid w:val="00B83C2D"/>
    <w:rsid w:val="00B85E1E"/>
    <w:rsid w:val="00B86159"/>
    <w:rsid w:val="00B915B9"/>
    <w:rsid w:val="00B91746"/>
    <w:rsid w:val="00B92505"/>
    <w:rsid w:val="00B92A1C"/>
    <w:rsid w:val="00B951A5"/>
    <w:rsid w:val="00B95323"/>
    <w:rsid w:val="00B95491"/>
    <w:rsid w:val="00B9651C"/>
    <w:rsid w:val="00B9797C"/>
    <w:rsid w:val="00BA0B06"/>
    <w:rsid w:val="00BA146E"/>
    <w:rsid w:val="00BA151D"/>
    <w:rsid w:val="00BA216D"/>
    <w:rsid w:val="00BA298A"/>
    <w:rsid w:val="00BA3AEE"/>
    <w:rsid w:val="00BA5398"/>
    <w:rsid w:val="00BA6B4C"/>
    <w:rsid w:val="00BA7CD5"/>
    <w:rsid w:val="00BB06A5"/>
    <w:rsid w:val="00BB34A9"/>
    <w:rsid w:val="00BB3B2B"/>
    <w:rsid w:val="00BB4AAB"/>
    <w:rsid w:val="00BB5401"/>
    <w:rsid w:val="00BB7C02"/>
    <w:rsid w:val="00BC071A"/>
    <w:rsid w:val="00BC079A"/>
    <w:rsid w:val="00BC0BA1"/>
    <w:rsid w:val="00BC0C68"/>
    <w:rsid w:val="00BC4964"/>
    <w:rsid w:val="00BC6F80"/>
    <w:rsid w:val="00BD03D9"/>
    <w:rsid w:val="00BD0C53"/>
    <w:rsid w:val="00BD1058"/>
    <w:rsid w:val="00BD1476"/>
    <w:rsid w:val="00BD1C88"/>
    <w:rsid w:val="00BD2667"/>
    <w:rsid w:val="00BD51AE"/>
    <w:rsid w:val="00BD7EF3"/>
    <w:rsid w:val="00BE0D8C"/>
    <w:rsid w:val="00BE11DA"/>
    <w:rsid w:val="00BE128D"/>
    <w:rsid w:val="00BE5F4F"/>
    <w:rsid w:val="00BE667C"/>
    <w:rsid w:val="00BE6CA0"/>
    <w:rsid w:val="00BE6E75"/>
    <w:rsid w:val="00BE7790"/>
    <w:rsid w:val="00BF0D83"/>
    <w:rsid w:val="00BF174E"/>
    <w:rsid w:val="00BF2945"/>
    <w:rsid w:val="00BF4AA2"/>
    <w:rsid w:val="00BF507C"/>
    <w:rsid w:val="00BF5340"/>
    <w:rsid w:val="00BF68A8"/>
    <w:rsid w:val="00BF6E7C"/>
    <w:rsid w:val="00C00CA5"/>
    <w:rsid w:val="00C0109C"/>
    <w:rsid w:val="00C033DB"/>
    <w:rsid w:val="00C03ED0"/>
    <w:rsid w:val="00C04040"/>
    <w:rsid w:val="00C0476D"/>
    <w:rsid w:val="00C04896"/>
    <w:rsid w:val="00C052F0"/>
    <w:rsid w:val="00C05B5C"/>
    <w:rsid w:val="00C06BA0"/>
    <w:rsid w:val="00C07348"/>
    <w:rsid w:val="00C11488"/>
    <w:rsid w:val="00C115F3"/>
    <w:rsid w:val="00C1194C"/>
    <w:rsid w:val="00C127D8"/>
    <w:rsid w:val="00C141BE"/>
    <w:rsid w:val="00C14B16"/>
    <w:rsid w:val="00C15CA4"/>
    <w:rsid w:val="00C15CA8"/>
    <w:rsid w:val="00C16F2E"/>
    <w:rsid w:val="00C17304"/>
    <w:rsid w:val="00C210CB"/>
    <w:rsid w:val="00C2112F"/>
    <w:rsid w:val="00C21D56"/>
    <w:rsid w:val="00C22970"/>
    <w:rsid w:val="00C2335B"/>
    <w:rsid w:val="00C23E9E"/>
    <w:rsid w:val="00C23FBC"/>
    <w:rsid w:val="00C25904"/>
    <w:rsid w:val="00C2746C"/>
    <w:rsid w:val="00C27641"/>
    <w:rsid w:val="00C27825"/>
    <w:rsid w:val="00C30854"/>
    <w:rsid w:val="00C30EBC"/>
    <w:rsid w:val="00C32874"/>
    <w:rsid w:val="00C32C8D"/>
    <w:rsid w:val="00C3504D"/>
    <w:rsid w:val="00C35B14"/>
    <w:rsid w:val="00C36692"/>
    <w:rsid w:val="00C37255"/>
    <w:rsid w:val="00C373D9"/>
    <w:rsid w:val="00C37721"/>
    <w:rsid w:val="00C40194"/>
    <w:rsid w:val="00C41A0D"/>
    <w:rsid w:val="00C4275C"/>
    <w:rsid w:val="00C43D76"/>
    <w:rsid w:val="00C441A3"/>
    <w:rsid w:val="00C44E81"/>
    <w:rsid w:val="00C463DE"/>
    <w:rsid w:val="00C47E8A"/>
    <w:rsid w:val="00C51684"/>
    <w:rsid w:val="00C52650"/>
    <w:rsid w:val="00C5275D"/>
    <w:rsid w:val="00C529B1"/>
    <w:rsid w:val="00C533BA"/>
    <w:rsid w:val="00C540FA"/>
    <w:rsid w:val="00C547F3"/>
    <w:rsid w:val="00C54903"/>
    <w:rsid w:val="00C54CBF"/>
    <w:rsid w:val="00C553C0"/>
    <w:rsid w:val="00C556C0"/>
    <w:rsid w:val="00C55C41"/>
    <w:rsid w:val="00C5663A"/>
    <w:rsid w:val="00C579E2"/>
    <w:rsid w:val="00C60A9B"/>
    <w:rsid w:val="00C60C4D"/>
    <w:rsid w:val="00C60D57"/>
    <w:rsid w:val="00C61412"/>
    <w:rsid w:val="00C620F8"/>
    <w:rsid w:val="00C62FAE"/>
    <w:rsid w:val="00C64059"/>
    <w:rsid w:val="00C64E07"/>
    <w:rsid w:val="00C65EA4"/>
    <w:rsid w:val="00C66118"/>
    <w:rsid w:val="00C6632B"/>
    <w:rsid w:val="00C66C36"/>
    <w:rsid w:val="00C7025D"/>
    <w:rsid w:val="00C74156"/>
    <w:rsid w:val="00C75A73"/>
    <w:rsid w:val="00C75B69"/>
    <w:rsid w:val="00C76928"/>
    <w:rsid w:val="00C76F89"/>
    <w:rsid w:val="00C8052A"/>
    <w:rsid w:val="00C81AE4"/>
    <w:rsid w:val="00C83A15"/>
    <w:rsid w:val="00C8464A"/>
    <w:rsid w:val="00C856D2"/>
    <w:rsid w:val="00C85FFD"/>
    <w:rsid w:val="00C864B4"/>
    <w:rsid w:val="00C86CE8"/>
    <w:rsid w:val="00C86D20"/>
    <w:rsid w:val="00C86EF2"/>
    <w:rsid w:val="00C878F4"/>
    <w:rsid w:val="00C90ED2"/>
    <w:rsid w:val="00C93A09"/>
    <w:rsid w:val="00C93F43"/>
    <w:rsid w:val="00C952A3"/>
    <w:rsid w:val="00C96488"/>
    <w:rsid w:val="00C96E3F"/>
    <w:rsid w:val="00C975F1"/>
    <w:rsid w:val="00C976BF"/>
    <w:rsid w:val="00CA3F73"/>
    <w:rsid w:val="00CA4159"/>
    <w:rsid w:val="00CA62E9"/>
    <w:rsid w:val="00CA7C0F"/>
    <w:rsid w:val="00CA7CE2"/>
    <w:rsid w:val="00CB105D"/>
    <w:rsid w:val="00CB3209"/>
    <w:rsid w:val="00CB38F8"/>
    <w:rsid w:val="00CB3EA9"/>
    <w:rsid w:val="00CB42B7"/>
    <w:rsid w:val="00CB4AF0"/>
    <w:rsid w:val="00CB55A9"/>
    <w:rsid w:val="00CC002B"/>
    <w:rsid w:val="00CC0FBD"/>
    <w:rsid w:val="00CC1C2E"/>
    <w:rsid w:val="00CC45AC"/>
    <w:rsid w:val="00CC4909"/>
    <w:rsid w:val="00CC6978"/>
    <w:rsid w:val="00CC79BC"/>
    <w:rsid w:val="00CD0F26"/>
    <w:rsid w:val="00CD1E04"/>
    <w:rsid w:val="00CD25B3"/>
    <w:rsid w:val="00CD2884"/>
    <w:rsid w:val="00CD2D03"/>
    <w:rsid w:val="00CD2F87"/>
    <w:rsid w:val="00CD4F4B"/>
    <w:rsid w:val="00CD510A"/>
    <w:rsid w:val="00CD64EB"/>
    <w:rsid w:val="00CD6B44"/>
    <w:rsid w:val="00CD6BE7"/>
    <w:rsid w:val="00CD6FBD"/>
    <w:rsid w:val="00CD79FC"/>
    <w:rsid w:val="00CE076D"/>
    <w:rsid w:val="00CE1D39"/>
    <w:rsid w:val="00CE1F24"/>
    <w:rsid w:val="00CE36FC"/>
    <w:rsid w:val="00CE37C5"/>
    <w:rsid w:val="00CE4DC8"/>
    <w:rsid w:val="00CE564D"/>
    <w:rsid w:val="00CE5956"/>
    <w:rsid w:val="00CE6646"/>
    <w:rsid w:val="00CE77FE"/>
    <w:rsid w:val="00CF2093"/>
    <w:rsid w:val="00CF2A3F"/>
    <w:rsid w:val="00CF3770"/>
    <w:rsid w:val="00CF4022"/>
    <w:rsid w:val="00CF4B55"/>
    <w:rsid w:val="00CF5172"/>
    <w:rsid w:val="00CF6599"/>
    <w:rsid w:val="00D0007B"/>
    <w:rsid w:val="00D00834"/>
    <w:rsid w:val="00D0429B"/>
    <w:rsid w:val="00D0489C"/>
    <w:rsid w:val="00D05E86"/>
    <w:rsid w:val="00D07C32"/>
    <w:rsid w:val="00D1079F"/>
    <w:rsid w:val="00D11AB2"/>
    <w:rsid w:val="00D17742"/>
    <w:rsid w:val="00D20DB8"/>
    <w:rsid w:val="00D213C4"/>
    <w:rsid w:val="00D22249"/>
    <w:rsid w:val="00D22420"/>
    <w:rsid w:val="00D22FBE"/>
    <w:rsid w:val="00D2388B"/>
    <w:rsid w:val="00D23EF3"/>
    <w:rsid w:val="00D2422C"/>
    <w:rsid w:val="00D24265"/>
    <w:rsid w:val="00D248F1"/>
    <w:rsid w:val="00D2526D"/>
    <w:rsid w:val="00D26C3A"/>
    <w:rsid w:val="00D26D8D"/>
    <w:rsid w:val="00D301DE"/>
    <w:rsid w:val="00D30E91"/>
    <w:rsid w:val="00D31ECA"/>
    <w:rsid w:val="00D32519"/>
    <w:rsid w:val="00D3288A"/>
    <w:rsid w:val="00D33B76"/>
    <w:rsid w:val="00D35CD1"/>
    <w:rsid w:val="00D36EFC"/>
    <w:rsid w:val="00D37258"/>
    <w:rsid w:val="00D40560"/>
    <w:rsid w:val="00D4062E"/>
    <w:rsid w:val="00D406FD"/>
    <w:rsid w:val="00D407AB"/>
    <w:rsid w:val="00D443FD"/>
    <w:rsid w:val="00D44C2F"/>
    <w:rsid w:val="00D45BAC"/>
    <w:rsid w:val="00D466D2"/>
    <w:rsid w:val="00D467F9"/>
    <w:rsid w:val="00D46D52"/>
    <w:rsid w:val="00D47E50"/>
    <w:rsid w:val="00D50189"/>
    <w:rsid w:val="00D52891"/>
    <w:rsid w:val="00D541EA"/>
    <w:rsid w:val="00D54936"/>
    <w:rsid w:val="00D54CDB"/>
    <w:rsid w:val="00D557AC"/>
    <w:rsid w:val="00D55AA8"/>
    <w:rsid w:val="00D55F01"/>
    <w:rsid w:val="00D60207"/>
    <w:rsid w:val="00D6040C"/>
    <w:rsid w:val="00D6043F"/>
    <w:rsid w:val="00D620BE"/>
    <w:rsid w:val="00D626AE"/>
    <w:rsid w:val="00D63F5A"/>
    <w:rsid w:val="00D642F8"/>
    <w:rsid w:val="00D64DB0"/>
    <w:rsid w:val="00D653E3"/>
    <w:rsid w:val="00D65D7D"/>
    <w:rsid w:val="00D6600C"/>
    <w:rsid w:val="00D663B3"/>
    <w:rsid w:val="00D7177D"/>
    <w:rsid w:val="00D722AF"/>
    <w:rsid w:val="00D7282E"/>
    <w:rsid w:val="00D72B5B"/>
    <w:rsid w:val="00D731F8"/>
    <w:rsid w:val="00D735B0"/>
    <w:rsid w:val="00D7429A"/>
    <w:rsid w:val="00D743D8"/>
    <w:rsid w:val="00D75265"/>
    <w:rsid w:val="00D75D05"/>
    <w:rsid w:val="00D75DFB"/>
    <w:rsid w:val="00D7683F"/>
    <w:rsid w:val="00D77CD9"/>
    <w:rsid w:val="00D80DDD"/>
    <w:rsid w:val="00D80EDA"/>
    <w:rsid w:val="00D81AAB"/>
    <w:rsid w:val="00D81FF2"/>
    <w:rsid w:val="00D82B32"/>
    <w:rsid w:val="00D8547E"/>
    <w:rsid w:val="00D865C9"/>
    <w:rsid w:val="00D86A55"/>
    <w:rsid w:val="00D8798E"/>
    <w:rsid w:val="00D87AEA"/>
    <w:rsid w:val="00D87E3C"/>
    <w:rsid w:val="00D910A1"/>
    <w:rsid w:val="00D92401"/>
    <w:rsid w:val="00D92540"/>
    <w:rsid w:val="00D9354A"/>
    <w:rsid w:val="00D93782"/>
    <w:rsid w:val="00D939E9"/>
    <w:rsid w:val="00D94C43"/>
    <w:rsid w:val="00D9545C"/>
    <w:rsid w:val="00D9553A"/>
    <w:rsid w:val="00D95A1C"/>
    <w:rsid w:val="00D96192"/>
    <w:rsid w:val="00D961CF"/>
    <w:rsid w:val="00D96276"/>
    <w:rsid w:val="00D9712E"/>
    <w:rsid w:val="00D97678"/>
    <w:rsid w:val="00D97F41"/>
    <w:rsid w:val="00DA0F7A"/>
    <w:rsid w:val="00DA1AEE"/>
    <w:rsid w:val="00DA23CF"/>
    <w:rsid w:val="00DA261E"/>
    <w:rsid w:val="00DA27C4"/>
    <w:rsid w:val="00DA31DC"/>
    <w:rsid w:val="00DA32AA"/>
    <w:rsid w:val="00DA38CC"/>
    <w:rsid w:val="00DA4BFD"/>
    <w:rsid w:val="00DA5021"/>
    <w:rsid w:val="00DA59A4"/>
    <w:rsid w:val="00DA5AE6"/>
    <w:rsid w:val="00DA7BAD"/>
    <w:rsid w:val="00DB10EF"/>
    <w:rsid w:val="00DB18EF"/>
    <w:rsid w:val="00DB1E37"/>
    <w:rsid w:val="00DB62DE"/>
    <w:rsid w:val="00DB7745"/>
    <w:rsid w:val="00DB77B7"/>
    <w:rsid w:val="00DC0152"/>
    <w:rsid w:val="00DC0CFC"/>
    <w:rsid w:val="00DC1C39"/>
    <w:rsid w:val="00DC2B16"/>
    <w:rsid w:val="00DC4FA7"/>
    <w:rsid w:val="00DC54AD"/>
    <w:rsid w:val="00DC6B05"/>
    <w:rsid w:val="00DC7C33"/>
    <w:rsid w:val="00DD0A89"/>
    <w:rsid w:val="00DD1A4E"/>
    <w:rsid w:val="00DD1DDC"/>
    <w:rsid w:val="00DD3403"/>
    <w:rsid w:val="00DD3B57"/>
    <w:rsid w:val="00DD511D"/>
    <w:rsid w:val="00DD563F"/>
    <w:rsid w:val="00DD5AD3"/>
    <w:rsid w:val="00DD5DBA"/>
    <w:rsid w:val="00DD62A7"/>
    <w:rsid w:val="00DD6EBE"/>
    <w:rsid w:val="00DE0BE6"/>
    <w:rsid w:val="00DE1FA7"/>
    <w:rsid w:val="00DE2F91"/>
    <w:rsid w:val="00DE5741"/>
    <w:rsid w:val="00DE61AC"/>
    <w:rsid w:val="00DE6F51"/>
    <w:rsid w:val="00DF00BC"/>
    <w:rsid w:val="00DF1E54"/>
    <w:rsid w:val="00DF2FD0"/>
    <w:rsid w:val="00DF4B55"/>
    <w:rsid w:val="00DF4B86"/>
    <w:rsid w:val="00DF545F"/>
    <w:rsid w:val="00DF6765"/>
    <w:rsid w:val="00DF6BED"/>
    <w:rsid w:val="00DF7745"/>
    <w:rsid w:val="00E00976"/>
    <w:rsid w:val="00E01838"/>
    <w:rsid w:val="00E0379C"/>
    <w:rsid w:val="00E04EA3"/>
    <w:rsid w:val="00E05087"/>
    <w:rsid w:val="00E052A6"/>
    <w:rsid w:val="00E05772"/>
    <w:rsid w:val="00E06BD4"/>
    <w:rsid w:val="00E06C1B"/>
    <w:rsid w:val="00E0754E"/>
    <w:rsid w:val="00E116BA"/>
    <w:rsid w:val="00E11F5C"/>
    <w:rsid w:val="00E134E2"/>
    <w:rsid w:val="00E142A1"/>
    <w:rsid w:val="00E145A7"/>
    <w:rsid w:val="00E151A8"/>
    <w:rsid w:val="00E1610D"/>
    <w:rsid w:val="00E16219"/>
    <w:rsid w:val="00E20554"/>
    <w:rsid w:val="00E21C0D"/>
    <w:rsid w:val="00E225D3"/>
    <w:rsid w:val="00E229F0"/>
    <w:rsid w:val="00E24704"/>
    <w:rsid w:val="00E24FB2"/>
    <w:rsid w:val="00E25192"/>
    <w:rsid w:val="00E25C4A"/>
    <w:rsid w:val="00E26F3A"/>
    <w:rsid w:val="00E2708F"/>
    <w:rsid w:val="00E271DA"/>
    <w:rsid w:val="00E273B6"/>
    <w:rsid w:val="00E3003E"/>
    <w:rsid w:val="00E30D85"/>
    <w:rsid w:val="00E31630"/>
    <w:rsid w:val="00E325C7"/>
    <w:rsid w:val="00E34A13"/>
    <w:rsid w:val="00E34DD3"/>
    <w:rsid w:val="00E35901"/>
    <w:rsid w:val="00E3604F"/>
    <w:rsid w:val="00E377EC"/>
    <w:rsid w:val="00E40492"/>
    <w:rsid w:val="00E4055B"/>
    <w:rsid w:val="00E41969"/>
    <w:rsid w:val="00E42628"/>
    <w:rsid w:val="00E42DF9"/>
    <w:rsid w:val="00E42F47"/>
    <w:rsid w:val="00E458EA"/>
    <w:rsid w:val="00E5137C"/>
    <w:rsid w:val="00E5271A"/>
    <w:rsid w:val="00E53264"/>
    <w:rsid w:val="00E536B5"/>
    <w:rsid w:val="00E53981"/>
    <w:rsid w:val="00E53C0C"/>
    <w:rsid w:val="00E54E1A"/>
    <w:rsid w:val="00E558E4"/>
    <w:rsid w:val="00E56EF9"/>
    <w:rsid w:val="00E57162"/>
    <w:rsid w:val="00E60843"/>
    <w:rsid w:val="00E6151F"/>
    <w:rsid w:val="00E615BC"/>
    <w:rsid w:val="00E6273C"/>
    <w:rsid w:val="00E62B1E"/>
    <w:rsid w:val="00E62DD8"/>
    <w:rsid w:val="00E63137"/>
    <w:rsid w:val="00E63D4B"/>
    <w:rsid w:val="00E648D8"/>
    <w:rsid w:val="00E657DC"/>
    <w:rsid w:val="00E66760"/>
    <w:rsid w:val="00E66776"/>
    <w:rsid w:val="00E66DD0"/>
    <w:rsid w:val="00E66E98"/>
    <w:rsid w:val="00E67638"/>
    <w:rsid w:val="00E70317"/>
    <w:rsid w:val="00E70B1D"/>
    <w:rsid w:val="00E71F0E"/>
    <w:rsid w:val="00E72661"/>
    <w:rsid w:val="00E74129"/>
    <w:rsid w:val="00E74E1A"/>
    <w:rsid w:val="00E75430"/>
    <w:rsid w:val="00E768CB"/>
    <w:rsid w:val="00E777C3"/>
    <w:rsid w:val="00E77A24"/>
    <w:rsid w:val="00E8046B"/>
    <w:rsid w:val="00E84309"/>
    <w:rsid w:val="00E904DE"/>
    <w:rsid w:val="00E90942"/>
    <w:rsid w:val="00E90DF2"/>
    <w:rsid w:val="00E91F03"/>
    <w:rsid w:val="00E92C82"/>
    <w:rsid w:val="00E93358"/>
    <w:rsid w:val="00E93E40"/>
    <w:rsid w:val="00E94F71"/>
    <w:rsid w:val="00E96241"/>
    <w:rsid w:val="00E96FF4"/>
    <w:rsid w:val="00E9764E"/>
    <w:rsid w:val="00EA01CF"/>
    <w:rsid w:val="00EA06D6"/>
    <w:rsid w:val="00EA0C0B"/>
    <w:rsid w:val="00EA1837"/>
    <w:rsid w:val="00EA21C5"/>
    <w:rsid w:val="00EA2B4D"/>
    <w:rsid w:val="00EA3534"/>
    <w:rsid w:val="00EA365B"/>
    <w:rsid w:val="00EA4572"/>
    <w:rsid w:val="00EA5F09"/>
    <w:rsid w:val="00EA6648"/>
    <w:rsid w:val="00EA6C15"/>
    <w:rsid w:val="00EA6D45"/>
    <w:rsid w:val="00EA7096"/>
    <w:rsid w:val="00EA7B56"/>
    <w:rsid w:val="00EB074D"/>
    <w:rsid w:val="00EB2128"/>
    <w:rsid w:val="00EB2F31"/>
    <w:rsid w:val="00EB344B"/>
    <w:rsid w:val="00EB3625"/>
    <w:rsid w:val="00EB4F4B"/>
    <w:rsid w:val="00EB557A"/>
    <w:rsid w:val="00EB5850"/>
    <w:rsid w:val="00EB59E7"/>
    <w:rsid w:val="00EB5C4B"/>
    <w:rsid w:val="00EB5E23"/>
    <w:rsid w:val="00EB6790"/>
    <w:rsid w:val="00EB7431"/>
    <w:rsid w:val="00EB74F3"/>
    <w:rsid w:val="00EB761D"/>
    <w:rsid w:val="00EC0B80"/>
    <w:rsid w:val="00EC0C86"/>
    <w:rsid w:val="00EC121F"/>
    <w:rsid w:val="00EC2A9D"/>
    <w:rsid w:val="00EC34E8"/>
    <w:rsid w:val="00EC5198"/>
    <w:rsid w:val="00EC63B4"/>
    <w:rsid w:val="00EC63F6"/>
    <w:rsid w:val="00EC699F"/>
    <w:rsid w:val="00EC777E"/>
    <w:rsid w:val="00ED08D7"/>
    <w:rsid w:val="00ED17C4"/>
    <w:rsid w:val="00ED2B77"/>
    <w:rsid w:val="00ED4565"/>
    <w:rsid w:val="00ED4EDC"/>
    <w:rsid w:val="00ED530E"/>
    <w:rsid w:val="00ED56AF"/>
    <w:rsid w:val="00ED5C0B"/>
    <w:rsid w:val="00ED6BAC"/>
    <w:rsid w:val="00ED73A1"/>
    <w:rsid w:val="00EE0DAA"/>
    <w:rsid w:val="00EE1593"/>
    <w:rsid w:val="00EE3F2A"/>
    <w:rsid w:val="00EE4582"/>
    <w:rsid w:val="00EE4776"/>
    <w:rsid w:val="00EE4E6F"/>
    <w:rsid w:val="00EE57FB"/>
    <w:rsid w:val="00EE5B5A"/>
    <w:rsid w:val="00EE627F"/>
    <w:rsid w:val="00EE74EA"/>
    <w:rsid w:val="00EF1279"/>
    <w:rsid w:val="00EF1D73"/>
    <w:rsid w:val="00EF2363"/>
    <w:rsid w:val="00EF2F75"/>
    <w:rsid w:val="00EF4831"/>
    <w:rsid w:val="00EF4D6E"/>
    <w:rsid w:val="00EF50DE"/>
    <w:rsid w:val="00EF6273"/>
    <w:rsid w:val="00EF677D"/>
    <w:rsid w:val="00F00092"/>
    <w:rsid w:val="00F0074B"/>
    <w:rsid w:val="00F00E83"/>
    <w:rsid w:val="00F00F5B"/>
    <w:rsid w:val="00F03208"/>
    <w:rsid w:val="00F03222"/>
    <w:rsid w:val="00F0362D"/>
    <w:rsid w:val="00F042E1"/>
    <w:rsid w:val="00F059BB"/>
    <w:rsid w:val="00F072E1"/>
    <w:rsid w:val="00F07B65"/>
    <w:rsid w:val="00F101B0"/>
    <w:rsid w:val="00F106C7"/>
    <w:rsid w:val="00F11C27"/>
    <w:rsid w:val="00F13709"/>
    <w:rsid w:val="00F137F6"/>
    <w:rsid w:val="00F13E62"/>
    <w:rsid w:val="00F14469"/>
    <w:rsid w:val="00F14947"/>
    <w:rsid w:val="00F1570E"/>
    <w:rsid w:val="00F15926"/>
    <w:rsid w:val="00F17004"/>
    <w:rsid w:val="00F17ACE"/>
    <w:rsid w:val="00F20827"/>
    <w:rsid w:val="00F2085D"/>
    <w:rsid w:val="00F2176A"/>
    <w:rsid w:val="00F21ABD"/>
    <w:rsid w:val="00F21B8A"/>
    <w:rsid w:val="00F22A72"/>
    <w:rsid w:val="00F24204"/>
    <w:rsid w:val="00F24231"/>
    <w:rsid w:val="00F26763"/>
    <w:rsid w:val="00F26879"/>
    <w:rsid w:val="00F26ED5"/>
    <w:rsid w:val="00F27625"/>
    <w:rsid w:val="00F27F56"/>
    <w:rsid w:val="00F312B8"/>
    <w:rsid w:val="00F34BF4"/>
    <w:rsid w:val="00F34D81"/>
    <w:rsid w:val="00F34F5A"/>
    <w:rsid w:val="00F35028"/>
    <w:rsid w:val="00F353F0"/>
    <w:rsid w:val="00F355BC"/>
    <w:rsid w:val="00F40339"/>
    <w:rsid w:val="00F403B3"/>
    <w:rsid w:val="00F4045E"/>
    <w:rsid w:val="00F42735"/>
    <w:rsid w:val="00F4359A"/>
    <w:rsid w:val="00F44D19"/>
    <w:rsid w:val="00F45AE2"/>
    <w:rsid w:val="00F460A6"/>
    <w:rsid w:val="00F466D5"/>
    <w:rsid w:val="00F467C4"/>
    <w:rsid w:val="00F46EE9"/>
    <w:rsid w:val="00F50821"/>
    <w:rsid w:val="00F519C3"/>
    <w:rsid w:val="00F541DB"/>
    <w:rsid w:val="00F54488"/>
    <w:rsid w:val="00F54AE8"/>
    <w:rsid w:val="00F57786"/>
    <w:rsid w:val="00F579C4"/>
    <w:rsid w:val="00F623E1"/>
    <w:rsid w:val="00F625E1"/>
    <w:rsid w:val="00F6347D"/>
    <w:rsid w:val="00F64838"/>
    <w:rsid w:val="00F67199"/>
    <w:rsid w:val="00F672F1"/>
    <w:rsid w:val="00F7077E"/>
    <w:rsid w:val="00F7135D"/>
    <w:rsid w:val="00F71522"/>
    <w:rsid w:val="00F71E8E"/>
    <w:rsid w:val="00F7240A"/>
    <w:rsid w:val="00F724FF"/>
    <w:rsid w:val="00F72D41"/>
    <w:rsid w:val="00F748A0"/>
    <w:rsid w:val="00F74A73"/>
    <w:rsid w:val="00F758B6"/>
    <w:rsid w:val="00F76B83"/>
    <w:rsid w:val="00F76FCB"/>
    <w:rsid w:val="00F778CD"/>
    <w:rsid w:val="00F80AE5"/>
    <w:rsid w:val="00F82EEC"/>
    <w:rsid w:val="00F84123"/>
    <w:rsid w:val="00F844AE"/>
    <w:rsid w:val="00F869A8"/>
    <w:rsid w:val="00F86A39"/>
    <w:rsid w:val="00F86B16"/>
    <w:rsid w:val="00F86EDF"/>
    <w:rsid w:val="00F86F0B"/>
    <w:rsid w:val="00F87590"/>
    <w:rsid w:val="00F8764E"/>
    <w:rsid w:val="00F920B1"/>
    <w:rsid w:val="00F92BDD"/>
    <w:rsid w:val="00F93B8C"/>
    <w:rsid w:val="00F957F8"/>
    <w:rsid w:val="00F970A3"/>
    <w:rsid w:val="00FA0141"/>
    <w:rsid w:val="00FA0C21"/>
    <w:rsid w:val="00FA1530"/>
    <w:rsid w:val="00FA1929"/>
    <w:rsid w:val="00FA2416"/>
    <w:rsid w:val="00FA2C9C"/>
    <w:rsid w:val="00FA2FA0"/>
    <w:rsid w:val="00FA3009"/>
    <w:rsid w:val="00FA5153"/>
    <w:rsid w:val="00FA728C"/>
    <w:rsid w:val="00FA7D36"/>
    <w:rsid w:val="00FB0558"/>
    <w:rsid w:val="00FB05AB"/>
    <w:rsid w:val="00FB0A5A"/>
    <w:rsid w:val="00FB1FEE"/>
    <w:rsid w:val="00FB2626"/>
    <w:rsid w:val="00FB3157"/>
    <w:rsid w:val="00FB33F0"/>
    <w:rsid w:val="00FB3FB8"/>
    <w:rsid w:val="00FB3FC8"/>
    <w:rsid w:val="00FB54D2"/>
    <w:rsid w:val="00FB56AF"/>
    <w:rsid w:val="00FB74B4"/>
    <w:rsid w:val="00FB76D2"/>
    <w:rsid w:val="00FB7728"/>
    <w:rsid w:val="00FC068C"/>
    <w:rsid w:val="00FC0E6B"/>
    <w:rsid w:val="00FC1D91"/>
    <w:rsid w:val="00FC235D"/>
    <w:rsid w:val="00FC3A57"/>
    <w:rsid w:val="00FC492D"/>
    <w:rsid w:val="00FC4ACD"/>
    <w:rsid w:val="00FC561A"/>
    <w:rsid w:val="00FC5ED6"/>
    <w:rsid w:val="00FC6200"/>
    <w:rsid w:val="00FC6888"/>
    <w:rsid w:val="00FC6D60"/>
    <w:rsid w:val="00FC7350"/>
    <w:rsid w:val="00FD0746"/>
    <w:rsid w:val="00FD0B7C"/>
    <w:rsid w:val="00FD3695"/>
    <w:rsid w:val="00FD4074"/>
    <w:rsid w:val="00FD4338"/>
    <w:rsid w:val="00FD4E2D"/>
    <w:rsid w:val="00FD5289"/>
    <w:rsid w:val="00FD743F"/>
    <w:rsid w:val="00FD75C9"/>
    <w:rsid w:val="00FE19BD"/>
    <w:rsid w:val="00FE3517"/>
    <w:rsid w:val="00FE5F42"/>
    <w:rsid w:val="00FE6CA5"/>
    <w:rsid w:val="00FF457C"/>
    <w:rsid w:val="00FF49FD"/>
    <w:rsid w:val="00FF53D1"/>
    <w:rsid w:val="00FF61D3"/>
    <w:rsid w:val="00FF6799"/>
    <w:rsid w:val="00FF6B5C"/>
    <w:rsid w:val="00FF6CD2"/>
    <w:rsid w:val="00FF7283"/>
    <w:rsid w:val="00FF7590"/>
    <w:rsid w:val="00FF77EF"/>
  </w:rsids>
  <m:mathPr>
    <m:mathFont m:val="Cambria Math"/>
    <m:brkBin m:val="before"/>
    <m:brkBinSub m:val="--"/>
    <m:smallFrac/>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78E863"/>
  <w15:docId w15:val="{72FFFC27-A05E-415C-B3EE-E8F569DEA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51F3"/>
    <w:pPr>
      <w:spacing w:before="240" w:after="60" w:line="240" w:lineRule="auto"/>
    </w:pPr>
    <w:rPr>
      <w:rFonts w:ascii="Arial" w:hAnsi="Arial" w:cs="Courier New"/>
      <w:sz w:val="24"/>
      <w:szCs w:val="20"/>
    </w:rPr>
  </w:style>
  <w:style w:type="paragraph" w:styleId="Heading1">
    <w:name w:val="heading 1"/>
    <w:basedOn w:val="Normal"/>
    <w:next w:val="Normal"/>
    <w:link w:val="Heading1Char"/>
    <w:uiPriority w:val="9"/>
    <w:qFormat/>
    <w:rsid w:val="008E0D84"/>
    <w:pPr>
      <w:spacing w:before="360"/>
      <w:outlineLvl w:val="0"/>
    </w:pPr>
    <w:rPr>
      <w:b/>
      <w:noProof/>
      <w:sz w:val="36"/>
      <w:szCs w:val="28"/>
    </w:rPr>
  </w:style>
  <w:style w:type="paragraph" w:styleId="Heading2">
    <w:name w:val="heading 2"/>
    <w:basedOn w:val="Normal"/>
    <w:next w:val="Normal"/>
    <w:link w:val="Heading2Char"/>
    <w:uiPriority w:val="9"/>
    <w:unhideWhenUsed/>
    <w:qFormat/>
    <w:rsid w:val="006B0C19"/>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locked/>
    <w:rsid w:val="002962F1"/>
    <w:pPr>
      <w:keepNext/>
      <w:keepLines/>
      <w:spacing w:before="260"/>
      <w:outlineLvl w:val="2"/>
    </w:pPr>
    <w:rPr>
      <w:rFonts w:eastAsiaTheme="majorEastAsia" w:cstheme="majorBidi"/>
      <w:b/>
      <w:bCs/>
      <w:sz w:val="26"/>
    </w:rPr>
  </w:style>
  <w:style w:type="paragraph" w:styleId="Heading4">
    <w:name w:val="heading 4"/>
    <w:basedOn w:val="Normal"/>
    <w:next w:val="Normal"/>
    <w:link w:val="Heading4Char"/>
    <w:uiPriority w:val="9"/>
    <w:unhideWhenUsed/>
    <w:qFormat/>
    <w:rsid w:val="00EE4776"/>
    <w:pPr>
      <w:keepNext/>
      <w:keepLines/>
      <w:spacing w:before="200" w:after="0"/>
      <w:outlineLvl w:val="3"/>
    </w:pPr>
    <w:rPr>
      <w:rFonts w:asciiTheme="majorHAnsi" w:eastAsiaTheme="majorEastAsia" w:hAnsiTheme="majorHAnsi" w:cstheme="majorBidi"/>
      <w:b/>
      <w:bCs/>
      <w:i/>
      <w:iCs/>
      <w:color w:val="4F81BD" w:themeColor="accen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A6052"/>
    <w:rPr>
      <w:i/>
      <w:iCs/>
    </w:rPr>
  </w:style>
  <w:style w:type="character" w:styleId="CommentReference">
    <w:name w:val="annotation reference"/>
    <w:basedOn w:val="DefaultParagraphFont"/>
    <w:uiPriority w:val="99"/>
    <w:semiHidden/>
    <w:rsid w:val="00146DB3"/>
    <w:rPr>
      <w:sz w:val="16"/>
      <w:szCs w:val="16"/>
    </w:rPr>
  </w:style>
  <w:style w:type="paragraph" w:styleId="CommentText">
    <w:name w:val="annotation text"/>
    <w:basedOn w:val="Normal"/>
    <w:link w:val="CommentTextChar"/>
    <w:uiPriority w:val="99"/>
    <w:semiHidden/>
    <w:rsid w:val="00146DB3"/>
    <w:rPr>
      <w:sz w:val="20"/>
    </w:rPr>
  </w:style>
  <w:style w:type="character" w:customStyle="1" w:styleId="CommentTextChar">
    <w:name w:val="Comment Text Char"/>
    <w:basedOn w:val="DefaultParagraphFont"/>
    <w:link w:val="CommentText"/>
    <w:uiPriority w:val="99"/>
    <w:semiHidden/>
    <w:locked/>
    <w:rsid w:val="00146DB3"/>
    <w:rPr>
      <w:rFonts w:ascii="Calibri" w:eastAsia="Times New Roman" w:hAnsi="Calibri" w:cs="Calibri"/>
      <w:sz w:val="20"/>
      <w:szCs w:val="20"/>
    </w:rPr>
  </w:style>
  <w:style w:type="paragraph" w:styleId="CommentSubject">
    <w:name w:val="annotation subject"/>
    <w:basedOn w:val="CommentText"/>
    <w:next w:val="CommentText"/>
    <w:link w:val="CommentSubjectChar"/>
    <w:uiPriority w:val="99"/>
    <w:semiHidden/>
    <w:rsid w:val="00146DB3"/>
    <w:rPr>
      <w:b/>
      <w:bCs/>
    </w:rPr>
  </w:style>
  <w:style w:type="character" w:customStyle="1" w:styleId="CommentSubjectChar">
    <w:name w:val="Comment Subject Char"/>
    <w:basedOn w:val="CommentTextChar"/>
    <w:link w:val="CommentSubject"/>
    <w:uiPriority w:val="99"/>
    <w:semiHidden/>
    <w:locked/>
    <w:rsid w:val="00146DB3"/>
    <w:rPr>
      <w:rFonts w:ascii="Calibri" w:eastAsia="Times New Roman" w:hAnsi="Calibri" w:cs="Calibri"/>
      <w:b/>
      <w:bCs/>
      <w:sz w:val="20"/>
      <w:szCs w:val="20"/>
    </w:rPr>
  </w:style>
  <w:style w:type="paragraph" w:styleId="BalloonText">
    <w:name w:val="Balloon Text"/>
    <w:basedOn w:val="Normal"/>
    <w:link w:val="BalloonTextChar"/>
    <w:uiPriority w:val="99"/>
    <w:semiHidden/>
    <w:rsid w:val="00146DB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46DB3"/>
    <w:rPr>
      <w:rFonts w:ascii="Tahoma" w:eastAsia="Times New Roman" w:hAnsi="Tahoma" w:cs="Tahoma"/>
      <w:sz w:val="16"/>
      <w:szCs w:val="16"/>
    </w:rPr>
  </w:style>
  <w:style w:type="paragraph" w:styleId="Revision">
    <w:name w:val="Revision"/>
    <w:hidden/>
    <w:uiPriority w:val="99"/>
    <w:semiHidden/>
    <w:rsid w:val="0003560D"/>
    <w:rPr>
      <w:rFonts w:cs="Calibri"/>
      <w:lang w:eastAsia="en-US"/>
    </w:rPr>
  </w:style>
  <w:style w:type="character" w:styleId="Hyperlink">
    <w:name w:val="Hyperlink"/>
    <w:basedOn w:val="DefaultParagraphFont"/>
    <w:uiPriority w:val="99"/>
    <w:unhideWhenUsed/>
    <w:rsid w:val="00A46EF4"/>
    <w:rPr>
      <w:color w:val="0000FF" w:themeColor="hyperlink"/>
      <w:u w:val="single"/>
    </w:rPr>
  </w:style>
  <w:style w:type="character" w:customStyle="1" w:styleId="Heading3Char">
    <w:name w:val="Heading 3 Char"/>
    <w:basedOn w:val="DefaultParagraphFont"/>
    <w:link w:val="Heading3"/>
    <w:uiPriority w:val="9"/>
    <w:rsid w:val="002962F1"/>
    <w:rPr>
      <w:rFonts w:ascii="Arial" w:eastAsiaTheme="majorEastAsia" w:hAnsi="Arial" w:cstheme="majorBidi"/>
      <w:b/>
      <w:bCs/>
      <w:sz w:val="26"/>
      <w:szCs w:val="20"/>
    </w:rPr>
  </w:style>
  <w:style w:type="paragraph" w:customStyle="1" w:styleId="CellContent">
    <w:name w:val="Cell Content"/>
    <w:basedOn w:val="Normal"/>
    <w:rsid w:val="006903F5"/>
    <w:pPr>
      <w:spacing w:before="60"/>
      <w:ind w:left="57" w:right="57"/>
    </w:pPr>
    <w:rPr>
      <w:rFonts w:eastAsia="Times New Roman" w:cs="Times New Roman"/>
      <w:b/>
      <w:sz w:val="18"/>
      <w:szCs w:val="24"/>
      <w:lang w:val="en-GB" w:eastAsia="en-GB"/>
    </w:rPr>
  </w:style>
  <w:style w:type="paragraph" w:styleId="ListParagraph">
    <w:name w:val="List Paragraph"/>
    <w:basedOn w:val="Normal"/>
    <w:uiPriority w:val="34"/>
    <w:qFormat/>
    <w:rsid w:val="00EE4776"/>
    <w:pPr>
      <w:ind w:left="720"/>
      <w:contextualSpacing/>
    </w:pPr>
  </w:style>
  <w:style w:type="paragraph" w:styleId="BodyText">
    <w:name w:val="Body Text"/>
    <w:basedOn w:val="Normal"/>
    <w:link w:val="BodyTextChar"/>
    <w:rsid w:val="007E6727"/>
    <w:rPr>
      <w:rFonts w:ascii="Times New Roman" w:eastAsia="Times New Roman" w:hAnsi="Times New Roman" w:cs="Times New Roman"/>
      <w:b/>
      <w:bCs/>
      <w:szCs w:val="24"/>
      <w:lang w:val="en-GB"/>
    </w:rPr>
  </w:style>
  <w:style w:type="character" w:customStyle="1" w:styleId="BodyTextChar">
    <w:name w:val="Body Text Char"/>
    <w:basedOn w:val="DefaultParagraphFont"/>
    <w:link w:val="BodyText"/>
    <w:rsid w:val="007E6727"/>
    <w:rPr>
      <w:rFonts w:ascii="Times New Roman" w:eastAsia="Times New Roman" w:hAnsi="Times New Roman"/>
      <w:b/>
      <w:bCs/>
      <w:sz w:val="24"/>
      <w:szCs w:val="24"/>
      <w:lang w:val="en-GB" w:eastAsia="en-US"/>
    </w:rPr>
  </w:style>
  <w:style w:type="character" w:styleId="FollowedHyperlink">
    <w:name w:val="FollowedHyperlink"/>
    <w:basedOn w:val="DefaultParagraphFont"/>
    <w:rsid w:val="00D93782"/>
    <w:rPr>
      <w:color w:val="800080" w:themeColor="followedHyperlink"/>
      <w:u w:val="single"/>
    </w:rPr>
  </w:style>
  <w:style w:type="paragraph" w:styleId="Header">
    <w:name w:val="header"/>
    <w:basedOn w:val="Normal"/>
    <w:link w:val="HeaderChar"/>
    <w:uiPriority w:val="99"/>
    <w:rsid w:val="009839A3"/>
    <w:pPr>
      <w:tabs>
        <w:tab w:val="center" w:pos="4320"/>
        <w:tab w:val="right" w:pos="8640"/>
      </w:tabs>
    </w:pPr>
  </w:style>
  <w:style w:type="character" w:customStyle="1" w:styleId="HeaderChar">
    <w:name w:val="Header Char"/>
    <w:basedOn w:val="DefaultParagraphFont"/>
    <w:link w:val="Header"/>
    <w:uiPriority w:val="99"/>
    <w:rsid w:val="009839A3"/>
    <w:rPr>
      <w:rFonts w:cs="Calibri"/>
      <w:lang w:eastAsia="en-US"/>
    </w:rPr>
  </w:style>
  <w:style w:type="paragraph" w:styleId="Footer">
    <w:name w:val="footer"/>
    <w:basedOn w:val="Normal"/>
    <w:link w:val="FooterChar"/>
    <w:rsid w:val="009839A3"/>
    <w:pPr>
      <w:tabs>
        <w:tab w:val="center" w:pos="4320"/>
        <w:tab w:val="right" w:pos="8640"/>
      </w:tabs>
    </w:pPr>
  </w:style>
  <w:style w:type="character" w:customStyle="1" w:styleId="FooterChar">
    <w:name w:val="Footer Char"/>
    <w:basedOn w:val="DefaultParagraphFont"/>
    <w:link w:val="Footer"/>
    <w:rsid w:val="009839A3"/>
    <w:rPr>
      <w:rFonts w:cs="Calibri"/>
      <w:lang w:eastAsia="en-US"/>
    </w:rPr>
  </w:style>
  <w:style w:type="table" w:styleId="TableGrid">
    <w:name w:val="Table Grid"/>
    <w:basedOn w:val="TableNormal"/>
    <w:rsid w:val="00FB262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8E0D84"/>
    <w:rPr>
      <w:rFonts w:ascii="Arial" w:hAnsi="Arial" w:cs="Courier New"/>
      <w:b/>
      <w:noProof/>
      <w:sz w:val="36"/>
      <w:szCs w:val="28"/>
    </w:rPr>
  </w:style>
  <w:style w:type="character" w:customStyle="1" w:styleId="Heading2Char">
    <w:name w:val="Heading 2 Char"/>
    <w:basedOn w:val="DefaultParagraphFont"/>
    <w:link w:val="Heading2"/>
    <w:uiPriority w:val="9"/>
    <w:rsid w:val="006B0C19"/>
    <w:rPr>
      <w:rFonts w:ascii="Arial" w:eastAsiaTheme="majorEastAsia" w:hAnsi="Arial" w:cstheme="majorBidi"/>
      <w:b/>
      <w:bCs/>
      <w:sz w:val="28"/>
      <w:szCs w:val="26"/>
    </w:rPr>
  </w:style>
  <w:style w:type="character" w:customStyle="1" w:styleId="Heading4Char">
    <w:name w:val="Heading 4 Char"/>
    <w:basedOn w:val="DefaultParagraphFont"/>
    <w:link w:val="Heading4"/>
    <w:uiPriority w:val="9"/>
    <w:rsid w:val="00EE4776"/>
    <w:rPr>
      <w:rFonts w:asciiTheme="majorHAnsi" w:eastAsiaTheme="majorEastAsia" w:hAnsiTheme="majorHAnsi" w:cstheme="majorBidi"/>
      <w:b/>
      <w:bCs/>
      <w:i/>
      <w:iCs/>
      <w:color w:val="4F81BD" w:themeColor="accent1"/>
      <w:sz w:val="20"/>
      <w:szCs w:val="20"/>
    </w:rPr>
  </w:style>
  <w:style w:type="paragraph" w:styleId="TOC1">
    <w:name w:val="toc 1"/>
    <w:basedOn w:val="Normal"/>
    <w:next w:val="Normal"/>
    <w:autoRedefine/>
    <w:uiPriority w:val="39"/>
    <w:unhideWhenUsed/>
    <w:qFormat/>
    <w:rsid w:val="00EE4776"/>
    <w:pPr>
      <w:spacing w:after="100"/>
    </w:pPr>
  </w:style>
  <w:style w:type="paragraph" w:styleId="TOC2">
    <w:name w:val="toc 2"/>
    <w:basedOn w:val="Normal"/>
    <w:next w:val="Normal"/>
    <w:autoRedefine/>
    <w:uiPriority w:val="39"/>
    <w:unhideWhenUsed/>
    <w:qFormat/>
    <w:rsid w:val="00EE4776"/>
    <w:pPr>
      <w:spacing w:after="100"/>
      <w:ind w:left="200"/>
    </w:pPr>
  </w:style>
  <w:style w:type="paragraph" w:styleId="Caption">
    <w:name w:val="caption"/>
    <w:basedOn w:val="Normal"/>
    <w:next w:val="Normal"/>
    <w:uiPriority w:val="35"/>
    <w:unhideWhenUsed/>
    <w:qFormat/>
    <w:rsid w:val="00EE4776"/>
    <w:rPr>
      <w:b/>
      <w:bCs/>
      <w:color w:val="4F81BD" w:themeColor="accent1"/>
      <w:sz w:val="18"/>
      <w:szCs w:val="18"/>
    </w:rPr>
  </w:style>
  <w:style w:type="paragraph" w:styleId="NoSpacing">
    <w:name w:val="No Spacing"/>
    <w:link w:val="NoSpacingChar"/>
    <w:uiPriority w:val="1"/>
    <w:qFormat/>
    <w:rsid w:val="00EE4776"/>
    <w:pPr>
      <w:spacing w:after="0" w:line="240" w:lineRule="auto"/>
    </w:pPr>
    <w:rPr>
      <w:rFonts w:cs="Courier New"/>
      <w:sz w:val="20"/>
      <w:szCs w:val="20"/>
    </w:rPr>
  </w:style>
  <w:style w:type="character" w:customStyle="1" w:styleId="NoSpacingChar">
    <w:name w:val="No Spacing Char"/>
    <w:basedOn w:val="DefaultParagraphFont"/>
    <w:link w:val="NoSpacing"/>
    <w:uiPriority w:val="1"/>
    <w:rsid w:val="00EE4776"/>
    <w:rPr>
      <w:rFonts w:cs="Courier New"/>
      <w:sz w:val="20"/>
      <w:szCs w:val="20"/>
    </w:rPr>
  </w:style>
  <w:style w:type="paragraph" w:styleId="TOCHeading">
    <w:name w:val="TOC Heading"/>
    <w:basedOn w:val="Heading1"/>
    <w:next w:val="Normal"/>
    <w:uiPriority w:val="39"/>
    <w:unhideWhenUsed/>
    <w:qFormat/>
    <w:rsid w:val="00EE4776"/>
    <w:pPr>
      <w:keepNext/>
      <w:keepLines/>
      <w:spacing w:before="480" w:after="0"/>
      <w:outlineLvl w:val="9"/>
    </w:pPr>
    <w:rPr>
      <w:rFonts w:asciiTheme="majorHAnsi" w:eastAsiaTheme="majorEastAsia" w:hAnsiTheme="majorHAnsi" w:cstheme="majorBidi"/>
      <w:bCs/>
      <w:noProof w:val="0"/>
      <w:color w:val="365F91" w:themeColor="accent1" w:themeShade="BF"/>
    </w:rPr>
  </w:style>
  <w:style w:type="character" w:styleId="PlaceholderText">
    <w:name w:val="Placeholder Text"/>
    <w:basedOn w:val="DefaultParagraphFont"/>
    <w:rsid w:val="00EE4776"/>
    <w:rPr>
      <w:color w:val="808080"/>
    </w:rPr>
  </w:style>
  <w:style w:type="character" w:customStyle="1" w:styleId="apple-converted-space">
    <w:name w:val="apple-converted-space"/>
    <w:basedOn w:val="DefaultParagraphFont"/>
    <w:rsid w:val="003635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584907">
      <w:bodyDiv w:val="1"/>
      <w:marLeft w:val="0"/>
      <w:marRight w:val="0"/>
      <w:marTop w:val="0"/>
      <w:marBottom w:val="0"/>
      <w:divBdr>
        <w:top w:val="none" w:sz="0" w:space="0" w:color="auto"/>
        <w:left w:val="none" w:sz="0" w:space="0" w:color="auto"/>
        <w:bottom w:val="none" w:sz="0" w:space="0" w:color="auto"/>
        <w:right w:val="none" w:sz="0" w:space="0" w:color="auto"/>
      </w:divBdr>
    </w:div>
    <w:div w:id="522211939">
      <w:bodyDiv w:val="1"/>
      <w:marLeft w:val="0"/>
      <w:marRight w:val="0"/>
      <w:marTop w:val="0"/>
      <w:marBottom w:val="0"/>
      <w:divBdr>
        <w:top w:val="none" w:sz="0" w:space="0" w:color="auto"/>
        <w:left w:val="none" w:sz="0" w:space="0" w:color="auto"/>
        <w:bottom w:val="none" w:sz="0" w:space="0" w:color="auto"/>
        <w:right w:val="none" w:sz="0" w:space="0" w:color="auto"/>
      </w:divBdr>
    </w:div>
    <w:div w:id="869337180">
      <w:bodyDiv w:val="1"/>
      <w:marLeft w:val="0"/>
      <w:marRight w:val="0"/>
      <w:marTop w:val="0"/>
      <w:marBottom w:val="0"/>
      <w:divBdr>
        <w:top w:val="none" w:sz="0" w:space="0" w:color="auto"/>
        <w:left w:val="none" w:sz="0" w:space="0" w:color="auto"/>
        <w:bottom w:val="none" w:sz="0" w:space="0" w:color="auto"/>
        <w:right w:val="none" w:sz="0" w:space="0" w:color="auto"/>
      </w:divBdr>
    </w:div>
    <w:div w:id="1070152639">
      <w:bodyDiv w:val="1"/>
      <w:marLeft w:val="0"/>
      <w:marRight w:val="0"/>
      <w:marTop w:val="0"/>
      <w:marBottom w:val="0"/>
      <w:divBdr>
        <w:top w:val="none" w:sz="0" w:space="0" w:color="auto"/>
        <w:left w:val="none" w:sz="0" w:space="0" w:color="auto"/>
        <w:bottom w:val="none" w:sz="0" w:space="0" w:color="auto"/>
        <w:right w:val="none" w:sz="0" w:space="0" w:color="auto"/>
      </w:divBdr>
    </w:div>
    <w:div w:id="1458798003">
      <w:bodyDiv w:val="1"/>
      <w:marLeft w:val="0"/>
      <w:marRight w:val="0"/>
      <w:marTop w:val="0"/>
      <w:marBottom w:val="0"/>
      <w:divBdr>
        <w:top w:val="none" w:sz="0" w:space="0" w:color="auto"/>
        <w:left w:val="none" w:sz="0" w:space="0" w:color="auto"/>
        <w:bottom w:val="none" w:sz="0" w:space="0" w:color="auto"/>
        <w:right w:val="none" w:sz="0" w:space="0" w:color="auto"/>
      </w:divBdr>
    </w:div>
    <w:div w:id="1888254446">
      <w:bodyDiv w:val="1"/>
      <w:marLeft w:val="0"/>
      <w:marRight w:val="0"/>
      <w:marTop w:val="0"/>
      <w:marBottom w:val="0"/>
      <w:divBdr>
        <w:top w:val="none" w:sz="0" w:space="0" w:color="auto"/>
        <w:left w:val="none" w:sz="0" w:space="0" w:color="auto"/>
        <w:bottom w:val="none" w:sz="0" w:space="0" w:color="auto"/>
        <w:right w:val="none" w:sz="0" w:space="0" w:color="auto"/>
      </w:divBdr>
    </w:div>
    <w:div w:id="2069838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eda.visionaustralia.org/how-you-can-hel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eda.visionaustralia.org/sponsor"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0F5F01DBDFFD43AB10F17CF31F6500" ma:contentTypeVersion="2" ma:contentTypeDescription="Create a new document." ma:contentTypeScope="" ma:versionID="76a684dd3567eea868acba91cbe1ff85">
  <xsd:schema xmlns:xsd="http://www.w3.org/2001/XMLSchema" xmlns:xs="http://www.w3.org/2001/XMLSchema" xmlns:p="http://schemas.microsoft.com/office/2006/metadata/properties" xmlns:ns2="ffaeccc8-1fc7-4ba3-94d2-3e42caecaddc" targetNamespace="http://schemas.microsoft.com/office/2006/metadata/properties" ma:root="true" ma:fieldsID="f0758ee80e081b534d5714ff7dd0cf8a" ns2:_="">
    <xsd:import namespace="ffaeccc8-1fc7-4ba3-94d2-3e42caecaddc"/>
    <xsd:element name="properties">
      <xsd:complexType>
        <xsd:sequence>
          <xsd:element name="documentManagement">
            <xsd:complexType>
              <xsd:all>
                <xsd:element ref="ns2:Brand"/>
                <xsd:element ref="ns2:Issu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aeccc8-1fc7-4ba3-94d2-3e42caecaddc" elementFormDefault="qualified">
    <xsd:import namespace="http://schemas.microsoft.com/office/2006/documentManagement/types"/>
    <xsd:import namespace="http://schemas.microsoft.com/office/infopath/2007/PartnerControls"/>
    <xsd:element name="Brand" ma:index="8" ma:displayName="Brand" ma:default="both" ma:format="Dropdown" ma:indexed="true" ma:internalName="Brand">
      <xsd:simpleType>
        <xsd:restriction base="dms:Choice">
          <xsd:enumeration value="VA"/>
          <xsd:enumeration value="SEDA"/>
          <xsd:enumeration value="both"/>
        </xsd:restriction>
      </xsd:simpleType>
    </xsd:element>
    <xsd:element name="Issues" ma:index="9" nillable="true" ma:displayName="Issues" ma:default="SET ISSUES NAME" ma:format="Dropdown" ma:internalName="Issues">
      <xsd:simpleType>
        <xsd:restriction base="dms:Choice">
          <xsd:enumeration value="SET ISSUES NAME"/>
          <xsd:enumeration value="2017 Issue 1"/>
          <xsd:enumeration value="Archive (older than 2013)"/>
          <xsd:enumeration value="Autumn 2013"/>
          <xsd:enumeration value="Winter 2013"/>
          <xsd:enumeration value="Spring 2013"/>
          <xsd:enumeration value="Autumn 2014"/>
          <xsd:enumeration value="Winter 2014"/>
          <xsd:enumeration value="Spring 2014"/>
          <xsd:enumeration value="Autumn 2015"/>
          <xsd:enumeration value="Spring 2015"/>
          <xsd:enumeration value="Winter 2015"/>
          <xsd:enumeration value="2016 Issue 1"/>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Brand xmlns="ffaeccc8-1fc7-4ba3-94d2-3e42caecaddc">VA</Brand>
    <Issues xmlns="ffaeccc8-1fc7-4ba3-94d2-3e42caecaddc">2017 Issue 1</Issue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55362C-1914-495F-A13F-C01CDDEF7F4B}">
  <ds:schemaRefs>
    <ds:schemaRef ds:uri="http://schemas.microsoft.com/sharepoint/v3/contenttype/forms"/>
  </ds:schemaRefs>
</ds:datastoreItem>
</file>

<file path=customXml/itemProps2.xml><?xml version="1.0" encoding="utf-8"?>
<ds:datastoreItem xmlns:ds="http://schemas.openxmlformats.org/officeDocument/2006/customXml" ds:itemID="{7732AC11-6C69-488F-ADBB-D06D0B579F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aeccc8-1fc7-4ba3-94d2-3e42caeca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B3C4E0-406C-4DC3-8FAE-90DF3C51B306}">
  <ds:schemaRefs>
    <ds:schemaRef ds:uri="http://schemas.microsoft.com/office/2006/metadata/properties"/>
    <ds:schemaRef ds:uri="http://schemas.microsoft.com/office/infopath/2007/PartnerControls"/>
    <ds:schemaRef ds:uri="ffaeccc8-1fc7-4ba3-94d2-3e42caecaddc"/>
  </ds:schemaRefs>
</ds:datastoreItem>
</file>

<file path=customXml/itemProps4.xml><?xml version="1.0" encoding="utf-8"?>
<ds:datastoreItem xmlns:ds="http://schemas.openxmlformats.org/officeDocument/2006/customXml" ds:itemID="{878111DB-AD6D-4F43-B6EB-3CBC08672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249</Words>
  <Characters>1282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CCIA 2011 Tax appeal Warm letter</vt:lpstr>
    </vt:vector>
  </TitlesOfParts>
  <Company>TOSHIBA</Company>
  <LinksUpToDate>false</LinksUpToDate>
  <CharactersWithSpaces>15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IA 2011 Tax appeal Warm letter</dc:title>
  <dc:creator>Dominique</dc:creator>
  <cp:lastModifiedBy>Ada Chow</cp:lastModifiedBy>
  <cp:revision>2</cp:revision>
  <cp:lastPrinted>2017-05-21T23:00:00Z</cp:lastPrinted>
  <dcterms:created xsi:type="dcterms:W3CDTF">2017-07-11T03:25:00Z</dcterms:created>
  <dcterms:modified xsi:type="dcterms:W3CDTF">2017-07-11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F5F01DBDFFD43AB10F17CF31F6500</vt:lpwstr>
  </property>
</Properties>
</file>